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horzAnchor="margin" w:tblpY="485"/>
        <w:tblW w:w="16260" w:type="dxa"/>
        <w:tblLook w:val="04A0" w:firstRow="1" w:lastRow="0" w:firstColumn="1" w:lastColumn="0" w:noHBand="0" w:noVBand="1"/>
      </w:tblPr>
      <w:tblGrid>
        <w:gridCol w:w="1442"/>
        <w:gridCol w:w="2583"/>
        <w:gridCol w:w="2881"/>
        <w:gridCol w:w="2621"/>
        <w:gridCol w:w="2190"/>
        <w:gridCol w:w="2016"/>
        <w:gridCol w:w="2527"/>
      </w:tblGrid>
      <w:tr w:rsidR="00FD2228" w:rsidRPr="003620AE" w14:paraId="6B7CEC55" w14:textId="77777777" w:rsidTr="00E653A6">
        <w:tc>
          <w:tcPr>
            <w:tcW w:w="1388" w:type="dxa"/>
            <w:vMerge w:val="restart"/>
          </w:tcPr>
          <w:p w14:paraId="2BE778DD" w14:textId="2D35E35C" w:rsidR="00C36516" w:rsidRDefault="00C36516" w:rsidP="00DE7B04">
            <w:pPr>
              <w:jc w:val="center"/>
              <w:rPr>
                <w:b/>
                <w:sz w:val="28"/>
                <w:szCs w:val="28"/>
              </w:rPr>
            </w:pPr>
            <w:bookmarkStart w:id="0" w:name="_Hlk41998336"/>
            <w:r w:rsidRPr="00C36516">
              <w:rPr>
                <w:b/>
                <w:sz w:val="28"/>
                <w:szCs w:val="28"/>
              </w:rPr>
              <w:t>Year</w:t>
            </w:r>
            <w:r>
              <w:rPr>
                <w:b/>
                <w:sz w:val="28"/>
                <w:szCs w:val="28"/>
              </w:rPr>
              <w:t xml:space="preserve"> </w:t>
            </w:r>
            <w:r w:rsidR="00DE7B04">
              <w:rPr>
                <w:b/>
                <w:sz w:val="28"/>
                <w:szCs w:val="28"/>
              </w:rPr>
              <w:t>A</w:t>
            </w:r>
          </w:p>
          <w:p w14:paraId="6A148808" w14:textId="738409DB" w:rsidR="00C36516" w:rsidRPr="00C36516" w:rsidRDefault="00C36516" w:rsidP="00DE7B04">
            <w:pPr>
              <w:jc w:val="center"/>
              <w:rPr>
                <w:b/>
                <w:sz w:val="24"/>
                <w:szCs w:val="24"/>
              </w:rPr>
            </w:pPr>
            <w:r w:rsidRPr="00C36516">
              <w:rPr>
                <w:b/>
                <w:sz w:val="24"/>
                <w:szCs w:val="24"/>
              </w:rPr>
              <w:t>20</w:t>
            </w:r>
            <w:r w:rsidR="002E64E9">
              <w:rPr>
                <w:b/>
                <w:sz w:val="24"/>
                <w:szCs w:val="24"/>
              </w:rPr>
              <w:t>2</w:t>
            </w:r>
            <w:r w:rsidR="00DE7B04">
              <w:rPr>
                <w:b/>
                <w:sz w:val="24"/>
                <w:szCs w:val="24"/>
              </w:rPr>
              <w:t>2</w:t>
            </w:r>
            <w:r w:rsidRPr="00C36516">
              <w:rPr>
                <w:b/>
                <w:sz w:val="24"/>
                <w:szCs w:val="24"/>
              </w:rPr>
              <w:t>-20</w:t>
            </w:r>
            <w:r w:rsidR="002E64E9">
              <w:rPr>
                <w:b/>
                <w:sz w:val="24"/>
                <w:szCs w:val="24"/>
              </w:rPr>
              <w:t>2</w:t>
            </w:r>
            <w:r w:rsidR="00DE7B04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601" w:type="dxa"/>
            <w:shd w:val="clear" w:color="auto" w:fill="FFFF00"/>
          </w:tcPr>
          <w:p w14:paraId="30B37B44" w14:textId="77777777" w:rsidR="00C36516" w:rsidRPr="000D17C6" w:rsidRDefault="00C36516" w:rsidP="002668D1">
            <w:pPr>
              <w:jc w:val="center"/>
              <w:rPr>
                <w:b/>
              </w:rPr>
            </w:pPr>
            <w:r w:rsidRPr="000D17C6">
              <w:rPr>
                <w:b/>
              </w:rPr>
              <w:t>Autumn 1</w:t>
            </w:r>
          </w:p>
        </w:tc>
        <w:tc>
          <w:tcPr>
            <w:tcW w:w="2887" w:type="dxa"/>
            <w:shd w:val="clear" w:color="auto" w:fill="FFFF00"/>
          </w:tcPr>
          <w:p w14:paraId="708CA9CE" w14:textId="77777777" w:rsidR="00C36516" w:rsidRPr="000D17C6" w:rsidRDefault="00C36516" w:rsidP="002668D1">
            <w:pPr>
              <w:jc w:val="center"/>
              <w:rPr>
                <w:b/>
              </w:rPr>
            </w:pPr>
            <w:r w:rsidRPr="000D17C6">
              <w:rPr>
                <w:b/>
              </w:rPr>
              <w:t>Autumn 2</w:t>
            </w:r>
          </w:p>
        </w:tc>
        <w:tc>
          <w:tcPr>
            <w:tcW w:w="2629" w:type="dxa"/>
            <w:shd w:val="clear" w:color="auto" w:fill="FFFF00"/>
          </w:tcPr>
          <w:p w14:paraId="5F5B3653" w14:textId="77777777" w:rsidR="00C36516" w:rsidRPr="000D17C6" w:rsidRDefault="00C36516" w:rsidP="002668D1">
            <w:pPr>
              <w:jc w:val="center"/>
              <w:rPr>
                <w:b/>
              </w:rPr>
            </w:pPr>
            <w:r w:rsidRPr="000D17C6">
              <w:rPr>
                <w:b/>
              </w:rPr>
              <w:t>Spring 1</w:t>
            </w:r>
          </w:p>
        </w:tc>
        <w:tc>
          <w:tcPr>
            <w:tcW w:w="2197" w:type="dxa"/>
            <w:shd w:val="clear" w:color="auto" w:fill="FFFF00"/>
          </w:tcPr>
          <w:p w14:paraId="493FFCF9" w14:textId="77777777" w:rsidR="00C36516" w:rsidRPr="000D17C6" w:rsidRDefault="00C36516" w:rsidP="002668D1">
            <w:pPr>
              <w:jc w:val="center"/>
              <w:rPr>
                <w:b/>
              </w:rPr>
            </w:pPr>
            <w:r w:rsidRPr="000D17C6">
              <w:rPr>
                <w:b/>
              </w:rPr>
              <w:t>Spring 2</w:t>
            </w:r>
          </w:p>
        </w:tc>
        <w:tc>
          <w:tcPr>
            <w:tcW w:w="2023" w:type="dxa"/>
            <w:shd w:val="clear" w:color="auto" w:fill="FFFF00"/>
          </w:tcPr>
          <w:p w14:paraId="36D8A8BC" w14:textId="77777777" w:rsidR="00C36516" w:rsidRPr="000D17C6" w:rsidRDefault="00C36516" w:rsidP="002668D1">
            <w:pPr>
              <w:jc w:val="center"/>
              <w:rPr>
                <w:b/>
              </w:rPr>
            </w:pPr>
            <w:r w:rsidRPr="000D17C6">
              <w:rPr>
                <w:b/>
              </w:rPr>
              <w:t>Summer 1</w:t>
            </w:r>
          </w:p>
        </w:tc>
        <w:tc>
          <w:tcPr>
            <w:tcW w:w="2535" w:type="dxa"/>
            <w:shd w:val="clear" w:color="auto" w:fill="FFFF00"/>
          </w:tcPr>
          <w:p w14:paraId="30CE0AB1" w14:textId="77777777" w:rsidR="00C36516" w:rsidRPr="000D17C6" w:rsidRDefault="00C36516" w:rsidP="002668D1">
            <w:pPr>
              <w:jc w:val="center"/>
              <w:rPr>
                <w:b/>
              </w:rPr>
            </w:pPr>
            <w:r w:rsidRPr="000D17C6">
              <w:rPr>
                <w:b/>
              </w:rPr>
              <w:t>Summer 2</w:t>
            </w:r>
          </w:p>
        </w:tc>
      </w:tr>
      <w:tr w:rsidR="00FD2228" w:rsidRPr="003620AE" w14:paraId="72BB94A8" w14:textId="77777777" w:rsidTr="00E653A6">
        <w:tc>
          <w:tcPr>
            <w:tcW w:w="1388" w:type="dxa"/>
            <w:vMerge/>
          </w:tcPr>
          <w:p w14:paraId="32837663" w14:textId="77777777" w:rsidR="00C36516" w:rsidRPr="000D17C6" w:rsidRDefault="00C36516" w:rsidP="002668D1">
            <w:pPr>
              <w:rPr>
                <w:b/>
              </w:rPr>
            </w:pPr>
          </w:p>
        </w:tc>
        <w:tc>
          <w:tcPr>
            <w:tcW w:w="2601" w:type="dxa"/>
            <w:shd w:val="clear" w:color="auto" w:fill="FFFFFF" w:themeFill="background1"/>
          </w:tcPr>
          <w:p w14:paraId="78617107" w14:textId="7414D1AB" w:rsidR="00C36516" w:rsidRPr="00DE7B04" w:rsidRDefault="00DE7B04" w:rsidP="00DE7B04">
            <w:pPr>
              <w:jc w:val="center"/>
              <w:rPr>
                <w:b/>
              </w:rPr>
            </w:pPr>
            <w:r>
              <w:rPr>
                <w:b/>
              </w:rPr>
              <w:t xml:space="preserve">WHOLE SCHOOL VICTORIAN WEEK </w:t>
            </w:r>
          </w:p>
        </w:tc>
        <w:tc>
          <w:tcPr>
            <w:tcW w:w="2887" w:type="dxa"/>
            <w:shd w:val="clear" w:color="auto" w:fill="FFFFFF" w:themeFill="background1"/>
          </w:tcPr>
          <w:p w14:paraId="4D3A1B2B" w14:textId="686BA378" w:rsidR="00C36516" w:rsidRPr="000D17C6" w:rsidRDefault="00DE7B04" w:rsidP="00DE7B04">
            <w:pPr>
              <w:jc w:val="center"/>
              <w:rPr>
                <w:b/>
              </w:rPr>
            </w:pPr>
            <w:r>
              <w:rPr>
                <w:b/>
              </w:rPr>
              <w:t>MONEY WEEK</w:t>
            </w:r>
          </w:p>
        </w:tc>
        <w:tc>
          <w:tcPr>
            <w:tcW w:w="2629" w:type="dxa"/>
            <w:shd w:val="clear" w:color="auto" w:fill="FFFFFF" w:themeFill="background1"/>
          </w:tcPr>
          <w:p w14:paraId="493123C0" w14:textId="40C6B577" w:rsidR="00C36516" w:rsidRPr="00B50AEC" w:rsidRDefault="002E64E9" w:rsidP="00DE7B04">
            <w:pPr>
              <w:tabs>
                <w:tab w:val="left" w:pos="227"/>
                <w:tab w:val="center" w:pos="1002"/>
              </w:tabs>
              <w:jc w:val="center"/>
              <w:rPr>
                <w:b/>
              </w:rPr>
            </w:pPr>
            <w:r>
              <w:rPr>
                <w:b/>
              </w:rPr>
              <w:t xml:space="preserve">OUR </w:t>
            </w:r>
            <w:r>
              <w:rPr>
                <w:b/>
              </w:rPr>
              <w:tab/>
            </w:r>
            <w:r w:rsidR="00C36516" w:rsidRPr="00B50AEC">
              <w:rPr>
                <w:b/>
              </w:rPr>
              <w:t>CLASS MUSEUM</w:t>
            </w:r>
          </w:p>
        </w:tc>
        <w:tc>
          <w:tcPr>
            <w:tcW w:w="2197" w:type="dxa"/>
            <w:shd w:val="clear" w:color="auto" w:fill="FFFFFF" w:themeFill="background1"/>
          </w:tcPr>
          <w:p w14:paraId="7D356280" w14:textId="0CF65682" w:rsidR="00C36516" w:rsidRPr="000D17C6" w:rsidRDefault="00F80CE1" w:rsidP="002668D1">
            <w:pPr>
              <w:jc w:val="center"/>
              <w:rPr>
                <w:b/>
              </w:rPr>
            </w:pPr>
            <w:r>
              <w:rPr>
                <w:b/>
              </w:rPr>
              <w:t xml:space="preserve">CAREER WEEK </w:t>
            </w:r>
          </w:p>
        </w:tc>
        <w:tc>
          <w:tcPr>
            <w:tcW w:w="2023" w:type="dxa"/>
            <w:shd w:val="clear" w:color="auto" w:fill="FFFFFF" w:themeFill="background1"/>
          </w:tcPr>
          <w:p w14:paraId="295C28A9" w14:textId="77777777" w:rsidR="00C36516" w:rsidRDefault="00F80CE1" w:rsidP="002668D1">
            <w:pPr>
              <w:jc w:val="center"/>
              <w:rPr>
                <w:b/>
              </w:rPr>
            </w:pPr>
            <w:r>
              <w:rPr>
                <w:b/>
              </w:rPr>
              <w:t>SCIENCE WEEK</w:t>
            </w:r>
          </w:p>
          <w:p w14:paraId="0410BBF8" w14:textId="10F2147C" w:rsidR="00DE7B04" w:rsidRPr="000D17C6" w:rsidRDefault="00DE7B04" w:rsidP="002668D1">
            <w:pPr>
              <w:jc w:val="center"/>
              <w:rPr>
                <w:b/>
              </w:rPr>
            </w:pPr>
            <w:r>
              <w:rPr>
                <w:b/>
              </w:rPr>
              <w:t>ELECTRICITY</w:t>
            </w:r>
          </w:p>
        </w:tc>
        <w:tc>
          <w:tcPr>
            <w:tcW w:w="2535" w:type="dxa"/>
            <w:shd w:val="clear" w:color="auto" w:fill="FFFFFF" w:themeFill="background1"/>
          </w:tcPr>
          <w:p w14:paraId="42B31C08" w14:textId="77777777" w:rsidR="00F80CE1" w:rsidRDefault="00F80CE1" w:rsidP="00F80CE1">
            <w:pPr>
              <w:jc w:val="center"/>
              <w:rPr>
                <w:b/>
              </w:rPr>
            </w:pPr>
            <w:r>
              <w:rPr>
                <w:b/>
              </w:rPr>
              <w:t>A GRAND</w:t>
            </w:r>
          </w:p>
          <w:p w14:paraId="1107C920" w14:textId="6C473A3E" w:rsidR="00C36516" w:rsidRPr="00B50AEC" w:rsidRDefault="00F80CE1" w:rsidP="00F80CE1">
            <w:pPr>
              <w:jc w:val="center"/>
              <w:rPr>
                <w:b/>
              </w:rPr>
            </w:pPr>
            <w:r w:rsidRPr="00B50AEC">
              <w:rPr>
                <w:b/>
              </w:rPr>
              <w:t>P</w:t>
            </w:r>
            <w:r>
              <w:rPr>
                <w:b/>
              </w:rPr>
              <w:t>ERFORMANCE</w:t>
            </w:r>
          </w:p>
        </w:tc>
      </w:tr>
      <w:tr w:rsidR="001E29F5" w:rsidRPr="003620AE" w14:paraId="7049AA1D" w14:textId="77777777" w:rsidTr="00E653A6">
        <w:tc>
          <w:tcPr>
            <w:tcW w:w="1388" w:type="dxa"/>
            <w:shd w:val="clear" w:color="auto" w:fill="92D050"/>
          </w:tcPr>
          <w:p w14:paraId="7D28442F" w14:textId="77777777" w:rsidR="001E29F5" w:rsidRDefault="00615F38" w:rsidP="002668D1">
            <w:pPr>
              <w:rPr>
                <w:sz w:val="40"/>
                <w:szCs w:val="40"/>
              </w:rPr>
            </w:pPr>
            <w:r w:rsidRPr="00DE7B04">
              <w:rPr>
                <w:sz w:val="40"/>
                <w:szCs w:val="40"/>
              </w:rPr>
              <w:t>EYFS</w:t>
            </w:r>
          </w:p>
          <w:p w14:paraId="5D8EB3D4" w14:textId="50F14AAC" w:rsidR="008B4356" w:rsidRPr="008B4356" w:rsidRDefault="008B4356" w:rsidP="002668D1">
            <w:pPr>
              <w:rPr>
                <w:sz w:val="28"/>
                <w:szCs w:val="28"/>
              </w:rPr>
            </w:pPr>
            <w:r w:rsidRPr="008B4356">
              <w:rPr>
                <w:sz w:val="28"/>
                <w:szCs w:val="28"/>
              </w:rPr>
              <w:t xml:space="preserve">See EYFS </w:t>
            </w:r>
            <w:r>
              <w:rPr>
                <w:sz w:val="28"/>
                <w:szCs w:val="28"/>
              </w:rPr>
              <w:t xml:space="preserve"> curriculum map </w:t>
            </w:r>
            <w:proofErr w:type="spellStart"/>
            <w:r>
              <w:rPr>
                <w:sz w:val="28"/>
                <w:szCs w:val="28"/>
              </w:rPr>
              <w:t>Y</w:t>
            </w:r>
            <w:r w:rsidR="0084194D">
              <w:rPr>
                <w:sz w:val="28"/>
                <w:szCs w:val="28"/>
              </w:rPr>
              <w:t>r</w:t>
            </w:r>
            <w:proofErr w:type="spellEnd"/>
            <w:r w:rsidR="0084194D">
              <w:rPr>
                <w:sz w:val="28"/>
                <w:szCs w:val="28"/>
              </w:rPr>
              <w:t xml:space="preserve"> </w:t>
            </w:r>
            <w:bookmarkStart w:id="1" w:name="_GoBack"/>
            <w:bookmarkEnd w:id="1"/>
            <w:r>
              <w:rPr>
                <w:sz w:val="28"/>
                <w:szCs w:val="28"/>
              </w:rPr>
              <w:t>A</w:t>
            </w:r>
          </w:p>
        </w:tc>
        <w:tc>
          <w:tcPr>
            <w:tcW w:w="2601" w:type="dxa"/>
            <w:shd w:val="clear" w:color="auto" w:fill="92D050"/>
          </w:tcPr>
          <w:p w14:paraId="7D9A3B1E" w14:textId="77777777" w:rsidR="001E29F5" w:rsidRDefault="00615F38" w:rsidP="002668D1">
            <w:pPr>
              <w:jc w:val="center"/>
              <w:rPr>
                <w:b/>
              </w:rPr>
            </w:pPr>
            <w:r>
              <w:rPr>
                <w:b/>
              </w:rPr>
              <w:t>All about me</w:t>
            </w:r>
          </w:p>
          <w:p w14:paraId="2DDA3C7B" w14:textId="05AE084A" w:rsidR="00615F38" w:rsidRDefault="00615F38" w:rsidP="002668D1">
            <w:pPr>
              <w:jc w:val="center"/>
              <w:rPr>
                <w:i/>
              </w:rPr>
            </w:pPr>
            <w:r>
              <w:rPr>
                <w:b/>
              </w:rPr>
              <w:t xml:space="preserve">Texts: </w:t>
            </w:r>
            <w:r>
              <w:rPr>
                <w:i/>
              </w:rPr>
              <w:t>The Little Red Hen</w:t>
            </w:r>
            <w:r w:rsidR="006D4116">
              <w:rPr>
                <w:i/>
              </w:rPr>
              <w:t xml:space="preserve">, Have you filled a bucket today? </w:t>
            </w:r>
          </w:p>
          <w:p w14:paraId="4695C4A6" w14:textId="51712746" w:rsidR="006D4116" w:rsidRPr="00615F38" w:rsidRDefault="006D4116" w:rsidP="002668D1">
            <w:pPr>
              <w:jc w:val="center"/>
              <w:rPr>
                <w:i/>
              </w:rPr>
            </w:pPr>
            <w:r>
              <w:rPr>
                <w:i/>
              </w:rPr>
              <w:t>Pumpkin soup (Season focus Autumn)</w:t>
            </w:r>
          </w:p>
        </w:tc>
        <w:tc>
          <w:tcPr>
            <w:tcW w:w="2887" w:type="dxa"/>
            <w:shd w:val="clear" w:color="auto" w:fill="92D050"/>
          </w:tcPr>
          <w:p w14:paraId="72C0FD5D" w14:textId="77777777" w:rsidR="001E29F5" w:rsidRDefault="00615F38" w:rsidP="002668D1">
            <w:pPr>
              <w:jc w:val="center"/>
              <w:rPr>
                <w:b/>
              </w:rPr>
            </w:pPr>
            <w:r>
              <w:rPr>
                <w:b/>
              </w:rPr>
              <w:t>Once upon a time</w:t>
            </w:r>
          </w:p>
          <w:p w14:paraId="7AA5FF13" w14:textId="62A08251" w:rsidR="00615F38" w:rsidRDefault="00615F38" w:rsidP="002668D1">
            <w:pPr>
              <w:jc w:val="center"/>
              <w:rPr>
                <w:b/>
              </w:rPr>
            </w:pPr>
            <w:r>
              <w:rPr>
                <w:b/>
              </w:rPr>
              <w:t xml:space="preserve">Texts: </w:t>
            </w:r>
            <w:r w:rsidRPr="00615F38">
              <w:t>Goldilocks and the three bears, Little Red Riding Hood</w:t>
            </w:r>
            <w:r w:rsidR="006D4116">
              <w:t xml:space="preserve"> </w:t>
            </w:r>
            <w:r w:rsidR="006D4116" w:rsidRPr="006D4116">
              <w:rPr>
                <w:i/>
              </w:rPr>
              <w:t>(stories with a familiar setting)</w:t>
            </w:r>
          </w:p>
        </w:tc>
        <w:tc>
          <w:tcPr>
            <w:tcW w:w="2629" w:type="dxa"/>
            <w:shd w:val="clear" w:color="auto" w:fill="92D050"/>
          </w:tcPr>
          <w:p w14:paraId="4E93885E" w14:textId="435A324A" w:rsidR="001E29F5" w:rsidRDefault="00393197" w:rsidP="002668D1">
            <w:pPr>
              <w:jc w:val="center"/>
              <w:rPr>
                <w:b/>
              </w:rPr>
            </w:pPr>
            <w:r>
              <w:rPr>
                <w:b/>
              </w:rPr>
              <w:t>Toys</w:t>
            </w:r>
          </w:p>
          <w:p w14:paraId="4D3775E3" w14:textId="36B7CE7E" w:rsidR="00615F38" w:rsidRDefault="00615F38" w:rsidP="002668D1">
            <w:pPr>
              <w:jc w:val="center"/>
              <w:rPr>
                <w:b/>
              </w:rPr>
            </w:pPr>
            <w:r>
              <w:rPr>
                <w:b/>
              </w:rPr>
              <w:t xml:space="preserve">Texts: </w:t>
            </w:r>
            <w:r w:rsidRPr="00615F38">
              <w:t>Brown Paper Bear</w:t>
            </w:r>
            <w:r w:rsidR="006D4116">
              <w:t>, Lost in the Toy Museum</w:t>
            </w:r>
          </w:p>
        </w:tc>
        <w:tc>
          <w:tcPr>
            <w:tcW w:w="2197" w:type="dxa"/>
            <w:shd w:val="clear" w:color="auto" w:fill="92D050"/>
          </w:tcPr>
          <w:p w14:paraId="3EC5D966" w14:textId="77777777" w:rsidR="001E29F5" w:rsidRDefault="00615F38" w:rsidP="002668D1">
            <w:pPr>
              <w:jc w:val="center"/>
              <w:rPr>
                <w:b/>
              </w:rPr>
            </w:pPr>
            <w:r>
              <w:rPr>
                <w:b/>
              </w:rPr>
              <w:t>Creepy Crawlies</w:t>
            </w:r>
          </w:p>
          <w:p w14:paraId="63B25436" w14:textId="246F36EC" w:rsidR="00615F38" w:rsidRPr="000D17C6" w:rsidRDefault="00615F38" w:rsidP="002668D1">
            <w:pPr>
              <w:jc w:val="center"/>
              <w:rPr>
                <w:b/>
              </w:rPr>
            </w:pPr>
            <w:r>
              <w:rPr>
                <w:b/>
              </w:rPr>
              <w:t xml:space="preserve">Texts: </w:t>
            </w:r>
            <w:r w:rsidRPr="00615F38">
              <w:rPr>
                <w:i/>
              </w:rPr>
              <w:t>The very hungry caterpillar, The very Busy Spider, The Bad Tempered Ladybird (Eric Carle focus</w:t>
            </w:r>
            <w:r>
              <w:t>) What the ladybird heard</w:t>
            </w:r>
          </w:p>
        </w:tc>
        <w:tc>
          <w:tcPr>
            <w:tcW w:w="2023" w:type="dxa"/>
            <w:shd w:val="clear" w:color="auto" w:fill="92D050"/>
          </w:tcPr>
          <w:p w14:paraId="34130D14" w14:textId="77777777" w:rsidR="001E29F5" w:rsidRDefault="00615F38" w:rsidP="002668D1">
            <w:pPr>
              <w:jc w:val="center"/>
              <w:rPr>
                <w:b/>
              </w:rPr>
            </w:pPr>
            <w:r>
              <w:rPr>
                <w:b/>
              </w:rPr>
              <w:t>On the farm:</w:t>
            </w:r>
          </w:p>
          <w:p w14:paraId="4B559826" w14:textId="73A30A84" w:rsidR="00615F38" w:rsidRDefault="00615F38" w:rsidP="002668D1">
            <w:pPr>
              <w:jc w:val="center"/>
              <w:rPr>
                <w:b/>
              </w:rPr>
            </w:pPr>
            <w:r>
              <w:rPr>
                <w:b/>
              </w:rPr>
              <w:t xml:space="preserve">Texts: </w:t>
            </w:r>
            <w:r w:rsidRPr="00615F38">
              <w:t>Farmer Duck</w:t>
            </w:r>
            <w:r>
              <w:t xml:space="preserve">, A Squash and a squeeze, </w:t>
            </w:r>
            <w:r w:rsidRPr="00615F38">
              <w:rPr>
                <w:i/>
              </w:rPr>
              <w:t>The three little pigs</w:t>
            </w:r>
            <w:r>
              <w:rPr>
                <w:i/>
              </w:rPr>
              <w:t xml:space="preserve"> (material focus)</w:t>
            </w:r>
          </w:p>
        </w:tc>
        <w:tc>
          <w:tcPr>
            <w:tcW w:w="2535" w:type="dxa"/>
            <w:shd w:val="clear" w:color="auto" w:fill="92D050"/>
          </w:tcPr>
          <w:p w14:paraId="12075BC6" w14:textId="7993D77A" w:rsidR="001E29F5" w:rsidRDefault="00615F38" w:rsidP="002668D1">
            <w:pPr>
              <w:jc w:val="center"/>
              <w:rPr>
                <w:b/>
              </w:rPr>
            </w:pPr>
            <w:r>
              <w:rPr>
                <w:b/>
              </w:rPr>
              <w:t>Fun at the seaside</w:t>
            </w:r>
          </w:p>
          <w:p w14:paraId="2DBABF4D" w14:textId="0EA95FF1" w:rsidR="00615F38" w:rsidRDefault="00615F38" w:rsidP="002668D1">
            <w:pPr>
              <w:jc w:val="center"/>
              <w:rPr>
                <w:b/>
              </w:rPr>
            </w:pPr>
            <w:r>
              <w:rPr>
                <w:b/>
              </w:rPr>
              <w:t xml:space="preserve">Texts: </w:t>
            </w:r>
            <w:r w:rsidRPr="00615F38">
              <w:t>The snail and the whale</w:t>
            </w:r>
            <w:r>
              <w:t xml:space="preserve">, </w:t>
            </w:r>
            <w:r w:rsidRPr="00615F38">
              <w:rPr>
                <w:i/>
              </w:rPr>
              <w:t>The lighthouse keeper’s lunch</w:t>
            </w:r>
            <w:r>
              <w:rPr>
                <w:i/>
              </w:rPr>
              <w:t xml:space="preserve"> (Grace Darling link)</w:t>
            </w:r>
          </w:p>
        </w:tc>
      </w:tr>
      <w:tr w:rsidR="00FD2228" w:rsidRPr="003620AE" w14:paraId="63BFEA40" w14:textId="77777777" w:rsidTr="00DE7B04">
        <w:tc>
          <w:tcPr>
            <w:tcW w:w="1388" w:type="dxa"/>
            <w:shd w:val="clear" w:color="auto" w:fill="FFC000"/>
          </w:tcPr>
          <w:p w14:paraId="2142EE8A" w14:textId="77777777" w:rsidR="00C36516" w:rsidRPr="00DE7B04" w:rsidRDefault="00C36516" w:rsidP="002668D1">
            <w:pPr>
              <w:rPr>
                <w:sz w:val="32"/>
                <w:szCs w:val="32"/>
              </w:rPr>
            </w:pPr>
          </w:p>
        </w:tc>
        <w:tc>
          <w:tcPr>
            <w:tcW w:w="2601" w:type="dxa"/>
            <w:shd w:val="clear" w:color="auto" w:fill="FFC000"/>
          </w:tcPr>
          <w:p w14:paraId="1FC5E134" w14:textId="079C2AB4" w:rsidR="00C36516" w:rsidRPr="00DE7B04" w:rsidRDefault="00126BE6" w:rsidP="002668D1">
            <w:pPr>
              <w:jc w:val="center"/>
              <w:rPr>
                <w:b/>
                <w:sz w:val="32"/>
                <w:szCs w:val="32"/>
              </w:rPr>
            </w:pPr>
            <w:r w:rsidRPr="00DE7B04">
              <w:rPr>
                <w:b/>
                <w:sz w:val="32"/>
                <w:szCs w:val="32"/>
              </w:rPr>
              <w:t>My Brilliant Body</w:t>
            </w:r>
          </w:p>
        </w:tc>
        <w:tc>
          <w:tcPr>
            <w:tcW w:w="2887" w:type="dxa"/>
            <w:shd w:val="clear" w:color="auto" w:fill="FFC000"/>
          </w:tcPr>
          <w:p w14:paraId="055D3CCB" w14:textId="4CE2EE90" w:rsidR="00C36516" w:rsidRPr="00DE7B04" w:rsidRDefault="00126BE6" w:rsidP="002668D1">
            <w:pPr>
              <w:jc w:val="center"/>
              <w:rPr>
                <w:b/>
                <w:sz w:val="32"/>
                <w:szCs w:val="32"/>
              </w:rPr>
            </w:pPr>
            <w:r w:rsidRPr="00DE7B04">
              <w:rPr>
                <w:b/>
                <w:sz w:val="32"/>
                <w:szCs w:val="32"/>
              </w:rPr>
              <w:t>We are all History Detectives</w:t>
            </w:r>
          </w:p>
        </w:tc>
        <w:tc>
          <w:tcPr>
            <w:tcW w:w="2629" w:type="dxa"/>
            <w:shd w:val="clear" w:color="auto" w:fill="FFC000"/>
          </w:tcPr>
          <w:p w14:paraId="64F1F45C" w14:textId="09A02A41" w:rsidR="00C36516" w:rsidRPr="00DE7B04" w:rsidRDefault="00126BE6" w:rsidP="002668D1">
            <w:pPr>
              <w:jc w:val="center"/>
              <w:rPr>
                <w:b/>
                <w:sz w:val="32"/>
                <w:szCs w:val="32"/>
              </w:rPr>
            </w:pPr>
            <w:r w:rsidRPr="00DE7B04">
              <w:rPr>
                <w:b/>
                <w:sz w:val="32"/>
                <w:szCs w:val="32"/>
              </w:rPr>
              <w:t>A Step into the Past</w:t>
            </w:r>
          </w:p>
        </w:tc>
        <w:tc>
          <w:tcPr>
            <w:tcW w:w="2197" w:type="dxa"/>
            <w:shd w:val="clear" w:color="auto" w:fill="FFC000"/>
          </w:tcPr>
          <w:p w14:paraId="31386B9A" w14:textId="62849BC1" w:rsidR="00C36516" w:rsidRPr="00DE7B04" w:rsidRDefault="00145846" w:rsidP="002668D1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A Material World</w:t>
            </w:r>
          </w:p>
        </w:tc>
        <w:tc>
          <w:tcPr>
            <w:tcW w:w="2023" w:type="dxa"/>
            <w:shd w:val="clear" w:color="auto" w:fill="FFC000"/>
          </w:tcPr>
          <w:p w14:paraId="5C84C84A" w14:textId="0C6B82BD" w:rsidR="00C36516" w:rsidRPr="00DE7B04" w:rsidRDefault="00145846" w:rsidP="002668D1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In the Science Lab</w:t>
            </w:r>
          </w:p>
        </w:tc>
        <w:tc>
          <w:tcPr>
            <w:tcW w:w="2535" w:type="dxa"/>
            <w:shd w:val="clear" w:color="auto" w:fill="FFC000"/>
          </w:tcPr>
          <w:p w14:paraId="6D049473" w14:textId="614886B8" w:rsidR="00C36516" w:rsidRPr="00DE7B04" w:rsidRDefault="00126BE6" w:rsidP="002668D1">
            <w:pPr>
              <w:jc w:val="center"/>
              <w:rPr>
                <w:b/>
                <w:sz w:val="32"/>
                <w:szCs w:val="32"/>
              </w:rPr>
            </w:pPr>
            <w:r w:rsidRPr="00DE7B04">
              <w:rPr>
                <w:b/>
                <w:sz w:val="32"/>
                <w:szCs w:val="32"/>
              </w:rPr>
              <w:t xml:space="preserve">Journeys Great and Small </w:t>
            </w:r>
          </w:p>
        </w:tc>
      </w:tr>
      <w:tr w:rsidR="00FD2228" w:rsidRPr="003620AE" w14:paraId="4F6839F8" w14:textId="77777777" w:rsidTr="00E653A6">
        <w:tc>
          <w:tcPr>
            <w:tcW w:w="1388" w:type="dxa"/>
          </w:tcPr>
          <w:p w14:paraId="548A776F" w14:textId="77777777" w:rsidR="00B50AEC" w:rsidRPr="00C36516" w:rsidRDefault="00B50AEC" w:rsidP="002668D1">
            <w:pPr>
              <w:rPr>
                <w:sz w:val="40"/>
                <w:szCs w:val="40"/>
              </w:rPr>
            </w:pPr>
            <w:r w:rsidRPr="00C36516">
              <w:rPr>
                <w:sz w:val="40"/>
                <w:szCs w:val="40"/>
              </w:rPr>
              <w:t>Y1/2</w:t>
            </w:r>
          </w:p>
        </w:tc>
        <w:tc>
          <w:tcPr>
            <w:tcW w:w="2601" w:type="dxa"/>
          </w:tcPr>
          <w:p w14:paraId="15D6962E" w14:textId="3F687EF6" w:rsidR="00C330E2" w:rsidRPr="000D17C6" w:rsidRDefault="00C330E2" w:rsidP="002668D1">
            <w:pPr>
              <w:rPr>
                <w:b/>
              </w:rPr>
            </w:pPr>
            <w:r w:rsidRPr="000D17C6">
              <w:rPr>
                <w:b/>
              </w:rPr>
              <w:t>Keeping Fit and Healthy</w:t>
            </w:r>
          </w:p>
          <w:p w14:paraId="644C26BE" w14:textId="77777777" w:rsidR="00C330E2" w:rsidRPr="000D17C6" w:rsidRDefault="00C330E2" w:rsidP="002668D1">
            <w:pPr>
              <w:rPr>
                <w:color w:val="FF0000"/>
              </w:rPr>
            </w:pPr>
            <w:r w:rsidRPr="000D17C6">
              <w:rPr>
                <w:color w:val="FF0000"/>
              </w:rPr>
              <w:t>Science and PE</w:t>
            </w:r>
          </w:p>
          <w:p w14:paraId="58774487" w14:textId="37C2DEE9" w:rsidR="00C330E2" w:rsidRDefault="00C330E2" w:rsidP="002668D1">
            <w:pPr>
              <w:rPr>
                <w:i/>
              </w:rPr>
            </w:pPr>
            <w:r w:rsidRPr="000D17C6">
              <w:rPr>
                <w:i/>
              </w:rPr>
              <w:t>Parts of the body. Food and exercise</w:t>
            </w:r>
            <w:r w:rsidR="002E64E9">
              <w:rPr>
                <w:i/>
              </w:rPr>
              <w:t xml:space="preserve">. </w:t>
            </w:r>
          </w:p>
          <w:p w14:paraId="49EE5009" w14:textId="5F7E7724" w:rsidR="00D62168" w:rsidRDefault="00D62168" w:rsidP="002668D1">
            <w:pPr>
              <w:rPr>
                <w:i/>
              </w:rPr>
            </w:pPr>
            <w:r>
              <w:rPr>
                <w:i/>
              </w:rPr>
              <w:t xml:space="preserve">INVESTIGATION FOCUS – how can I get fitter? </w:t>
            </w:r>
          </w:p>
          <w:p w14:paraId="11AD7AE5" w14:textId="77777777" w:rsidR="008A0711" w:rsidRPr="00D62168" w:rsidRDefault="008A0711" w:rsidP="002668D1">
            <w:pPr>
              <w:rPr>
                <w:i/>
              </w:rPr>
            </w:pPr>
          </w:p>
          <w:p w14:paraId="728CD265" w14:textId="5558271A" w:rsidR="008A0711" w:rsidRPr="00051CD1" w:rsidRDefault="00C330E2" w:rsidP="008A0711">
            <w:pPr>
              <w:rPr>
                <w:b/>
                <w:i/>
                <w:color w:val="0070C0"/>
              </w:rPr>
            </w:pPr>
            <w:r w:rsidRPr="00051CD1">
              <w:rPr>
                <w:b/>
                <w:i/>
                <w:color w:val="0070C0"/>
              </w:rPr>
              <w:t>DT</w:t>
            </w:r>
            <w:r w:rsidR="008A0711" w:rsidRPr="00051CD1">
              <w:rPr>
                <w:b/>
                <w:i/>
                <w:color w:val="0070C0"/>
              </w:rPr>
              <w:t xml:space="preserve"> </w:t>
            </w:r>
            <w:r w:rsidR="00051CD1" w:rsidRPr="00051CD1">
              <w:rPr>
                <w:b/>
                <w:i/>
                <w:color w:val="0070C0"/>
              </w:rPr>
              <w:t>–</w:t>
            </w:r>
            <w:r w:rsidR="008A0711" w:rsidRPr="00051CD1">
              <w:rPr>
                <w:b/>
                <w:i/>
                <w:color w:val="0070C0"/>
              </w:rPr>
              <w:t xml:space="preserve"> </w:t>
            </w:r>
            <w:r w:rsidR="00051CD1" w:rsidRPr="00051CD1">
              <w:rPr>
                <w:b/>
                <w:i/>
                <w:color w:val="0070C0"/>
              </w:rPr>
              <w:t xml:space="preserve">Kapow, a balanced diet </w:t>
            </w:r>
            <w:r w:rsidR="00051CD1">
              <w:rPr>
                <w:b/>
                <w:i/>
                <w:color w:val="0070C0"/>
              </w:rPr>
              <w:t>(</w:t>
            </w:r>
            <w:r w:rsidR="00051CD1" w:rsidRPr="00051CD1">
              <w:rPr>
                <w:b/>
                <w:i/>
                <w:color w:val="0070C0"/>
              </w:rPr>
              <w:t>Y2</w:t>
            </w:r>
            <w:r w:rsidR="00051CD1">
              <w:rPr>
                <w:b/>
                <w:i/>
                <w:color w:val="0070C0"/>
              </w:rPr>
              <w:t>)</w:t>
            </w:r>
          </w:p>
          <w:p w14:paraId="707B50E0" w14:textId="31F78430" w:rsidR="00B50AEC" w:rsidRPr="000D17C6" w:rsidRDefault="00B50AEC" w:rsidP="002668D1">
            <w:pPr>
              <w:rPr>
                <w:i/>
              </w:rPr>
            </w:pPr>
          </w:p>
        </w:tc>
        <w:tc>
          <w:tcPr>
            <w:tcW w:w="2887" w:type="dxa"/>
          </w:tcPr>
          <w:p w14:paraId="16D0F6FE" w14:textId="142E21AE" w:rsidR="00145846" w:rsidRPr="00145846" w:rsidRDefault="00145846" w:rsidP="00145846">
            <w:pPr>
              <w:jc w:val="center"/>
              <w:rPr>
                <w:b/>
              </w:rPr>
            </w:pPr>
            <w:r w:rsidRPr="00145846">
              <w:rPr>
                <w:b/>
              </w:rPr>
              <w:t>What was life like in Victorian Morec</w:t>
            </w:r>
            <w:r>
              <w:rPr>
                <w:b/>
              </w:rPr>
              <w:t>am</w:t>
            </w:r>
            <w:r w:rsidRPr="00145846">
              <w:rPr>
                <w:b/>
              </w:rPr>
              <w:t>be?</w:t>
            </w:r>
          </w:p>
          <w:p w14:paraId="549D576F" w14:textId="5CA84853" w:rsidR="00C330E2" w:rsidRPr="000D17C6" w:rsidRDefault="00C330E2" w:rsidP="002668D1">
            <w:pPr>
              <w:rPr>
                <w:color w:val="FF0000"/>
              </w:rPr>
            </w:pPr>
            <w:r w:rsidRPr="000D17C6">
              <w:rPr>
                <w:color w:val="FF0000"/>
              </w:rPr>
              <w:t>History</w:t>
            </w:r>
          </w:p>
          <w:p w14:paraId="648C80D9" w14:textId="68E3F43B" w:rsidR="008A0711" w:rsidRDefault="00C330E2" w:rsidP="002668D1">
            <w:pPr>
              <w:rPr>
                <w:i/>
              </w:rPr>
            </w:pPr>
            <w:r w:rsidRPr="000D17C6">
              <w:rPr>
                <w:i/>
              </w:rPr>
              <w:t>Local Study</w:t>
            </w:r>
            <w:r w:rsidR="002443F4">
              <w:rPr>
                <w:i/>
              </w:rPr>
              <w:t xml:space="preserve"> – field work </w:t>
            </w:r>
            <w:r w:rsidR="00145846">
              <w:rPr>
                <w:i/>
              </w:rPr>
              <w:t>in Morecambe</w:t>
            </w:r>
          </w:p>
          <w:p w14:paraId="32469873" w14:textId="77777777" w:rsidR="008A0711" w:rsidRDefault="008A0711" w:rsidP="002668D1">
            <w:pPr>
              <w:rPr>
                <w:i/>
              </w:rPr>
            </w:pPr>
          </w:p>
          <w:p w14:paraId="45DA8DDF" w14:textId="07C88297" w:rsidR="00C330E2" w:rsidRPr="00207984" w:rsidRDefault="00C330E2" w:rsidP="002668D1">
            <w:pPr>
              <w:rPr>
                <w:b/>
                <w:i/>
                <w:color w:val="7030A0"/>
              </w:rPr>
            </w:pPr>
            <w:r w:rsidRPr="00207984">
              <w:rPr>
                <w:color w:val="7030A0"/>
              </w:rPr>
              <w:t>Art</w:t>
            </w:r>
            <w:r w:rsidRPr="00207984">
              <w:rPr>
                <w:i/>
                <w:color w:val="7030A0"/>
              </w:rPr>
              <w:t xml:space="preserve"> –</w:t>
            </w:r>
            <w:r w:rsidR="008A0711" w:rsidRPr="00207984">
              <w:rPr>
                <w:i/>
                <w:color w:val="7030A0"/>
              </w:rPr>
              <w:t xml:space="preserve"> </w:t>
            </w:r>
            <w:r w:rsidR="008A0711" w:rsidRPr="00207984">
              <w:rPr>
                <w:b/>
                <w:i/>
                <w:color w:val="7030A0"/>
              </w:rPr>
              <w:t>Observational drawing</w:t>
            </w:r>
          </w:p>
          <w:p w14:paraId="4EAB1AA7" w14:textId="0BD4D36A" w:rsidR="008A0711" w:rsidRPr="00207984" w:rsidRDefault="008A0711" w:rsidP="002668D1">
            <w:pPr>
              <w:rPr>
                <w:b/>
                <w:i/>
                <w:color w:val="7030A0"/>
              </w:rPr>
            </w:pPr>
            <w:r w:rsidRPr="00207984">
              <w:rPr>
                <w:b/>
                <w:i/>
                <w:color w:val="7030A0"/>
              </w:rPr>
              <w:t>Focus – drawing</w:t>
            </w:r>
          </w:p>
          <w:p w14:paraId="7F81C41A" w14:textId="4252AAFA" w:rsidR="008A0711" w:rsidRPr="00207984" w:rsidRDefault="008A0711" w:rsidP="002668D1">
            <w:pPr>
              <w:rPr>
                <w:b/>
                <w:color w:val="7030A0"/>
              </w:rPr>
            </w:pPr>
            <w:r w:rsidRPr="00207984">
              <w:rPr>
                <w:b/>
                <w:i/>
                <w:color w:val="7030A0"/>
              </w:rPr>
              <w:t>Visual element  - line</w:t>
            </w:r>
          </w:p>
          <w:p w14:paraId="2C1D4239" w14:textId="26DB678E" w:rsidR="00B50AEC" w:rsidRPr="000D17C6" w:rsidRDefault="00B50AEC" w:rsidP="002668D1">
            <w:pPr>
              <w:rPr>
                <w:color w:val="FF0000"/>
              </w:rPr>
            </w:pPr>
          </w:p>
        </w:tc>
        <w:tc>
          <w:tcPr>
            <w:tcW w:w="2629" w:type="dxa"/>
          </w:tcPr>
          <w:p w14:paraId="79825268" w14:textId="63AFEF2A" w:rsidR="00B50AEC" w:rsidRPr="000D17C6" w:rsidRDefault="006A28B9" w:rsidP="00145846">
            <w:pPr>
              <w:jc w:val="center"/>
              <w:rPr>
                <w:b/>
              </w:rPr>
            </w:pPr>
            <w:r>
              <w:rPr>
                <w:b/>
              </w:rPr>
              <w:t>Our Childhood</w:t>
            </w:r>
          </w:p>
          <w:p w14:paraId="7AE32281" w14:textId="665570FE" w:rsidR="00B50AEC" w:rsidRPr="002E64E9" w:rsidRDefault="00B50AEC" w:rsidP="002668D1">
            <w:pPr>
              <w:rPr>
                <w:i/>
              </w:rPr>
            </w:pPr>
            <w:r w:rsidRPr="000D17C6">
              <w:rPr>
                <w:color w:val="FF0000"/>
              </w:rPr>
              <w:t xml:space="preserve">History </w:t>
            </w:r>
            <w:r w:rsidRPr="000D17C6">
              <w:t xml:space="preserve">- </w:t>
            </w:r>
            <w:r w:rsidRPr="000D17C6">
              <w:rPr>
                <w:i/>
              </w:rPr>
              <w:t>Changes in living memor</w:t>
            </w:r>
            <w:r w:rsidR="00365BA4">
              <w:rPr>
                <w:i/>
              </w:rPr>
              <w:t>y</w:t>
            </w:r>
            <w:r w:rsidR="002E64E9">
              <w:rPr>
                <w:i/>
              </w:rPr>
              <w:t xml:space="preserve"> (</w:t>
            </w:r>
            <w:proofErr w:type="spellStart"/>
            <w:r w:rsidR="002E64E9">
              <w:rPr>
                <w:i/>
              </w:rPr>
              <w:t>t</w:t>
            </w:r>
            <w:r w:rsidRPr="000D17C6">
              <w:t>oys,holidays,clothes</w:t>
            </w:r>
            <w:proofErr w:type="spellEnd"/>
          </w:p>
          <w:p w14:paraId="0CEE99A3" w14:textId="77777777" w:rsidR="00B50AEC" w:rsidRDefault="00B50AEC" w:rsidP="002668D1">
            <w:r w:rsidRPr="000D17C6">
              <w:t>technology)</w:t>
            </w:r>
          </w:p>
          <w:p w14:paraId="6AEBFEDA" w14:textId="085BE7AE" w:rsidR="002E64E9" w:rsidRDefault="002E64E9" w:rsidP="002668D1">
            <w:pPr>
              <w:rPr>
                <w:i/>
                <w:iCs/>
              </w:rPr>
            </w:pPr>
            <w:r w:rsidRPr="002E64E9">
              <w:rPr>
                <w:i/>
                <w:iCs/>
              </w:rPr>
              <w:t xml:space="preserve">Timeline focus and changes over time. </w:t>
            </w:r>
          </w:p>
          <w:p w14:paraId="48D3B7AE" w14:textId="77777777" w:rsidR="008A0711" w:rsidRPr="002E64E9" w:rsidRDefault="008A0711" w:rsidP="002668D1">
            <w:pPr>
              <w:rPr>
                <w:i/>
                <w:iCs/>
              </w:rPr>
            </w:pPr>
          </w:p>
          <w:p w14:paraId="0DE02272" w14:textId="32ED3738" w:rsidR="00051CD1" w:rsidRPr="00051CD1" w:rsidRDefault="00051CD1" w:rsidP="00051CD1">
            <w:pPr>
              <w:rPr>
                <w:b/>
                <w:i/>
                <w:color w:val="0070C0"/>
              </w:rPr>
            </w:pPr>
            <w:r w:rsidRPr="00051CD1">
              <w:rPr>
                <w:b/>
                <w:i/>
                <w:color w:val="0070C0"/>
              </w:rPr>
              <w:t xml:space="preserve">DT – </w:t>
            </w:r>
            <w:r>
              <w:rPr>
                <w:b/>
                <w:i/>
                <w:color w:val="0070C0"/>
              </w:rPr>
              <w:t>Kapow, mechanisms making a moving story book (Y1)</w:t>
            </w:r>
          </w:p>
          <w:p w14:paraId="76AFB37C" w14:textId="01447163" w:rsidR="002E64E9" w:rsidRPr="000D17C6" w:rsidRDefault="002E64E9" w:rsidP="008A0711"/>
        </w:tc>
        <w:tc>
          <w:tcPr>
            <w:tcW w:w="2197" w:type="dxa"/>
          </w:tcPr>
          <w:p w14:paraId="7DB37A94" w14:textId="77777777" w:rsidR="00145846" w:rsidRPr="000D17C6" w:rsidRDefault="00145846" w:rsidP="00145846">
            <w:pPr>
              <w:jc w:val="center"/>
              <w:rPr>
                <w:b/>
              </w:rPr>
            </w:pPr>
            <w:r>
              <w:rPr>
                <w:b/>
              </w:rPr>
              <w:t>What’s in the woods?</w:t>
            </w:r>
          </w:p>
          <w:p w14:paraId="69728BF4" w14:textId="77777777" w:rsidR="00145846" w:rsidRDefault="00145846" w:rsidP="00145846">
            <w:pPr>
              <w:rPr>
                <w:i/>
              </w:rPr>
            </w:pPr>
            <w:r w:rsidRPr="000D17C6">
              <w:rPr>
                <w:color w:val="FF0000"/>
              </w:rPr>
              <w:t xml:space="preserve">Science </w:t>
            </w:r>
            <w:r w:rsidRPr="000D17C6">
              <w:t xml:space="preserve">– </w:t>
            </w:r>
            <w:r w:rsidRPr="000D17C6">
              <w:rPr>
                <w:i/>
              </w:rPr>
              <w:t>Materials</w:t>
            </w:r>
          </w:p>
          <w:p w14:paraId="6A700A25" w14:textId="77777777" w:rsidR="00145846" w:rsidRPr="000D17C6" w:rsidRDefault="00145846" w:rsidP="00145846">
            <w:pPr>
              <w:rPr>
                <w:i/>
              </w:rPr>
            </w:pPr>
            <w:r>
              <w:rPr>
                <w:i/>
              </w:rPr>
              <w:t>INVESTIGATION FOCUS – what are the best materials to build a den?</w:t>
            </w:r>
          </w:p>
          <w:p w14:paraId="67422CF8" w14:textId="77777777" w:rsidR="00145846" w:rsidRDefault="00145846" w:rsidP="00145846">
            <w:pPr>
              <w:rPr>
                <w:color w:val="FF0000"/>
              </w:rPr>
            </w:pPr>
          </w:p>
          <w:p w14:paraId="70C405C6" w14:textId="77777777" w:rsidR="00145846" w:rsidRPr="00051CD1" w:rsidRDefault="00145846" w:rsidP="00145846">
            <w:pPr>
              <w:rPr>
                <w:b/>
                <w:i/>
                <w:color w:val="0070C0"/>
              </w:rPr>
            </w:pPr>
            <w:r w:rsidRPr="00051CD1">
              <w:rPr>
                <w:b/>
                <w:i/>
                <w:color w:val="0070C0"/>
              </w:rPr>
              <w:t xml:space="preserve">DT – Kapow, </w:t>
            </w:r>
            <w:r>
              <w:rPr>
                <w:b/>
                <w:i/>
                <w:color w:val="0070C0"/>
              </w:rPr>
              <w:t>Textile puppets (Y1)</w:t>
            </w:r>
          </w:p>
          <w:p w14:paraId="1E8A1E8D" w14:textId="6DD0EE0F" w:rsidR="00B50AEC" w:rsidRPr="000D17C6" w:rsidRDefault="00B50AEC" w:rsidP="00145846">
            <w:pPr>
              <w:rPr>
                <w:i/>
              </w:rPr>
            </w:pPr>
          </w:p>
        </w:tc>
        <w:tc>
          <w:tcPr>
            <w:tcW w:w="2023" w:type="dxa"/>
          </w:tcPr>
          <w:p w14:paraId="1EDD4127" w14:textId="77777777" w:rsidR="00145846" w:rsidRPr="000D17C6" w:rsidRDefault="00145846" w:rsidP="00145846">
            <w:pPr>
              <w:jc w:val="center"/>
              <w:rPr>
                <w:b/>
              </w:rPr>
            </w:pPr>
            <w:r w:rsidRPr="000D17C6">
              <w:rPr>
                <w:b/>
              </w:rPr>
              <w:t>Growing and Changing</w:t>
            </w:r>
          </w:p>
          <w:p w14:paraId="29193801" w14:textId="77777777" w:rsidR="00145846" w:rsidRDefault="00145846" w:rsidP="00145846">
            <w:pPr>
              <w:rPr>
                <w:i/>
              </w:rPr>
            </w:pPr>
            <w:r w:rsidRPr="000D17C6">
              <w:rPr>
                <w:color w:val="FF0000"/>
              </w:rPr>
              <w:t>Science</w:t>
            </w:r>
            <w:r w:rsidRPr="000D17C6">
              <w:rPr>
                <w:i/>
              </w:rPr>
              <w:t xml:space="preserve"> -Plants, Animals and Humans – life cycles</w:t>
            </w:r>
          </w:p>
          <w:p w14:paraId="4786591A" w14:textId="77777777" w:rsidR="00145846" w:rsidRDefault="00145846" w:rsidP="00145846">
            <w:pPr>
              <w:rPr>
                <w:i/>
              </w:rPr>
            </w:pPr>
          </w:p>
          <w:p w14:paraId="08151304" w14:textId="77777777" w:rsidR="00145846" w:rsidRPr="00207984" w:rsidRDefault="00145846" w:rsidP="00145846">
            <w:pPr>
              <w:rPr>
                <w:i/>
                <w:color w:val="7030A0"/>
              </w:rPr>
            </w:pPr>
            <w:r w:rsidRPr="00207984">
              <w:rPr>
                <w:iCs/>
                <w:color w:val="7030A0"/>
              </w:rPr>
              <w:t xml:space="preserve">Art </w:t>
            </w:r>
            <w:r w:rsidRPr="00207984">
              <w:rPr>
                <w:i/>
                <w:color w:val="7030A0"/>
              </w:rPr>
              <w:t xml:space="preserve">– </w:t>
            </w:r>
          </w:p>
          <w:p w14:paraId="2B872864" w14:textId="77777777" w:rsidR="00145846" w:rsidRPr="00207984" w:rsidRDefault="00145846" w:rsidP="00145846">
            <w:pPr>
              <w:rPr>
                <w:b/>
                <w:i/>
                <w:color w:val="7030A0"/>
              </w:rPr>
            </w:pPr>
            <w:proofErr w:type="gramStart"/>
            <w:r w:rsidRPr="00207984">
              <w:rPr>
                <w:b/>
                <w:i/>
                <w:color w:val="7030A0"/>
              </w:rPr>
              <w:t>Focus  -</w:t>
            </w:r>
            <w:proofErr w:type="gramEnd"/>
            <w:r w:rsidRPr="00207984">
              <w:rPr>
                <w:b/>
                <w:i/>
                <w:color w:val="7030A0"/>
              </w:rPr>
              <w:t xml:space="preserve"> painting</w:t>
            </w:r>
          </w:p>
          <w:p w14:paraId="7B25570C" w14:textId="77777777" w:rsidR="00145846" w:rsidRPr="00207984" w:rsidRDefault="00145846" w:rsidP="00145846">
            <w:pPr>
              <w:rPr>
                <w:b/>
                <w:i/>
                <w:color w:val="7030A0"/>
              </w:rPr>
            </w:pPr>
            <w:r w:rsidRPr="00207984">
              <w:rPr>
                <w:b/>
                <w:i/>
                <w:color w:val="7030A0"/>
              </w:rPr>
              <w:t>Visual element – colour</w:t>
            </w:r>
          </w:p>
          <w:p w14:paraId="68C44656" w14:textId="2B1E7B69" w:rsidR="008A0711" w:rsidRPr="00145846" w:rsidRDefault="00145846" w:rsidP="00145846">
            <w:pPr>
              <w:rPr>
                <w:b/>
                <w:iCs/>
                <w:color w:val="7030A0"/>
              </w:rPr>
            </w:pPr>
            <w:r w:rsidRPr="00207984">
              <w:rPr>
                <w:b/>
                <w:i/>
                <w:color w:val="7030A0"/>
              </w:rPr>
              <w:t>Artist – Ruth Daniels</w:t>
            </w:r>
          </w:p>
        </w:tc>
        <w:tc>
          <w:tcPr>
            <w:tcW w:w="2535" w:type="dxa"/>
          </w:tcPr>
          <w:p w14:paraId="4CCB4049" w14:textId="77777777" w:rsidR="00B50AEC" w:rsidRPr="000D17C6" w:rsidRDefault="00B50AEC" w:rsidP="002668D1">
            <w:pPr>
              <w:rPr>
                <w:b/>
              </w:rPr>
            </w:pPr>
            <w:r w:rsidRPr="000D17C6">
              <w:rPr>
                <w:b/>
              </w:rPr>
              <w:t>Where in the World?</w:t>
            </w:r>
          </w:p>
          <w:p w14:paraId="2C6E11B4" w14:textId="3B08021D" w:rsidR="00B50AEC" w:rsidRPr="000D17C6" w:rsidRDefault="00B50AEC" w:rsidP="002668D1">
            <w:r w:rsidRPr="000D17C6">
              <w:rPr>
                <w:color w:val="FF0000"/>
              </w:rPr>
              <w:t>Geography</w:t>
            </w:r>
            <w:r w:rsidRPr="000D17C6">
              <w:t xml:space="preserve"> </w:t>
            </w:r>
            <w:r w:rsidR="0091378A">
              <w:t>–</w:t>
            </w:r>
            <w:r w:rsidRPr="000D17C6">
              <w:t xml:space="preserve"> </w:t>
            </w:r>
            <w:r w:rsidR="0091378A">
              <w:t>Kenya study. w</w:t>
            </w:r>
            <w:r w:rsidR="0091378A" w:rsidRPr="0091378A">
              <w:rPr>
                <w:i/>
                <w:iCs/>
              </w:rPr>
              <w:t>here/</w:t>
            </w:r>
            <w:r w:rsidRPr="000D17C6">
              <w:rPr>
                <w:i/>
              </w:rPr>
              <w:t>mapping</w:t>
            </w:r>
          </w:p>
          <w:p w14:paraId="15A9F06C" w14:textId="77777777" w:rsidR="00B50AEC" w:rsidRPr="000D17C6" w:rsidRDefault="00B50AEC" w:rsidP="002668D1">
            <w:pPr>
              <w:rPr>
                <w:i/>
              </w:rPr>
            </w:pPr>
            <w:r w:rsidRPr="000D17C6">
              <w:rPr>
                <w:i/>
              </w:rPr>
              <w:t>continents/countries</w:t>
            </w:r>
          </w:p>
          <w:p w14:paraId="33792465" w14:textId="4DC05AEA" w:rsidR="00B50AEC" w:rsidRDefault="00B50AEC" w:rsidP="002668D1">
            <w:pPr>
              <w:rPr>
                <w:i/>
              </w:rPr>
            </w:pPr>
            <w:r w:rsidRPr="000D17C6">
              <w:rPr>
                <w:i/>
              </w:rPr>
              <w:t>People/culture</w:t>
            </w:r>
            <w:r w:rsidR="0091378A">
              <w:rPr>
                <w:i/>
              </w:rPr>
              <w:t xml:space="preserve"> </w:t>
            </w:r>
          </w:p>
          <w:p w14:paraId="676CA5FC" w14:textId="77777777" w:rsidR="008A0711" w:rsidRPr="000D17C6" w:rsidRDefault="008A0711" w:rsidP="002668D1">
            <w:pPr>
              <w:rPr>
                <w:i/>
              </w:rPr>
            </w:pPr>
          </w:p>
          <w:p w14:paraId="52EC881F" w14:textId="77777777" w:rsidR="00B50AEC" w:rsidRPr="00207984" w:rsidRDefault="002E64E9" w:rsidP="008A0711">
            <w:pPr>
              <w:rPr>
                <w:color w:val="7030A0"/>
              </w:rPr>
            </w:pPr>
            <w:r w:rsidRPr="00207984">
              <w:rPr>
                <w:color w:val="7030A0"/>
              </w:rPr>
              <w:t xml:space="preserve">Art </w:t>
            </w:r>
            <w:r w:rsidR="008A0711" w:rsidRPr="00207984">
              <w:rPr>
                <w:color w:val="7030A0"/>
              </w:rPr>
              <w:t xml:space="preserve"> - </w:t>
            </w:r>
          </w:p>
          <w:p w14:paraId="5B4A64AF" w14:textId="48B2498A" w:rsidR="008A0711" w:rsidRPr="00207984" w:rsidRDefault="008A0711" w:rsidP="008A0711">
            <w:pPr>
              <w:rPr>
                <w:b/>
                <w:i/>
                <w:color w:val="7030A0"/>
              </w:rPr>
            </w:pPr>
            <w:r w:rsidRPr="00207984">
              <w:rPr>
                <w:b/>
                <w:i/>
                <w:color w:val="7030A0"/>
              </w:rPr>
              <w:t>Focus – Printing</w:t>
            </w:r>
          </w:p>
          <w:p w14:paraId="26CEB5EA" w14:textId="4E5FEABE" w:rsidR="008A0711" w:rsidRPr="00207984" w:rsidRDefault="008A0711" w:rsidP="008A0711">
            <w:pPr>
              <w:rPr>
                <w:b/>
                <w:i/>
                <w:color w:val="7030A0"/>
              </w:rPr>
            </w:pPr>
            <w:r w:rsidRPr="00207984">
              <w:rPr>
                <w:b/>
                <w:i/>
                <w:color w:val="7030A0"/>
              </w:rPr>
              <w:t>Visual element – Pattern</w:t>
            </w:r>
          </w:p>
          <w:p w14:paraId="49760345" w14:textId="54E88A06" w:rsidR="008A0711" w:rsidRPr="008A0711" w:rsidRDefault="008A0711" w:rsidP="008A0711">
            <w:r w:rsidRPr="00207984">
              <w:rPr>
                <w:b/>
                <w:i/>
                <w:color w:val="7030A0"/>
              </w:rPr>
              <w:t>Artist – Clare Youngs</w:t>
            </w:r>
          </w:p>
        </w:tc>
      </w:tr>
      <w:tr w:rsidR="00FD2228" w:rsidRPr="003620AE" w14:paraId="12E98250" w14:textId="77777777" w:rsidTr="00087D04">
        <w:trPr>
          <w:trHeight w:val="416"/>
        </w:trPr>
        <w:tc>
          <w:tcPr>
            <w:tcW w:w="1388" w:type="dxa"/>
            <w:vMerge w:val="restart"/>
          </w:tcPr>
          <w:p w14:paraId="6C84B901" w14:textId="77777777" w:rsidR="003718D3" w:rsidRPr="00C36516" w:rsidRDefault="003718D3" w:rsidP="002668D1">
            <w:pPr>
              <w:rPr>
                <w:b/>
              </w:rPr>
            </w:pPr>
            <w:r w:rsidRPr="00C36516">
              <w:rPr>
                <w:b/>
              </w:rPr>
              <w:t>ENGLISH</w:t>
            </w:r>
          </w:p>
        </w:tc>
        <w:tc>
          <w:tcPr>
            <w:tcW w:w="2601" w:type="dxa"/>
          </w:tcPr>
          <w:p w14:paraId="3ABA5A5E" w14:textId="2271DBEC" w:rsidR="003718D3" w:rsidRPr="00C80DD2" w:rsidRDefault="003718D3" w:rsidP="002668D1">
            <w:pPr>
              <w:rPr>
                <w:i/>
              </w:rPr>
            </w:pPr>
            <w:r w:rsidRPr="00C80DD2">
              <w:rPr>
                <w:i/>
              </w:rPr>
              <w:t>Narrative text:</w:t>
            </w:r>
          </w:p>
          <w:p w14:paraId="050EB545" w14:textId="4E1B88CA" w:rsidR="00C330E2" w:rsidRPr="00C80DD2" w:rsidRDefault="00C330E2" w:rsidP="002668D1">
            <w:pPr>
              <w:rPr>
                <w:i/>
              </w:rPr>
            </w:pPr>
            <w:r w:rsidRPr="00C80DD2">
              <w:rPr>
                <w:i/>
              </w:rPr>
              <w:t>Traditional tales</w:t>
            </w:r>
            <w:r w:rsidR="002E5DAC" w:rsidRPr="00C80DD2">
              <w:rPr>
                <w:i/>
              </w:rPr>
              <w:t xml:space="preserve"> with a Twist</w:t>
            </w:r>
          </w:p>
          <w:p w14:paraId="4D08A0C0" w14:textId="3D90EA86" w:rsidR="00C80DD2" w:rsidRPr="00C80DD2" w:rsidRDefault="000A7F2B" w:rsidP="002668D1">
            <w:pPr>
              <w:rPr>
                <w:i/>
                <w:color w:val="FF0000"/>
              </w:rPr>
            </w:pPr>
            <w:r w:rsidRPr="00C80DD2">
              <w:rPr>
                <w:i/>
                <w:color w:val="FF0000"/>
              </w:rPr>
              <w:t>The Three Little Pigs</w:t>
            </w:r>
          </w:p>
          <w:p w14:paraId="2FF98572" w14:textId="77777777" w:rsidR="00C80DD2" w:rsidRPr="00C80DD2" w:rsidRDefault="000A7F2B" w:rsidP="002668D1">
            <w:pPr>
              <w:rPr>
                <w:i/>
                <w:color w:val="FF0000"/>
              </w:rPr>
            </w:pPr>
            <w:r w:rsidRPr="00C80DD2">
              <w:rPr>
                <w:i/>
                <w:color w:val="FF0000"/>
              </w:rPr>
              <w:t xml:space="preserve">The Three </w:t>
            </w:r>
            <w:r w:rsidR="00C80DD2" w:rsidRPr="00C80DD2">
              <w:rPr>
                <w:i/>
                <w:color w:val="FF0000"/>
              </w:rPr>
              <w:t>Billy Goats Gruff</w:t>
            </w:r>
          </w:p>
          <w:p w14:paraId="5829FFBA" w14:textId="77777777" w:rsidR="00C80DD2" w:rsidRPr="00C80DD2" w:rsidRDefault="00C80DD2" w:rsidP="002668D1">
            <w:pPr>
              <w:rPr>
                <w:i/>
                <w:color w:val="FF0000"/>
              </w:rPr>
            </w:pPr>
            <w:r w:rsidRPr="00C80DD2">
              <w:rPr>
                <w:i/>
                <w:color w:val="FF0000"/>
              </w:rPr>
              <w:t>Red Riding Hood and the sweet little wolf</w:t>
            </w:r>
          </w:p>
          <w:p w14:paraId="115B8BB9" w14:textId="0D9F912C" w:rsidR="000A7F2B" w:rsidRPr="00C80DD2" w:rsidRDefault="00C80DD2" w:rsidP="002668D1">
            <w:pPr>
              <w:rPr>
                <w:i/>
                <w:color w:val="FF0000"/>
              </w:rPr>
            </w:pPr>
            <w:r w:rsidRPr="00C80DD2">
              <w:rPr>
                <w:i/>
                <w:color w:val="FF0000"/>
              </w:rPr>
              <w:t>Three little wolves</w:t>
            </w:r>
            <w:r w:rsidR="000A7F2B" w:rsidRPr="00C80DD2">
              <w:rPr>
                <w:i/>
                <w:color w:val="FF0000"/>
              </w:rPr>
              <w:t xml:space="preserve"> and the Big Bad Pig</w:t>
            </w:r>
          </w:p>
          <w:p w14:paraId="498BC057" w14:textId="74C99BB9" w:rsidR="003718D3" w:rsidRPr="00087D04" w:rsidRDefault="000A7F2B" w:rsidP="002668D1">
            <w:pPr>
              <w:rPr>
                <w:i/>
                <w:color w:val="FF0000"/>
              </w:rPr>
            </w:pPr>
            <w:r w:rsidRPr="00C80DD2">
              <w:rPr>
                <w:i/>
                <w:color w:val="FF0000"/>
              </w:rPr>
              <w:lastRenderedPageBreak/>
              <w:t>Snow White/Snow White and the Seven Aliens</w:t>
            </w:r>
          </w:p>
        </w:tc>
        <w:tc>
          <w:tcPr>
            <w:tcW w:w="2887" w:type="dxa"/>
          </w:tcPr>
          <w:p w14:paraId="115EB415" w14:textId="77777777" w:rsidR="003718D3" w:rsidRPr="00C80DD2" w:rsidRDefault="003718D3" w:rsidP="002668D1">
            <w:pPr>
              <w:rPr>
                <w:i/>
              </w:rPr>
            </w:pPr>
            <w:r w:rsidRPr="00C80DD2">
              <w:rPr>
                <w:i/>
              </w:rPr>
              <w:lastRenderedPageBreak/>
              <w:t>Narrative text:</w:t>
            </w:r>
          </w:p>
          <w:p w14:paraId="592B57D0" w14:textId="75AA97C6" w:rsidR="00726964" w:rsidRDefault="00726964" w:rsidP="002668D1">
            <w:pPr>
              <w:rPr>
                <w:i/>
              </w:rPr>
            </w:pPr>
            <w:r>
              <w:rPr>
                <w:i/>
              </w:rPr>
              <w:t>Picture book:</w:t>
            </w:r>
          </w:p>
          <w:p w14:paraId="2C8D7560" w14:textId="728F08CF" w:rsidR="00726964" w:rsidRDefault="00726964" w:rsidP="002668D1">
            <w:pPr>
              <w:rPr>
                <w:i/>
                <w:color w:val="FF0000"/>
              </w:rPr>
            </w:pPr>
            <w:r w:rsidRPr="00726964">
              <w:rPr>
                <w:i/>
                <w:color w:val="FF0000"/>
              </w:rPr>
              <w:t>Flotsam</w:t>
            </w:r>
          </w:p>
          <w:p w14:paraId="025E8496" w14:textId="77777777" w:rsidR="00726964" w:rsidRPr="00C80DD2" w:rsidRDefault="00726964" w:rsidP="00726964">
            <w:pPr>
              <w:rPr>
                <w:i/>
              </w:rPr>
            </w:pPr>
            <w:r>
              <w:rPr>
                <w:i/>
              </w:rPr>
              <w:t>Letters</w:t>
            </w:r>
          </w:p>
          <w:p w14:paraId="7451D4D2" w14:textId="51A6DDDE" w:rsidR="00726964" w:rsidRPr="00726964" w:rsidRDefault="00726964" w:rsidP="00726964">
            <w:pPr>
              <w:rPr>
                <w:i/>
                <w:color w:val="FF0000"/>
              </w:rPr>
            </w:pPr>
            <w:r w:rsidRPr="00C80DD2">
              <w:rPr>
                <w:i/>
                <w:color w:val="FF0000"/>
              </w:rPr>
              <w:t>Dragon Post</w:t>
            </w:r>
          </w:p>
          <w:p w14:paraId="0A16C213" w14:textId="11983F28" w:rsidR="00C80DD2" w:rsidRPr="00C80DD2" w:rsidRDefault="00C80DD2" w:rsidP="002668D1">
            <w:pPr>
              <w:rPr>
                <w:i/>
                <w:color w:val="FF0000"/>
              </w:rPr>
            </w:pPr>
            <w:r w:rsidRPr="00C80DD2">
              <w:rPr>
                <w:i/>
              </w:rPr>
              <w:t>Familiar settings</w:t>
            </w:r>
          </w:p>
          <w:p w14:paraId="792F415F" w14:textId="0F0F7F77" w:rsidR="00C80DD2" w:rsidRPr="00145846" w:rsidRDefault="00C80DD2" w:rsidP="002668D1">
            <w:pPr>
              <w:rPr>
                <w:i/>
                <w:color w:val="FF0000"/>
                <w:highlight w:val="yellow"/>
              </w:rPr>
            </w:pPr>
            <w:proofErr w:type="spellStart"/>
            <w:r w:rsidRPr="00C80DD2">
              <w:rPr>
                <w:i/>
                <w:color w:val="FF0000"/>
              </w:rPr>
              <w:t>Hettty</w:t>
            </w:r>
            <w:proofErr w:type="spellEnd"/>
            <w:r w:rsidRPr="00C80DD2">
              <w:rPr>
                <w:i/>
                <w:color w:val="FF0000"/>
              </w:rPr>
              <w:t xml:space="preserve"> </w:t>
            </w:r>
            <w:r w:rsidR="00087D04">
              <w:rPr>
                <w:i/>
                <w:color w:val="FF0000"/>
              </w:rPr>
              <w:t>F</w:t>
            </w:r>
            <w:r w:rsidRPr="00C80DD2">
              <w:rPr>
                <w:i/>
                <w:color w:val="FF0000"/>
              </w:rPr>
              <w:t>eather</w:t>
            </w:r>
          </w:p>
        </w:tc>
        <w:tc>
          <w:tcPr>
            <w:tcW w:w="2629" w:type="dxa"/>
            <w:shd w:val="clear" w:color="auto" w:fill="auto"/>
          </w:tcPr>
          <w:p w14:paraId="24EBDF1C" w14:textId="77777777" w:rsidR="003718D3" w:rsidRPr="00087D04" w:rsidRDefault="003718D3" w:rsidP="002668D1">
            <w:pPr>
              <w:rPr>
                <w:i/>
              </w:rPr>
            </w:pPr>
            <w:r w:rsidRPr="00087D04">
              <w:rPr>
                <w:i/>
              </w:rPr>
              <w:t>Narrative text:</w:t>
            </w:r>
          </w:p>
          <w:p w14:paraId="46D4D162" w14:textId="48F4A8D6" w:rsidR="000A7F2B" w:rsidRPr="00087D04" w:rsidRDefault="00C80DD2" w:rsidP="002668D1">
            <w:pPr>
              <w:rPr>
                <w:i/>
                <w:color w:val="FF0000"/>
              </w:rPr>
            </w:pPr>
            <w:r w:rsidRPr="00087D04">
              <w:rPr>
                <w:i/>
                <w:color w:val="FF0000"/>
              </w:rPr>
              <w:t xml:space="preserve">Traction Man is </w:t>
            </w:r>
            <w:r w:rsidR="00087D04" w:rsidRPr="00087D04">
              <w:rPr>
                <w:i/>
                <w:color w:val="FF0000"/>
              </w:rPr>
              <w:t>here.</w:t>
            </w:r>
          </w:p>
          <w:p w14:paraId="7918408D" w14:textId="77777777" w:rsidR="003718D3" w:rsidRPr="00145846" w:rsidRDefault="003718D3" w:rsidP="002668D1">
            <w:pPr>
              <w:rPr>
                <w:i/>
                <w:highlight w:val="yellow"/>
              </w:rPr>
            </w:pPr>
          </w:p>
        </w:tc>
        <w:tc>
          <w:tcPr>
            <w:tcW w:w="2197" w:type="dxa"/>
          </w:tcPr>
          <w:p w14:paraId="6EB30899" w14:textId="77777777" w:rsidR="00145846" w:rsidRPr="00C80DD2" w:rsidRDefault="00145846" w:rsidP="00145846">
            <w:pPr>
              <w:rPr>
                <w:i/>
              </w:rPr>
            </w:pPr>
            <w:r w:rsidRPr="00C80DD2">
              <w:rPr>
                <w:i/>
              </w:rPr>
              <w:t>Narrative text:</w:t>
            </w:r>
          </w:p>
          <w:p w14:paraId="655DCBF7" w14:textId="460D5805" w:rsidR="00145846" w:rsidRPr="00C80DD2" w:rsidRDefault="00145846" w:rsidP="00145846">
            <w:pPr>
              <w:rPr>
                <w:i/>
                <w:color w:val="FF0000"/>
              </w:rPr>
            </w:pPr>
            <w:r w:rsidRPr="00C80DD2">
              <w:rPr>
                <w:i/>
              </w:rPr>
              <w:t xml:space="preserve">Fantasy – </w:t>
            </w:r>
            <w:proofErr w:type="spellStart"/>
            <w:r w:rsidR="00C80DD2" w:rsidRPr="00C80DD2">
              <w:rPr>
                <w:i/>
                <w:color w:val="FF0000"/>
              </w:rPr>
              <w:t>Whatcha</w:t>
            </w:r>
            <w:proofErr w:type="spellEnd"/>
            <w:r w:rsidR="00C80DD2" w:rsidRPr="00C80DD2">
              <w:rPr>
                <w:i/>
                <w:color w:val="FF0000"/>
              </w:rPr>
              <w:t xml:space="preserve"> building</w:t>
            </w:r>
          </w:p>
          <w:p w14:paraId="2C55B309" w14:textId="77777777" w:rsidR="003718D3" w:rsidRPr="00145846" w:rsidRDefault="003718D3" w:rsidP="002668D1">
            <w:pPr>
              <w:rPr>
                <w:i/>
                <w:highlight w:val="yellow"/>
              </w:rPr>
            </w:pPr>
          </w:p>
        </w:tc>
        <w:tc>
          <w:tcPr>
            <w:tcW w:w="2023" w:type="dxa"/>
            <w:shd w:val="clear" w:color="auto" w:fill="auto"/>
          </w:tcPr>
          <w:p w14:paraId="34458175" w14:textId="77777777" w:rsidR="00145846" w:rsidRPr="00C80DD2" w:rsidRDefault="00145846" w:rsidP="00145846">
            <w:pPr>
              <w:rPr>
                <w:i/>
              </w:rPr>
            </w:pPr>
            <w:r w:rsidRPr="00C80DD2">
              <w:rPr>
                <w:i/>
              </w:rPr>
              <w:t>Narrative text:</w:t>
            </w:r>
          </w:p>
          <w:p w14:paraId="69843F57" w14:textId="77777777" w:rsidR="00145846" w:rsidRPr="00C80DD2" w:rsidRDefault="00145846" w:rsidP="00145846">
            <w:pPr>
              <w:rPr>
                <w:i/>
              </w:rPr>
            </w:pPr>
            <w:r w:rsidRPr="00C80DD2">
              <w:rPr>
                <w:i/>
              </w:rPr>
              <w:t>Animal adventures</w:t>
            </w:r>
          </w:p>
          <w:p w14:paraId="117EE4A5" w14:textId="07520CAF" w:rsidR="00145846" w:rsidRPr="00C80DD2" w:rsidRDefault="00C80DD2" w:rsidP="00145846">
            <w:pPr>
              <w:rPr>
                <w:i/>
                <w:color w:val="FF0000"/>
              </w:rPr>
            </w:pPr>
            <w:r w:rsidRPr="00C80DD2">
              <w:rPr>
                <w:i/>
                <w:color w:val="FF0000"/>
              </w:rPr>
              <w:t>Lola the Plant Hunter</w:t>
            </w:r>
          </w:p>
          <w:p w14:paraId="1C14C0D7" w14:textId="77777777" w:rsidR="003718D3" w:rsidRPr="00145846" w:rsidRDefault="003718D3" w:rsidP="00145846">
            <w:pPr>
              <w:rPr>
                <w:i/>
                <w:color w:val="FF0000"/>
                <w:highlight w:val="yellow"/>
              </w:rPr>
            </w:pPr>
          </w:p>
        </w:tc>
        <w:tc>
          <w:tcPr>
            <w:tcW w:w="2535" w:type="dxa"/>
          </w:tcPr>
          <w:p w14:paraId="6336BE76" w14:textId="77777777" w:rsidR="003718D3" w:rsidRPr="00C80DD2" w:rsidRDefault="003718D3" w:rsidP="002668D1">
            <w:pPr>
              <w:rPr>
                <w:i/>
              </w:rPr>
            </w:pPr>
            <w:r w:rsidRPr="00C80DD2">
              <w:rPr>
                <w:i/>
              </w:rPr>
              <w:t>Narrative text:</w:t>
            </w:r>
          </w:p>
          <w:p w14:paraId="040629E4" w14:textId="77777777" w:rsidR="003718D3" w:rsidRPr="00C80DD2" w:rsidRDefault="00626B3A" w:rsidP="002668D1">
            <w:pPr>
              <w:rPr>
                <w:i/>
              </w:rPr>
            </w:pPr>
            <w:r w:rsidRPr="00C80DD2">
              <w:rPr>
                <w:i/>
              </w:rPr>
              <w:t>Stories from other cultures</w:t>
            </w:r>
          </w:p>
          <w:p w14:paraId="68903961" w14:textId="77777777" w:rsidR="005115AA" w:rsidRPr="00C80DD2" w:rsidRDefault="005115AA" w:rsidP="002668D1">
            <w:pPr>
              <w:rPr>
                <w:i/>
                <w:color w:val="FF0000"/>
              </w:rPr>
            </w:pPr>
            <w:r w:rsidRPr="00C80DD2">
              <w:rPr>
                <w:i/>
                <w:color w:val="FF0000"/>
              </w:rPr>
              <w:t>Lila and the Secret of Rain</w:t>
            </w:r>
          </w:p>
          <w:p w14:paraId="276A9F79" w14:textId="77777777" w:rsidR="005115AA" w:rsidRPr="00C80DD2" w:rsidRDefault="005115AA" w:rsidP="002668D1">
            <w:pPr>
              <w:rPr>
                <w:i/>
                <w:color w:val="FF0000"/>
              </w:rPr>
            </w:pPr>
            <w:r w:rsidRPr="00C80DD2">
              <w:rPr>
                <w:i/>
                <w:color w:val="FF0000"/>
              </w:rPr>
              <w:t>Moja Means One</w:t>
            </w:r>
          </w:p>
          <w:p w14:paraId="4635A436" w14:textId="5F0E3835" w:rsidR="005115AA" w:rsidRPr="00145846" w:rsidRDefault="005115AA" w:rsidP="002668D1">
            <w:pPr>
              <w:rPr>
                <w:i/>
                <w:highlight w:val="yellow"/>
              </w:rPr>
            </w:pPr>
            <w:r w:rsidRPr="00C80DD2">
              <w:rPr>
                <w:i/>
                <w:color w:val="FF0000"/>
              </w:rPr>
              <w:t>Masai and I</w:t>
            </w:r>
          </w:p>
        </w:tc>
      </w:tr>
      <w:tr w:rsidR="00FD2228" w:rsidRPr="003620AE" w14:paraId="62F0FA24" w14:textId="77777777" w:rsidTr="00E653A6">
        <w:tc>
          <w:tcPr>
            <w:tcW w:w="1388" w:type="dxa"/>
            <w:vMerge/>
          </w:tcPr>
          <w:p w14:paraId="2338F09C" w14:textId="77777777" w:rsidR="003718D3" w:rsidRDefault="003718D3" w:rsidP="002668D1"/>
        </w:tc>
        <w:tc>
          <w:tcPr>
            <w:tcW w:w="2601" w:type="dxa"/>
          </w:tcPr>
          <w:p w14:paraId="7A4145C9" w14:textId="34AFAEBC" w:rsidR="00C330E2" w:rsidRPr="00C36516" w:rsidRDefault="00C330E2" w:rsidP="002668D1">
            <w:pPr>
              <w:rPr>
                <w:i/>
              </w:rPr>
            </w:pPr>
          </w:p>
          <w:p w14:paraId="506900B8" w14:textId="77777777" w:rsidR="003718D3" w:rsidRPr="00C36516" w:rsidRDefault="003718D3" w:rsidP="002668D1">
            <w:pPr>
              <w:rPr>
                <w:i/>
              </w:rPr>
            </w:pPr>
          </w:p>
        </w:tc>
        <w:tc>
          <w:tcPr>
            <w:tcW w:w="2887" w:type="dxa"/>
          </w:tcPr>
          <w:p w14:paraId="674D7440" w14:textId="77777777" w:rsidR="003718D3" w:rsidRPr="00C36516" w:rsidRDefault="003718D3" w:rsidP="002668D1">
            <w:pPr>
              <w:rPr>
                <w:i/>
              </w:rPr>
            </w:pPr>
            <w:r w:rsidRPr="00C36516">
              <w:rPr>
                <w:i/>
              </w:rPr>
              <w:t>Non-fiction:</w:t>
            </w:r>
          </w:p>
          <w:p w14:paraId="21316481" w14:textId="657707E2" w:rsidR="003718D3" w:rsidRPr="00C80DD2" w:rsidRDefault="00C80DD2" w:rsidP="002668D1">
            <w:pPr>
              <w:rPr>
                <w:i/>
              </w:rPr>
            </w:pPr>
            <w:r w:rsidRPr="00C80DD2">
              <w:rPr>
                <w:i/>
              </w:rPr>
              <w:t>Lists and labels</w:t>
            </w:r>
          </w:p>
          <w:p w14:paraId="31F7FAED" w14:textId="3E1D7FD1" w:rsidR="00C80DD2" w:rsidRPr="00C80DD2" w:rsidRDefault="00C80DD2" w:rsidP="002668D1">
            <w:pPr>
              <w:rPr>
                <w:i/>
              </w:rPr>
            </w:pPr>
            <w:r w:rsidRPr="00C80DD2">
              <w:rPr>
                <w:i/>
              </w:rPr>
              <w:t>If you lived here</w:t>
            </w:r>
          </w:p>
          <w:p w14:paraId="4D60CA58" w14:textId="77777777" w:rsidR="0050456C" w:rsidRPr="00726169" w:rsidRDefault="0050456C" w:rsidP="0050456C">
            <w:pPr>
              <w:rPr>
                <w:b/>
                <w:i/>
                <w:color w:val="FF0000"/>
              </w:rPr>
            </w:pPr>
            <w:r w:rsidRPr="00C80DD2">
              <w:rPr>
                <w:b/>
                <w:i/>
                <w:color w:val="FF0000"/>
              </w:rPr>
              <w:t xml:space="preserve">National </w:t>
            </w:r>
            <w:proofErr w:type="gramStart"/>
            <w:r w:rsidRPr="00C80DD2">
              <w:rPr>
                <w:b/>
                <w:i/>
                <w:color w:val="FF0000"/>
              </w:rPr>
              <w:t>Non Fiction</w:t>
            </w:r>
            <w:proofErr w:type="gramEnd"/>
            <w:r w:rsidRPr="00C80DD2">
              <w:rPr>
                <w:b/>
                <w:i/>
                <w:color w:val="FF0000"/>
              </w:rPr>
              <w:t xml:space="preserve"> November</w:t>
            </w:r>
          </w:p>
          <w:p w14:paraId="21719A30" w14:textId="0D8778C9" w:rsidR="0050456C" w:rsidRPr="00C36516" w:rsidRDefault="0050456C" w:rsidP="002668D1">
            <w:pPr>
              <w:rPr>
                <w:i/>
              </w:rPr>
            </w:pPr>
          </w:p>
        </w:tc>
        <w:tc>
          <w:tcPr>
            <w:tcW w:w="2629" w:type="dxa"/>
          </w:tcPr>
          <w:p w14:paraId="1E34DC3C" w14:textId="77777777" w:rsidR="003718D3" w:rsidRPr="00C36516" w:rsidRDefault="003718D3" w:rsidP="002668D1">
            <w:pPr>
              <w:rPr>
                <w:i/>
              </w:rPr>
            </w:pPr>
            <w:r w:rsidRPr="00C36516">
              <w:rPr>
                <w:i/>
              </w:rPr>
              <w:t xml:space="preserve">Non-fiction: </w:t>
            </w:r>
          </w:p>
          <w:p w14:paraId="6CF1B77F" w14:textId="3FAE4D5C" w:rsidR="003718D3" w:rsidRPr="00C36516" w:rsidRDefault="00087D04" w:rsidP="002668D1">
            <w:pPr>
              <w:rPr>
                <w:i/>
              </w:rPr>
            </w:pPr>
            <w:r>
              <w:rPr>
                <w:i/>
              </w:rPr>
              <w:t xml:space="preserve">Recount- </w:t>
            </w:r>
            <w:r w:rsidRPr="00087D04">
              <w:rPr>
                <w:i/>
                <w:color w:val="FF0000"/>
              </w:rPr>
              <w:t>Visit to Judges Lodges</w:t>
            </w:r>
          </w:p>
        </w:tc>
        <w:tc>
          <w:tcPr>
            <w:tcW w:w="2197" w:type="dxa"/>
          </w:tcPr>
          <w:p w14:paraId="10196AD7" w14:textId="77777777" w:rsidR="003718D3" w:rsidRPr="00C36516" w:rsidRDefault="003718D3" w:rsidP="002668D1">
            <w:pPr>
              <w:rPr>
                <w:i/>
              </w:rPr>
            </w:pPr>
            <w:r w:rsidRPr="00C36516">
              <w:rPr>
                <w:i/>
              </w:rPr>
              <w:t>Non-fiction:</w:t>
            </w:r>
          </w:p>
          <w:p w14:paraId="1281A5EE" w14:textId="77777777" w:rsidR="003718D3" w:rsidRDefault="00C80DD2" w:rsidP="002668D1">
            <w:pPr>
              <w:rPr>
                <w:i/>
              </w:rPr>
            </w:pPr>
            <w:r>
              <w:rPr>
                <w:i/>
              </w:rPr>
              <w:t>Instructions</w:t>
            </w:r>
          </w:p>
          <w:p w14:paraId="3A247C91" w14:textId="177AE806" w:rsidR="00C80DD2" w:rsidRPr="00C36516" w:rsidRDefault="00C80DD2" w:rsidP="002668D1">
            <w:pPr>
              <w:rPr>
                <w:i/>
              </w:rPr>
            </w:pPr>
            <w:r w:rsidRPr="00C80DD2">
              <w:rPr>
                <w:i/>
                <w:color w:val="FF0000"/>
              </w:rPr>
              <w:t>Let’s build a hen house, The Den Book</w:t>
            </w:r>
          </w:p>
        </w:tc>
        <w:tc>
          <w:tcPr>
            <w:tcW w:w="2023" w:type="dxa"/>
          </w:tcPr>
          <w:p w14:paraId="24CBA4F0" w14:textId="77777777" w:rsidR="00626B3A" w:rsidRPr="00C36516" w:rsidRDefault="00626B3A" w:rsidP="002668D1">
            <w:pPr>
              <w:rPr>
                <w:i/>
              </w:rPr>
            </w:pPr>
            <w:r w:rsidRPr="00C36516">
              <w:rPr>
                <w:i/>
              </w:rPr>
              <w:t>Non-fiction:</w:t>
            </w:r>
          </w:p>
          <w:p w14:paraId="5554E057" w14:textId="77777777" w:rsidR="003718D3" w:rsidRDefault="00C80DD2" w:rsidP="002668D1">
            <w:pPr>
              <w:rPr>
                <w:i/>
              </w:rPr>
            </w:pPr>
            <w:r>
              <w:rPr>
                <w:i/>
              </w:rPr>
              <w:t>Explanation</w:t>
            </w:r>
          </w:p>
          <w:p w14:paraId="1AD3F97C" w14:textId="0CBABBFD" w:rsidR="00C80DD2" w:rsidRPr="00087D04" w:rsidRDefault="00087D04" w:rsidP="002668D1">
            <w:pPr>
              <w:rPr>
                <w:i/>
                <w:color w:val="FF0000"/>
              </w:rPr>
            </w:pPr>
            <w:r w:rsidRPr="00087D04">
              <w:rPr>
                <w:i/>
                <w:color w:val="FF0000"/>
              </w:rPr>
              <w:t>The Amazing life cycle of plants</w:t>
            </w:r>
          </w:p>
          <w:p w14:paraId="338351FF" w14:textId="383CAB2B" w:rsidR="00C80DD2" w:rsidRPr="00C36516" w:rsidRDefault="00C80DD2" w:rsidP="002668D1">
            <w:pPr>
              <w:rPr>
                <w:i/>
              </w:rPr>
            </w:pPr>
          </w:p>
        </w:tc>
        <w:tc>
          <w:tcPr>
            <w:tcW w:w="2535" w:type="dxa"/>
          </w:tcPr>
          <w:p w14:paraId="7A7C662A" w14:textId="4CE93394" w:rsidR="003718D3" w:rsidRDefault="00626B3A" w:rsidP="002668D1">
            <w:pPr>
              <w:rPr>
                <w:i/>
              </w:rPr>
            </w:pPr>
            <w:r w:rsidRPr="00C36516">
              <w:rPr>
                <w:i/>
              </w:rPr>
              <w:t>Non-fiction: Persuasion</w:t>
            </w:r>
            <w:r w:rsidR="00C80DD2">
              <w:rPr>
                <w:i/>
              </w:rPr>
              <w:t>/Recount</w:t>
            </w:r>
          </w:p>
          <w:p w14:paraId="4FED7010" w14:textId="0CEF2349" w:rsidR="00C80DD2" w:rsidRPr="00C36516" w:rsidRDefault="00C80DD2" w:rsidP="002668D1">
            <w:pPr>
              <w:rPr>
                <w:i/>
              </w:rPr>
            </w:pPr>
            <w:r w:rsidRPr="00C80DD2">
              <w:rPr>
                <w:i/>
                <w:color w:val="FF0000"/>
              </w:rPr>
              <w:t>Wild animals of the south</w:t>
            </w:r>
          </w:p>
        </w:tc>
      </w:tr>
      <w:tr w:rsidR="00FD2228" w:rsidRPr="003620AE" w14:paraId="02AC4DCD" w14:textId="77777777" w:rsidTr="00E653A6">
        <w:tc>
          <w:tcPr>
            <w:tcW w:w="1388" w:type="dxa"/>
            <w:vMerge/>
          </w:tcPr>
          <w:p w14:paraId="51B9193C" w14:textId="77777777" w:rsidR="003718D3" w:rsidRDefault="003718D3" w:rsidP="002668D1"/>
        </w:tc>
        <w:tc>
          <w:tcPr>
            <w:tcW w:w="2601" w:type="dxa"/>
          </w:tcPr>
          <w:p w14:paraId="4509EAB0" w14:textId="77777777" w:rsidR="003718D3" w:rsidRPr="00C36516" w:rsidRDefault="003718D3" w:rsidP="002668D1">
            <w:pPr>
              <w:rPr>
                <w:i/>
              </w:rPr>
            </w:pPr>
          </w:p>
        </w:tc>
        <w:tc>
          <w:tcPr>
            <w:tcW w:w="2887" w:type="dxa"/>
          </w:tcPr>
          <w:p w14:paraId="287D3E40" w14:textId="77777777" w:rsidR="003718D3" w:rsidRPr="00C36516" w:rsidRDefault="003718D3" w:rsidP="002668D1">
            <w:pPr>
              <w:rPr>
                <w:i/>
              </w:rPr>
            </w:pPr>
            <w:r w:rsidRPr="00C36516">
              <w:rPr>
                <w:i/>
              </w:rPr>
              <w:t>Poetry: Traditional Rhymes</w:t>
            </w:r>
          </w:p>
          <w:p w14:paraId="67C9EEB2" w14:textId="77777777" w:rsidR="003718D3" w:rsidRPr="00C36516" w:rsidRDefault="003718D3" w:rsidP="002668D1">
            <w:pPr>
              <w:rPr>
                <w:i/>
              </w:rPr>
            </w:pPr>
          </w:p>
        </w:tc>
        <w:tc>
          <w:tcPr>
            <w:tcW w:w="2629" w:type="dxa"/>
          </w:tcPr>
          <w:p w14:paraId="48D70D83" w14:textId="6F0E066A" w:rsidR="003718D3" w:rsidRPr="00C36516" w:rsidRDefault="003718D3" w:rsidP="002668D1">
            <w:pPr>
              <w:rPr>
                <w:i/>
              </w:rPr>
            </w:pPr>
            <w:r w:rsidRPr="00C36516">
              <w:rPr>
                <w:i/>
              </w:rPr>
              <w:t>Poetry by heart</w:t>
            </w:r>
          </w:p>
          <w:p w14:paraId="7D2E352D" w14:textId="77777777" w:rsidR="003718D3" w:rsidRPr="00C36516" w:rsidRDefault="003718D3" w:rsidP="002668D1">
            <w:pPr>
              <w:rPr>
                <w:i/>
              </w:rPr>
            </w:pPr>
          </w:p>
        </w:tc>
        <w:tc>
          <w:tcPr>
            <w:tcW w:w="2197" w:type="dxa"/>
          </w:tcPr>
          <w:p w14:paraId="5B4390F0" w14:textId="487E9DA8" w:rsidR="003718D3" w:rsidRDefault="003718D3" w:rsidP="002668D1">
            <w:pPr>
              <w:rPr>
                <w:i/>
              </w:rPr>
            </w:pPr>
          </w:p>
          <w:p w14:paraId="101C46FF" w14:textId="77777777" w:rsidR="00FD2228" w:rsidRDefault="00FD2228" w:rsidP="002668D1">
            <w:pPr>
              <w:rPr>
                <w:i/>
              </w:rPr>
            </w:pPr>
          </w:p>
          <w:p w14:paraId="4BD99A72" w14:textId="77777777" w:rsidR="00FD2228" w:rsidRDefault="00FD2228" w:rsidP="002668D1">
            <w:pPr>
              <w:rPr>
                <w:i/>
              </w:rPr>
            </w:pPr>
          </w:p>
          <w:p w14:paraId="041B6856" w14:textId="77777777" w:rsidR="00FD2228" w:rsidRDefault="00FD2228" w:rsidP="002668D1">
            <w:pPr>
              <w:rPr>
                <w:i/>
              </w:rPr>
            </w:pPr>
          </w:p>
          <w:p w14:paraId="4DBC823D" w14:textId="77777777" w:rsidR="00FD2228" w:rsidRDefault="00FD2228" w:rsidP="002668D1">
            <w:pPr>
              <w:rPr>
                <w:i/>
              </w:rPr>
            </w:pPr>
          </w:p>
          <w:p w14:paraId="6960E22B" w14:textId="77777777" w:rsidR="00FD2228" w:rsidRDefault="00FD2228" w:rsidP="002668D1">
            <w:pPr>
              <w:rPr>
                <w:i/>
              </w:rPr>
            </w:pPr>
          </w:p>
          <w:p w14:paraId="70BAF056" w14:textId="19E7D21A" w:rsidR="00FD2228" w:rsidRPr="00C36516" w:rsidRDefault="00FD2228" w:rsidP="002668D1">
            <w:pPr>
              <w:rPr>
                <w:i/>
              </w:rPr>
            </w:pPr>
          </w:p>
        </w:tc>
        <w:tc>
          <w:tcPr>
            <w:tcW w:w="2023" w:type="dxa"/>
          </w:tcPr>
          <w:p w14:paraId="0349790D" w14:textId="77777777" w:rsidR="003718D3" w:rsidRDefault="00C80DD2" w:rsidP="002668D1">
            <w:pPr>
              <w:rPr>
                <w:i/>
              </w:rPr>
            </w:pPr>
            <w:r>
              <w:rPr>
                <w:i/>
              </w:rPr>
              <w:t xml:space="preserve">Pomes with </w:t>
            </w:r>
            <w:proofErr w:type="gramStart"/>
            <w:r>
              <w:rPr>
                <w:i/>
              </w:rPr>
              <w:t>a  theme</w:t>
            </w:r>
            <w:proofErr w:type="gramEnd"/>
          </w:p>
          <w:p w14:paraId="4EA31026" w14:textId="14B33777" w:rsidR="00C80DD2" w:rsidRPr="00C36516" w:rsidRDefault="00C80DD2" w:rsidP="002668D1">
            <w:pPr>
              <w:rPr>
                <w:i/>
              </w:rPr>
            </w:pPr>
            <w:r w:rsidRPr="00C80DD2">
              <w:rPr>
                <w:i/>
                <w:color w:val="FF0000"/>
              </w:rPr>
              <w:t>The Tiny Seed</w:t>
            </w:r>
          </w:p>
        </w:tc>
        <w:tc>
          <w:tcPr>
            <w:tcW w:w="2535" w:type="dxa"/>
          </w:tcPr>
          <w:p w14:paraId="4130A810" w14:textId="77777777" w:rsidR="003718D3" w:rsidRPr="00C36516" w:rsidRDefault="003718D3" w:rsidP="00C80DD2">
            <w:pPr>
              <w:rPr>
                <w:i/>
              </w:rPr>
            </w:pPr>
          </w:p>
        </w:tc>
      </w:tr>
      <w:tr w:rsidR="00145846" w:rsidRPr="003620AE" w14:paraId="7B02D68B" w14:textId="77777777" w:rsidTr="00145846">
        <w:tc>
          <w:tcPr>
            <w:tcW w:w="1388" w:type="dxa"/>
          </w:tcPr>
          <w:p w14:paraId="70765942" w14:textId="26851B14" w:rsidR="00145846" w:rsidRPr="00B84739" w:rsidRDefault="00145846" w:rsidP="002668D1">
            <w:pPr>
              <w:rPr>
                <w:b/>
              </w:rPr>
            </w:pPr>
            <w:r w:rsidRPr="00B84739">
              <w:rPr>
                <w:b/>
              </w:rPr>
              <w:t>MATHS</w:t>
            </w:r>
          </w:p>
        </w:tc>
        <w:tc>
          <w:tcPr>
            <w:tcW w:w="14872" w:type="dxa"/>
            <w:gridSpan w:val="6"/>
          </w:tcPr>
          <w:p w14:paraId="2D585712" w14:textId="5F79F9AA" w:rsidR="00145846" w:rsidRDefault="00145846" w:rsidP="00145846">
            <w:pPr>
              <w:rPr>
                <w:i/>
              </w:rPr>
            </w:pPr>
            <w:r>
              <w:rPr>
                <w:i/>
              </w:rPr>
              <w:t xml:space="preserve">See Maths Sequence of Learning document </w:t>
            </w:r>
          </w:p>
          <w:p w14:paraId="0F45921B" w14:textId="757E46EA" w:rsidR="00145846" w:rsidRPr="00C36516" w:rsidRDefault="00145846" w:rsidP="002668D1">
            <w:pPr>
              <w:rPr>
                <w:i/>
              </w:rPr>
            </w:pPr>
          </w:p>
        </w:tc>
      </w:tr>
      <w:tr w:rsidR="00F51AFB" w:rsidRPr="003620AE" w14:paraId="7BB7153A" w14:textId="77777777" w:rsidTr="00E653A6">
        <w:tc>
          <w:tcPr>
            <w:tcW w:w="1388" w:type="dxa"/>
          </w:tcPr>
          <w:p w14:paraId="72481326" w14:textId="77777777" w:rsidR="00F51AFB" w:rsidRPr="00F51AFB" w:rsidRDefault="00F51AFB" w:rsidP="00F51AFB">
            <w:pPr>
              <w:rPr>
                <w:rFonts w:cstheme="minorHAnsi"/>
                <w:b/>
                <w:sz w:val="20"/>
              </w:rPr>
            </w:pPr>
            <w:r w:rsidRPr="00F51AFB">
              <w:rPr>
                <w:rFonts w:cstheme="minorHAnsi"/>
                <w:b/>
                <w:sz w:val="20"/>
              </w:rPr>
              <w:t>COMPUTING</w:t>
            </w:r>
          </w:p>
          <w:p w14:paraId="52137BA2" w14:textId="77777777" w:rsidR="00F51AFB" w:rsidRDefault="00F51AFB" w:rsidP="00F51AF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Learn2</w:t>
            </w:r>
          </w:p>
          <w:p w14:paraId="2B260509" w14:textId="507AE62B" w:rsidR="00F51AFB" w:rsidRPr="00B84739" w:rsidRDefault="00F51AFB" w:rsidP="00F51AFB">
            <w:pPr>
              <w:rPr>
                <w:rFonts w:cstheme="minorHAnsi"/>
                <w:b/>
                <w:highlight w:val="yellow"/>
              </w:rPr>
            </w:pPr>
            <w:proofErr w:type="spellStart"/>
            <w:r>
              <w:rPr>
                <w:rFonts w:cstheme="minorHAnsi"/>
                <w:b/>
              </w:rPr>
              <w:t>s.o.w</w:t>
            </w:r>
            <w:proofErr w:type="spellEnd"/>
          </w:p>
        </w:tc>
        <w:tc>
          <w:tcPr>
            <w:tcW w:w="2601" w:type="dxa"/>
          </w:tcPr>
          <w:p w14:paraId="694477E6" w14:textId="44D42EB0" w:rsidR="00F51AFB" w:rsidRDefault="00F51AFB" w:rsidP="00F51AFB">
            <w:pPr>
              <w:rPr>
                <w:i/>
              </w:rPr>
            </w:pPr>
            <w:r>
              <w:rPr>
                <w:i/>
              </w:rPr>
              <w:t>Year 2 Introduction to animation</w:t>
            </w:r>
          </w:p>
          <w:p w14:paraId="1B0FE165" w14:textId="4B468FCC" w:rsidR="00F51AFB" w:rsidRDefault="00F51AFB" w:rsidP="00F51AFB">
            <w:pPr>
              <w:rPr>
                <w:i/>
              </w:rPr>
            </w:pPr>
          </w:p>
          <w:p w14:paraId="6D07501C" w14:textId="364C8B12" w:rsidR="00F51AFB" w:rsidRDefault="00F51AFB" w:rsidP="00F51AFB">
            <w:pPr>
              <w:rPr>
                <w:i/>
              </w:rPr>
            </w:pPr>
            <w:r>
              <w:rPr>
                <w:i/>
              </w:rPr>
              <w:t>Year 2 Recognise the uses of IT</w:t>
            </w:r>
          </w:p>
          <w:p w14:paraId="6C9BE17D" w14:textId="15DCE42E" w:rsidR="00F51AFB" w:rsidRPr="00B84739" w:rsidRDefault="00F51AFB" w:rsidP="00F51AFB">
            <w:pPr>
              <w:rPr>
                <w:i/>
                <w:highlight w:val="yellow"/>
              </w:rPr>
            </w:pPr>
          </w:p>
        </w:tc>
        <w:tc>
          <w:tcPr>
            <w:tcW w:w="2887" w:type="dxa"/>
          </w:tcPr>
          <w:p w14:paraId="02B89FCE" w14:textId="4A042109" w:rsidR="00F51AFB" w:rsidRDefault="00F51AFB" w:rsidP="00F51AFB">
            <w:pPr>
              <w:rPr>
                <w:i/>
              </w:rPr>
            </w:pPr>
            <w:r>
              <w:rPr>
                <w:i/>
              </w:rPr>
              <w:t>Year 2 Develop Programming</w:t>
            </w:r>
          </w:p>
          <w:p w14:paraId="1B743C79" w14:textId="5540BE81" w:rsidR="00F51AFB" w:rsidRDefault="00F51AFB" w:rsidP="00F51AFB">
            <w:pPr>
              <w:rPr>
                <w:i/>
              </w:rPr>
            </w:pPr>
          </w:p>
          <w:p w14:paraId="2FD93ED2" w14:textId="7602459F" w:rsidR="00F51AFB" w:rsidRDefault="00F51AFB" w:rsidP="00F51AFB">
            <w:pPr>
              <w:rPr>
                <w:i/>
              </w:rPr>
            </w:pPr>
            <w:r>
              <w:rPr>
                <w:i/>
              </w:rPr>
              <w:t>Year 2 e-safety</w:t>
            </w:r>
          </w:p>
          <w:p w14:paraId="7FD74EDD" w14:textId="77777777" w:rsidR="00F51AFB" w:rsidRDefault="00F51AFB" w:rsidP="00F51AFB">
            <w:pPr>
              <w:rPr>
                <w:i/>
              </w:rPr>
            </w:pPr>
          </w:p>
          <w:p w14:paraId="33267398" w14:textId="55FB34BF" w:rsidR="00F51AFB" w:rsidRPr="00B84739" w:rsidRDefault="00F51AFB" w:rsidP="00F51AFB">
            <w:pPr>
              <w:rPr>
                <w:i/>
                <w:highlight w:val="yellow"/>
              </w:rPr>
            </w:pPr>
          </w:p>
        </w:tc>
        <w:tc>
          <w:tcPr>
            <w:tcW w:w="2629" w:type="dxa"/>
          </w:tcPr>
          <w:p w14:paraId="4B5EF1E1" w14:textId="7BF463F0" w:rsidR="00F51AFB" w:rsidRDefault="00F51AFB" w:rsidP="00F51AFB">
            <w:pPr>
              <w:rPr>
                <w:i/>
              </w:rPr>
            </w:pPr>
            <w:r>
              <w:rPr>
                <w:i/>
              </w:rPr>
              <w:t>Year 2 Digital Art</w:t>
            </w:r>
          </w:p>
          <w:p w14:paraId="69AAF4C2" w14:textId="5E7C9901" w:rsidR="00F51AFB" w:rsidRDefault="00F51AFB" w:rsidP="00F51AFB">
            <w:pPr>
              <w:rPr>
                <w:i/>
              </w:rPr>
            </w:pPr>
          </w:p>
          <w:p w14:paraId="6D06B618" w14:textId="3AC407E9" w:rsidR="00F51AFB" w:rsidRDefault="00F51AFB" w:rsidP="00F51AFB">
            <w:pPr>
              <w:rPr>
                <w:i/>
              </w:rPr>
            </w:pPr>
            <w:r>
              <w:rPr>
                <w:i/>
              </w:rPr>
              <w:t>Year 2 Internet Research</w:t>
            </w:r>
          </w:p>
          <w:p w14:paraId="17CA7279" w14:textId="0865FB1B" w:rsidR="00F51AFB" w:rsidRPr="00B84739" w:rsidRDefault="00F51AFB" w:rsidP="00F51AFB">
            <w:pPr>
              <w:rPr>
                <w:i/>
                <w:highlight w:val="yellow"/>
              </w:rPr>
            </w:pPr>
          </w:p>
        </w:tc>
        <w:tc>
          <w:tcPr>
            <w:tcW w:w="2197" w:type="dxa"/>
          </w:tcPr>
          <w:p w14:paraId="4C964115" w14:textId="130915E1" w:rsidR="00F51AFB" w:rsidRPr="00B84739" w:rsidRDefault="00F51AFB" w:rsidP="00F51AFB">
            <w:pPr>
              <w:rPr>
                <w:i/>
                <w:highlight w:val="yellow"/>
              </w:rPr>
            </w:pPr>
            <w:r>
              <w:rPr>
                <w:i/>
              </w:rPr>
              <w:t>Year 2 Programming with Scratch</w:t>
            </w:r>
          </w:p>
        </w:tc>
        <w:tc>
          <w:tcPr>
            <w:tcW w:w="2023" w:type="dxa"/>
          </w:tcPr>
          <w:p w14:paraId="0EB6E9DD" w14:textId="1B721637" w:rsidR="00F51AFB" w:rsidRPr="00B84739" w:rsidRDefault="00F51AFB" w:rsidP="00F51AFB">
            <w:pPr>
              <w:rPr>
                <w:i/>
              </w:rPr>
            </w:pPr>
            <w:r>
              <w:rPr>
                <w:i/>
              </w:rPr>
              <w:t>Year 2 eBook creation</w:t>
            </w:r>
          </w:p>
          <w:p w14:paraId="3B4B9427" w14:textId="5E9918CD" w:rsidR="00F51AFB" w:rsidRPr="00B84739" w:rsidRDefault="00F51AFB" w:rsidP="00F51AFB">
            <w:pPr>
              <w:rPr>
                <w:i/>
                <w:highlight w:val="yellow"/>
              </w:rPr>
            </w:pPr>
          </w:p>
        </w:tc>
        <w:tc>
          <w:tcPr>
            <w:tcW w:w="2535" w:type="dxa"/>
          </w:tcPr>
          <w:p w14:paraId="5D7F679F" w14:textId="5065ACE4" w:rsidR="00F51AFB" w:rsidRPr="00B84739" w:rsidRDefault="00F51AFB" w:rsidP="00F51AFB">
            <w:pPr>
              <w:rPr>
                <w:i/>
                <w:highlight w:val="yellow"/>
              </w:rPr>
            </w:pPr>
            <w:r>
              <w:rPr>
                <w:i/>
              </w:rPr>
              <w:t>Year Introduce data handling</w:t>
            </w:r>
          </w:p>
        </w:tc>
      </w:tr>
      <w:tr w:rsidR="00FD2228" w:rsidRPr="003620AE" w14:paraId="04F1ED4C" w14:textId="77777777" w:rsidTr="00E653A6">
        <w:tc>
          <w:tcPr>
            <w:tcW w:w="1388" w:type="dxa"/>
          </w:tcPr>
          <w:p w14:paraId="39B64370" w14:textId="263AD441" w:rsidR="00365BA4" w:rsidRDefault="00365BA4" w:rsidP="002668D1">
            <w:pPr>
              <w:rPr>
                <w:rFonts w:cstheme="minorHAnsi"/>
                <w:b/>
              </w:rPr>
            </w:pPr>
            <w:r w:rsidRPr="00AA418E">
              <w:rPr>
                <w:rFonts w:cstheme="minorHAnsi"/>
                <w:b/>
              </w:rPr>
              <w:t>MUSIC</w:t>
            </w:r>
          </w:p>
          <w:p w14:paraId="39ED9250" w14:textId="58FC78E4" w:rsidR="00AA418E" w:rsidRPr="00AA418E" w:rsidRDefault="00261B97" w:rsidP="002668D1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Kapow</w:t>
            </w:r>
            <w:r w:rsidR="00AA418E">
              <w:rPr>
                <w:rFonts w:cstheme="minorHAnsi"/>
                <w:b/>
              </w:rPr>
              <w:t xml:space="preserve"> (Y1)</w:t>
            </w:r>
          </w:p>
          <w:p w14:paraId="2045F2C9" w14:textId="61113403" w:rsidR="00F6721E" w:rsidRPr="00B84739" w:rsidRDefault="00F6721E" w:rsidP="002668D1">
            <w:pPr>
              <w:rPr>
                <w:rFonts w:cstheme="minorHAnsi"/>
                <w:b/>
                <w:highlight w:val="yellow"/>
              </w:rPr>
            </w:pPr>
          </w:p>
        </w:tc>
        <w:tc>
          <w:tcPr>
            <w:tcW w:w="2601" w:type="dxa"/>
          </w:tcPr>
          <w:p w14:paraId="367FCD5B" w14:textId="7CEA2731" w:rsidR="00365BA4" w:rsidRPr="00145846" w:rsidRDefault="00261B97" w:rsidP="002668D1">
            <w:pPr>
              <w:jc w:val="center"/>
              <w:rPr>
                <w:i/>
              </w:rPr>
            </w:pPr>
            <w:r w:rsidRPr="00145846">
              <w:rPr>
                <w:i/>
              </w:rPr>
              <w:t>Musical Vocabulary (under the sea)</w:t>
            </w:r>
          </w:p>
        </w:tc>
        <w:tc>
          <w:tcPr>
            <w:tcW w:w="2887" w:type="dxa"/>
          </w:tcPr>
          <w:p w14:paraId="5FF5E8B5" w14:textId="195B296F" w:rsidR="00365BA4" w:rsidRPr="00145846" w:rsidRDefault="00261B97" w:rsidP="002668D1">
            <w:pPr>
              <w:jc w:val="center"/>
              <w:rPr>
                <w:i/>
              </w:rPr>
            </w:pPr>
            <w:r w:rsidRPr="00145846">
              <w:rPr>
                <w:i/>
              </w:rPr>
              <w:t>All about me</w:t>
            </w:r>
          </w:p>
        </w:tc>
        <w:tc>
          <w:tcPr>
            <w:tcW w:w="2629" w:type="dxa"/>
          </w:tcPr>
          <w:p w14:paraId="77ED60FC" w14:textId="7EEA1C3A" w:rsidR="00365BA4" w:rsidRPr="00AA418E" w:rsidRDefault="00261B97" w:rsidP="00B44DAF">
            <w:pPr>
              <w:jc w:val="center"/>
              <w:rPr>
                <w:i/>
              </w:rPr>
            </w:pPr>
            <w:r>
              <w:rPr>
                <w:i/>
              </w:rPr>
              <w:t>Pitch and tempo (Superheroes)</w:t>
            </w:r>
          </w:p>
        </w:tc>
        <w:tc>
          <w:tcPr>
            <w:tcW w:w="2197" w:type="dxa"/>
          </w:tcPr>
          <w:p w14:paraId="68AE9FB3" w14:textId="4F71C0A3" w:rsidR="00365BA4" w:rsidRPr="00AA418E" w:rsidRDefault="00261B97" w:rsidP="00B44DAF">
            <w:pPr>
              <w:jc w:val="center"/>
              <w:rPr>
                <w:i/>
              </w:rPr>
            </w:pPr>
            <w:r>
              <w:rPr>
                <w:i/>
              </w:rPr>
              <w:t>Classical music, dynamics and tempo (Animals)</w:t>
            </w:r>
          </w:p>
        </w:tc>
        <w:tc>
          <w:tcPr>
            <w:tcW w:w="2023" w:type="dxa"/>
          </w:tcPr>
          <w:p w14:paraId="0E31957C" w14:textId="0640EA33" w:rsidR="00365BA4" w:rsidRPr="00AA418E" w:rsidRDefault="00261B97" w:rsidP="002668D1">
            <w:pPr>
              <w:jc w:val="center"/>
              <w:rPr>
                <w:i/>
              </w:rPr>
            </w:pPr>
            <w:r>
              <w:rPr>
                <w:i/>
              </w:rPr>
              <w:t>Timbre and rhythmic patterns (</w:t>
            </w:r>
            <w:proofErr w:type="spellStart"/>
            <w:r>
              <w:rPr>
                <w:i/>
              </w:rPr>
              <w:t>Fairytales</w:t>
            </w:r>
            <w:proofErr w:type="spellEnd"/>
            <w:r>
              <w:rPr>
                <w:i/>
              </w:rPr>
              <w:t>)</w:t>
            </w:r>
          </w:p>
        </w:tc>
        <w:tc>
          <w:tcPr>
            <w:tcW w:w="2535" w:type="dxa"/>
          </w:tcPr>
          <w:p w14:paraId="1F406867" w14:textId="56B9A588" w:rsidR="00365BA4" w:rsidRPr="00AA418E" w:rsidRDefault="00261B97" w:rsidP="002668D1">
            <w:pPr>
              <w:jc w:val="center"/>
              <w:rPr>
                <w:i/>
              </w:rPr>
            </w:pPr>
            <w:r>
              <w:rPr>
                <w:i/>
              </w:rPr>
              <w:t>Vocal and body sounds (by the sea)</w:t>
            </w:r>
          </w:p>
        </w:tc>
      </w:tr>
      <w:tr w:rsidR="00FD2228" w:rsidRPr="003620AE" w14:paraId="1A27A347" w14:textId="77777777" w:rsidTr="00E653A6">
        <w:trPr>
          <w:trHeight w:val="901"/>
        </w:trPr>
        <w:tc>
          <w:tcPr>
            <w:tcW w:w="13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2EB2C090" w14:textId="12226B23" w:rsidR="002F2D96" w:rsidRPr="00C36516" w:rsidRDefault="0020537B" w:rsidP="002668D1">
            <w:pPr>
              <w:rPr>
                <w:rFonts w:cstheme="minorHAnsi"/>
                <w:b/>
              </w:rPr>
            </w:pPr>
            <w:r w:rsidRPr="00C36516">
              <w:rPr>
                <w:rFonts w:cstheme="minorHAnsi"/>
                <w:b/>
              </w:rPr>
              <w:t>P.E.</w:t>
            </w:r>
            <w:r w:rsidR="00D62168">
              <w:rPr>
                <w:rFonts w:cstheme="minorHAnsi"/>
                <w:b/>
              </w:rPr>
              <w:t xml:space="preserve"> (</w:t>
            </w:r>
            <w:proofErr w:type="spellStart"/>
            <w:r w:rsidR="0087466E">
              <w:rPr>
                <w:rFonts w:cstheme="minorHAnsi"/>
                <w:b/>
              </w:rPr>
              <w:t>Lanc</w:t>
            </w:r>
            <w:r w:rsidR="00D62168">
              <w:rPr>
                <w:rFonts w:cstheme="minorHAnsi"/>
                <w:b/>
              </w:rPr>
              <w:t>s</w:t>
            </w:r>
            <w:proofErr w:type="spellEnd"/>
            <w:r w:rsidR="00D62168">
              <w:rPr>
                <w:rFonts w:cstheme="minorHAnsi"/>
                <w:b/>
              </w:rPr>
              <w:t xml:space="preserve">) </w:t>
            </w:r>
          </w:p>
        </w:tc>
        <w:tc>
          <w:tcPr>
            <w:tcW w:w="2601" w:type="dxa"/>
          </w:tcPr>
          <w:p w14:paraId="1A922277" w14:textId="77777777" w:rsidR="0020537B" w:rsidRPr="00F6721E" w:rsidRDefault="0020537B" w:rsidP="002668D1">
            <w:pPr>
              <w:jc w:val="center"/>
              <w:rPr>
                <w:i/>
              </w:rPr>
            </w:pPr>
            <w:r w:rsidRPr="00F6721E">
              <w:rPr>
                <w:i/>
              </w:rPr>
              <w:t>Gym</w:t>
            </w:r>
          </w:p>
          <w:p w14:paraId="7340F403" w14:textId="77777777" w:rsidR="0020537B" w:rsidRPr="00F6721E" w:rsidRDefault="0020537B" w:rsidP="002668D1">
            <w:pPr>
              <w:jc w:val="center"/>
              <w:rPr>
                <w:i/>
              </w:rPr>
            </w:pPr>
            <w:r w:rsidRPr="00F6721E">
              <w:rPr>
                <w:i/>
              </w:rPr>
              <w:t>Defending Games</w:t>
            </w:r>
          </w:p>
        </w:tc>
        <w:tc>
          <w:tcPr>
            <w:tcW w:w="2887" w:type="dxa"/>
          </w:tcPr>
          <w:p w14:paraId="1DDE0D8E" w14:textId="77777777" w:rsidR="0020537B" w:rsidRPr="00F6721E" w:rsidRDefault="0020537B" w:rsidP="002668D1">
            <w:pPr>
              <w:jc w:val="center"/>
              <w:rPr>
                <w:i/>
              </w:rPr>
            </w:pPr>
            <w:r w:rsidRPr="00F6721E">
              <w:rPr>
                <w:i/>
              </w:rPr>
              <w:t>Dance</w:t>
            </w:r>
          </w:p>
          <w:p w14:paraId="6ABABACE" w14:textId="77777777" w:rsidR="0020537B" w:rsidRPr="00F6721E" w:rsidRDefault="0020537B" w:rsidP="002668D1">
            <w:pPr>
              <w:jc w:val="center"/>
              <w:rPr>
                <w:i/>
              </w:rPr>
            </w:pPr>
            <w:r w:rsidRPr="00F6721E">
              <w:rPr>
                <w:i/>
              </w:rPr>
              <w:t>Attacking Games</w:t>
            </w:r>
          </w:p>
        </w:tc>
        <w:tc>
          <w:tcPr>
            <w:tcW w:w="2629" w:type="dxa"/>
          </w:tcPr>
          <w:p w14:paraId="189D4FD9" w14:textId="77777777" w:rsidR="0020537B" w:rsidRPr="00F6721E" w:rsidRDefault="0020537B" w:rsidP="002668D1">
            <w:pPr>
              <w:jc w:val="center"/>
              <w:rPr>
                <w:i/>
              </w:rPr>
            </w:pPr>
            <w:r w:rsidRPr="00F6721E">
              <w:rPr>
                <w:i/>
              </w:rPr>
              <w:t>Gym</w:t>
            </w:r>
          </w:p>
          <w:p w14:paraId="660CF798" w14:textId="77777777" w:rsidR="0020537B" w:rsidRPr="00F6721E" w:rsidRDefault="0020537B" w:rsidP="002668D1">
            <w:pPr>
              <w:jc w:val="center"/>
              <w:rPr>
                <w:i/>
              </w:rPr>
            </w:pPr>
            <w:r w:rsidRPr="00F6721E">
              <w:rPr>
                <w:i/>
              </w:rPr>
              <w:t>Defending Games</w:t>
            </w:r>
          </w:p>
        </w:tc>
        <w:tc>
          <w:tcPr>
            <w:tcW w:w="2197" w:type="dxa"/>
          </w:tcPr>
          <w:p w14:paraId="1A83722A" w14:textId="77777777" w:rsidR="0020537B" w:rsidRPr="00F6721E" w:rsidRDefault="0020537B" w:rsidP="002668D1">
            <w:pPr>
              <w:jc w:val="center"/>
              <w:rPr>
                <w:i/>
              </w:rPr>
            </w:pPr>
            <w:r w:rsidRPr="00F6721E">
              <w:rPr>
                <w:i/>
              </w:rPr>
              <w:t>Dance</w:t>
            </w:r>
          </w:p>
          <w:p w14:paraId="3FBF76F8" w14:textId="77777777" w:rsidR="0020537B" w:rsidRPr="00F6721E" w:rsidRDefault="0020537B" w:rsidP="002668D1">
            <w:pPr>
              <w:jc w:val="center"/>
              <w:rPr>
                <w:i/>
              </w:rPr>
            </w:pPr>
            <w:r w:rsidRPr="00F6721E">
              <w:rPr>
                <w:i/>
              </w:rPr>
              <w:t>Attacking Games</w:t>
            </w:r>
          </w:p>
        </w:tc>
        <w:tc>
          <w:tcPr>
            <w:tcW w:w="2023" w:type="dxa"/>
          </w:tcPr>
          <w:p w14:paraId="2F43ED66" w14:textId="77777777" w:rsidR="0020537B" w:rsidRPr="00F6721E" w:rsidRDefault="0020537B" w:rsidP="002668D1">
            <w:pPr>
              <w:jc w:val="center"/>
              <w:rPr>
                <w:i/>
              </w:rPr>
            </w:pPr>
            <w:r w:rsidRPr="00F6721E">
              <w:rPr>
                <w:i/>
              </w:rPr>
              <w:t>Gym</w:t>
            </w:r>
          </w:p>
          <w:p w14:paraId="5BF72BB5" w14:textId="77777777" w:rsidR="0020537B" w:rsidRPr="00F6721E" w:rsidRDefault="0020537B" w:rsidP="002668D1">
            <w:pPr>
              <w:jc w:val="center"/>
              <w:rPr>
                <w:i/>
              </w:rPr>
            </w:pPr>
            <w:r w:rsidRPr="00F6721E">
              <w:rPr>
                <w:i/>
              </w:rPr>
              <w:t>Defending Games</w:t>
            </w:r>
          </w:p>
        </w:tc>
        <w:tc>
          <w:tcPr>
            <w:tcW w:w="2535" w:type="dxa"/>
          </w:tcPr>
          <w:p w14:paraId="3454ADCC" w14:textId="77777777" w:rsidR="0020537B" w:rsidRPr="00F6721E" w:rsidRDefault="0020537B" w:rsidP="002668D1">
            <w:pPr>
              <w:jc w:val="center"/>
              <w:rPr>
                <w:i/>
              </w:rPr>
            </w:pPr>
            <w:r w:rsidRPr="00F6721E">
              <w:rPr>
                <w:i/>
              </w:rPr>
              <w:t>Athletics</w:t>
            </w:r>
          </w:p>
          <w:p w14:paraId="2F9C4C4B" w14:textId="401A0DAC" w:rsidR="00173C5A" w:rsidRPr="00F6721E" w:rsidRDefault="0020537B" w:rsidP="002668D1">
            <w:pPr>
              <w:jc w:val="center"/>
              <w:rPr>
                <w:i/>
              </w:rPr>
            </w:pPr>
            <w:r w:rsidRPr="00F6721E">
              <w:rPr>
                <w:i/>
              </w:rPr>
              <w:t>Attacking Games</w:t>
            </w:r>
          </w:p>
        </w:tc>
      </w:tr>
      <w:tr w:rsidR="00FD2228" w:rsidRPr="003620AE" w14:paraId="2221A549" w14:textId="77777777" w:rsidTr="00145846">
        <w:tc>
          <w:tcPr>
            <w:tcW w:w="13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DAF9FF3" w14:textId="00681B9B" w:rsidR="0006273B" w:rsidRDefault="0006273B" w:rsidP="002668D1">
            <w:pPr>
              <w:rPr>
                <w:rFonts w:cstheme="minorHAnsi"/>
                <w:b/>
              </w:rPr>
            </w:pPr>
            <w:r w:rsidRPr="00C36516">
              <w:rPr>
                <w:rFonts w:cstheme="minorHAnsi"/>
                <w:b/>
              </w:rPr>
              <w:t>P.S.H.E.</w:t>
            </w:r>
            <w:r w:rsidR="00D62168">
              <w:rPr>
                <w:rFonts w:cstheme="minorHAnsi"/>
                <w:b/>
              </w:rPr>
              <w:t xml:space="preserve"> -</w:t>
            </w:r>
          </w:p>
          <w:p w14:paraId="6F1D66D9" w14:textId="77777777" w:rsidR="00B84739" w:rsidRDefault="00B84739" w:rsidP="00B84739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1 Decision </w:t>
            </w:r>
          </w:p>
          <w:p w14:paraId="55982037" w14:textId="7367C5D5" w:rsidR="002F2D96" w:rsidRPr="00C36516" w:rsidRDefault="002F2D96" w:rsidP="002668D1">
            <w:pPr>
              <w:rPr>
                <w:rFonts w:cstheme="minorHAnsi"/>
                <w:b/>
              </w:rPr>
            </w:pPr>
          </w:p>
        </w:tc>
        <w:tc>
          <w:tcPr>
            <w:tcW w:w="5488" w:type="dxa"/>
            <w:gridSpan w:val="2"/>
          </w:tcPr>
          <w:p w14:paraId="4F4DFB22" w14:textId="77777777" w:rsidR="0006273B" w:rsidRDefault="00B84739" w:rsidP="002668D1">
            <w:pPr>
              <w:jc w:val="center"/>
            </w:pPr>
            <w:r>
              <w:t xml:space="preserve">Feelings and Emotions </w:t>
            </w:r>
          </w:p>
          <w:p w14:paraId="4818D065" w14:textId="18D8070F" w:rsidR="00B84739" w:rsidRPr="00B84739" w:rsidRDefault="00B84739" w:rsidP="002668D1">
            <w:pPr>
              <w:jc w:val="center"/>
            </w:pPr>
            <w:r>
              <w:t>Computer Safety</w:t>
            </w:r>
          </w:p>
        </w:tc>
        <w:tc>
          <w:tcPr>
            <w:tcW w:w="4826" w:type="dxa"/>
            <w:gridSpan w:val="2"/>
          </w:tcPr>
          <w:p w14:paraId="7AFF9A8A" w14:textId="66F0B7ED" w:rsidR="0006273B" w:rsidRPr="00B84739" w:rsidRDefault="00B84739" w:rsidP="002668D1">
            <w:pPr>
              <w:jc w:val="center"/>
            </w:pPr>
            <w:r>
              <w:t>Our World</w:t>
            </w:r>
          </w:p>
        </w:tc>
        <w:tc>
          <w:tcPr>
            <w:tcW w:w="4558" w:type="dxa"/>
            <w:gridSpan w:val="2"/>
          </w:tcPr>
          <w:p w14:paraId="3AD896E5" w14:textId="35C72067" w:rsidR="0006273B" w:rsidRPr="00B84739" w:rsidRDefault="00B84739" w:rsidP="00B84739">
            <w:pPr>
              <w:jc w:val="center"/>
            </w:pPr>
            <w:r w:rsidRPr="00B84739">
              <w:t>Hazard Watch</w:t>
            </w:r>
          </w:p>
        </w:tc>
      </w:tr>
      <w:tr w:rsidR="00FD2228" w:rsidRPr="003620AE" w14:paraId="20696DF8" w14:textId="77777777" w:rsidTr="0084194D">
        <w:trPr>
          <w:trHeight w:val="132"/>
        </w:trPr>
        <w:tc>
          <w:tcPr>
            <w:tcW w:w="13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37447D9F" w14:textId="26C5BE05" w:rsidR="003A7A55" w:rsidRPr="0074607A" w:rsidRDefault="003A7A55" w:rsidP="002668D1">
            <w:pPr>
              <w:rPr>
                <w:rFonts w:cstheme="minorHAnsi"/>
                <w:b/>
              </w:rPr>
            </w:pPr>
            <w:r w:rsidRPr="0074607A">
              <w:rPr>
                <w:rFonts w:cstheme="minorHAnsi"/>
                <w:b/>
              </w:rPr>
              <w:t>R.E.</w:t>
            </w:r>
            <w:r w:rsidR="00D62168">
              <w:rPr>
                <w:rFonts w:cstheme="minorHAnsi"/>
                <w:b/>
              </w:rPr>
              <w:t xml:space="preserve">  (</w:t>
            </w:r>
            <w:proofErr w:type="spellStart"/>
            <w:r w:rsidRPr="0074607A">
              <w:rPr>
                <w:rFonts w:cstheme="minorHAnsi"/>
                <w:b/>
              </w:rPr>
              <w:t>Lan</w:t>
            </w:r>
            <w:r w:rsidR="00D62168">
              <w:rPr>
                <w:rFonts w:cstheme="minorHAnsi"/>
                <w:b/>
              </w:rPr>
              <w:t>cs</w:t>
            </w:r>
            <w:proofErr w:type="spellEnd"/>
            <w:r w:rsidR="00D62168">
              <w:rPr>
                <w:rFonts w:cstheme="minorHAnsi"/>
                <w:b/>
              </w:rPr>
              <w:t>)</w:t>
            </w:r>
          </w:p>
        </w:tc>
        <w:tc>
          <w:tcPr>
            <w:tcW w:w="2601" w:type="dxa"/>
          </w:tcPr>
          <w:p w14:paraId="59941EB1" w14:textId="77777777" w:rsidR="003A7A55" w:rsidRPr="003A7A55" w:rsidRDefault="003A7A55" w:rsidP="002668D1">
            <w:pPr>
              <w:jc w:val="center"/>
            </w:pPr>
            <w:r w:rsidRPr="003A7A55">
              <w:t>Jesus Y2</w:t>
            </w:r>
          </w:p>
        </w:tc>
        <w:tc>
          <w:tcPr>
            <w:tcW w:w="2887" w:type="dxa"/>
          </w:tcPr>
          <w:p w14:paraId="226A55A7" w14:textId="77777777" w:rsidR="003A7A55" w:rsidRPr="003A7A55" w:rsidRDefault="003A7A55" w:rsidP="002668D1">
            <w:pPr>
              <w:jc w:val="center"/>
            </w:pPr>
            <w:r w:rsidRPr="003A7A55">
              <w:t>Hinduism Y2</w:t>
            </w:r>
          </w:p>
        </w:tc>
        <w:tc>
          <w:tcPr>
            <w:tcW w:w="2629" w:type="dxa"/>
          </w:tcPr>
          <w:p w14:paraId="6464A9FA" w14:textId="77777777" w:rsidR="003A7A55" w:rsidRPr="003A7A55" w:rsidRDefault="003A7A55" w:rsidP="002668D1">
            <w:pPr>
              <w:jc w:val="center"/>
            </w:pPr>
            <w:r w:rsidRPr="003A7A55">
              <w:t>Islam Y2</w:t>
            </w:r>
          </w:p>
        </w:tc>
        <w:tc>
          <w:tcPr>
            <w:tcW w:w="2197" w:type="dxa"/>
          </w:tcPr>
          <w:p w14:paraId="04D9D283" w14:textId="77777777" w:rsidR="003A7A55" w:rsidRPr="003A7A55" w:rsidRDefault="003A7A55" w:rsidP="002668D1">
            <w:pPr>
              <w:jc w:val="center"/>
            </w:pPr>
            <w:r w:rsidRPr="003A7A55">
              <w:t>God Y2</w:t>
            </w:r>
          </w:p>
        </w:tc>
        <w:tc>
          <w:tcPr>
            <w:tcW w:w="2023" w:type="dxa"/>
          </w:tcPr>
          <w:p w14:paraId="336D9447" w14:textId="77777777" w:rsidR="003A7A55" w:rsidRPr="003A7A55" w:rsidRDefault="003A7A55" w:rsidP="002668D1">
            <w:pPr>
              <w:jc w:val="center"/>
            </w:pPr>
            <w:r w:rsidRPr="003A7A55">
              <w:t>Buddhism Y2</w:t>
            </w:r>
          </w:p>
        </w:tc>
        <w:tc>
          <w:tcPr>
            <w:tcW w:w="2535" w:type="dxa"/>
          </w:tcPr>
          <w:p w14:paraId="40E3438E" w14:textId="77777777" w:rsidR="003A7A55" w:rsidRDefault="003A7A55" w:rsidP="002668D1">
            <w:pPr>
              <w:jc w:val="center"/>
            </w:pPr>
            <w:r w:rsidRPr="003A7A55">
              <w:t>Church Y2</w:t>
            </w:r>
          </w:p>
          <w:p w14:paraId="7EF592F3" w14:textId="77777777" w:rsidR="000778AD" w:rsidRDefault="000778AD" w:rsidP="0084194D"/>
          <w:p w14:paraId="3C90772F" w14:textId="77777777" w:rsidR="000778AD" w:rsidRDefault="000778AD" w:rsidP="002668D1">
            <w:pPr>
              <w:jc w:val="center"/>
            </w:pPr>
          </w:p>
          <w:p w14:paraId="6530B2AB" w14:textId="77777777" w:rsidR="000778AD" w:rsidRDefault="000778AD" w:rsidP="002668D1">
            <w:pPr>
              <w:jc w:val="center"/>
            </w:pPr>
          </w:p>
          <w:p w14:paraId="0DDE3379" w14:textId="0D392AEE" w:rsidR="000778AD" w:rsidRPr="003A7A55" w:rsidRDefault="000778AD" w:rsidP="000778AD"/>
        </w:tc>
      </w:tr>
      <w:tr w:rsidR="00FD2228" w:rsidRPr="003620AE" w14:paraId="2BF30A6A" w14:textId="77777777" w:rsidTr="00DE7B04">
        <w:tc>
          <w:tcPr>
            <w:tcW w:w="1388" w:type="dxa"/>
            <w:shd w:val="clear" w:color="auto" w:fill="FFC000"/>
          </w:tcPr>
          <w:p w14:paraId="32B79F05" w14:textId="77777777" w:rsidR="002668D1" w:rsidRPr="00DE7B04" w:rsidRDefault="002668D1" w:rsidP="002668D1">
            <w:pPr>
              <w:rPr>
                <w:rFonts w:cstheme="minorHAnsi"/>
                <w:b/>
                <w:sz w:val="32"/>
                <w:szCs w:val="32"/>
              </w:rPr>
            </w:pPr>
          </w:p>
        </w:tc>
        <w:tc>
          <w:tcPr>
            <w:tcW w:w="2601" w:type="dxa"/>
            <w:shd w:val="clear" w:color="auto" w:fill="FFC000"/>
          </w:tcPr>
          <w:p w14:paraId="495C4FEB" w14:textId="64249C82" w:rsidR="002668D1" w:rsidRPr="00DE7B04" w:rsidRDefault="002668D1" w:rsidP="002668D1">
            <w:pPr>
              <w:jc w:val="center"/>
              <w:rPr>
                <w:sz w:val="32"/>
                <w:szCs w:val="32"/>
              </w:rPr>
            </w:pPr>
            <w:r w:rsidRPr="00DE7B04">
              <w:rPr>
                <w:b/>
                <w:sz w:val="32"/>
                <w:szCs w:val="32"/>
              </w:rPr>
              <w:t>My Brilliant Body</w:t>
            </w:r>
          </w:p>
        </w:tc>
        <w:tc>
          <w:tcPr>
            <w:tcW w:w="2887" w:type="dxa"/>
            <w:shd w:val="clear" w:color="auto" w:fill="FFC000"/>
          </w:tcPr>
          <w:p w14:paraId="7572C0B0" w14:textId="6B950F4D" w:rsidR="002668D1" w:rsidRPr="00DE7B04" w:rsidRDefault="002668D1" w:rsidP="002668D1">
            <w:pPr>
              <w:jc w:val="center"/>
              <w:rPr>
                <w:sz w:val="32"/>
                <w:szCs w:val="32"/>
              </w:rPr>
            </w:pPr>
            <w:r w:rsidRPr="00DE7B04">
              <w:rPr>
                <w:b/>
                <w:sz w:val="32"/>
                <w:szCs w:val="32"/>
              </w:rPr>
              <w:t>We are all History Detectives</w:t>
            </w:r>
          </w:p>
        </w:tc>
        <w:tc>
          <w:tcPr>
            <w:tcW w:w="2629" w:type="dxa"/>
            <w:shd w:val="clear" w:color="auto" w:fill="FFC000"/>
          </w:tcPr>
          <w:p w14:paraId="4E57035E" w14:textId="5078E246" w:rsidR="002668D1" w:rsidRPr="00DE7B04" w:rsidRDefault="002668D1" w:rsidP="002668D1">
            <w:pPr>
              <w:jc w:val="center"/>
              <w:rPr>
                <w:sz w:val="32"/>
                <w:szCs w:val="32"/>
              </w:rPr>
            </w:pPr>
            <w:r w:rsidRPr="00DE7B04">
              <w:rPr>
                <w:b/>
                <w:sz w:val="32"/>
                <w:szCs w:val="32"/>
              </w:rPr>
              <w:t>A Step into the Past</w:t>
            </w:r>
          </w:p>
        </w:tc>
        <w:tc>
          <w:tcPr>
            <w:tcW w:w="2197" w:type="dxa"/>
            <w:shd w:val="clear" w:color="auto" w:fill="FFC000"/>
          </w:tcPr>
          <w:p w14:paraId="7B29087C" w14:textId="51C86D8A" w:rsidR="002668D1" w:rsidRPr="00DE7B04" w:rsidRDefault="00145846" w:rsidP="002668D1">
            <w:pPr>
              <w:jc w:val="center"/>
              <w:rPr>
                <w:sz w:val="32"/>
                <w:szCs w:val="32"/>
              </w:rPr>
            </w:pPr>
            <w:r w:rsidRPr="00DE7B04">
              <w:rPr>
                <w:b/>
                <w:sz w:val="32"/>
                <w:szCs w:val="32"/>
              </w:rPr>
              <w:t>A Material World</w:t>
            </w:r>
          </w:p>
        </w:tc>
        <w:tc>
          <w:tcPr>
            <w:tcW w:w="2023" w:type="dxa"/>
            <w:shd w:val="clear" w:color="auto" w:fill="FFC000"/>
          </w:tcPr>
          <w:p w14:paraId="703766FE" w14:textId="2A78BA92" w:rsidR="002668D1" w:rsidRPr="00DE7B04" w:rsidRDefault="00145846" w:rsidP="002668D1">
            <w:pPr>
              <w:jc w:val="center"/>
              <w:rPr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In the Science Lab</w:t>
            </w:r>
          </w:p>
        </w:tc>
        <w:tc>
          <w:tcPr>
            <w:tcW w:w="2535" w:type="dxa"/>
            <w:shd w:val="clear" w:color="auto" w:fill="FFC000"/>
          </w:tcPr>
          <w:p w14:paraId="1877187C" w14:textId="1667DCB0" w:rsidR="002668D1" w:rsidRPr="00DE7B04" w:rsidRDefault="002668D1" w:rsidP="002668D1">
            <w:pPr>
              <w:jc w:val="center"/>
              <w:rPr>
                <w:sz w:val="32"/>
                <w:szCs w:val="32"/>
              </w:rPr>
            </w:pPr>
            <w:r w:rsidRPr="00DE7B04">
              <w:rPr>
                <w:b/>
                <w:sz w:val="32"/>
                <w:szCs w:val="32"/>
              </w:rPr>
              <w:t xml:space="preserve">Journeys Great and Small </w:t>
            </w:r>
          </w:p>
        </w:tc>
      </w:tr>
      <w:tr w:rsidR="00FD2228" w:rsidRPr="003620AE" w14:paraId="5A2D05EA" w14:textId="77777777" w:rsidTr="00E653A6">
        <w:tc>
          <w:tcPr>
            <w:tcW w:w="1388" w:type="dxa"/>
          </w:tcPr>
          <w:p w14:paraId="07AC81BD" w14:textId="77777777" w:rsidR="002668D1" w:rsidRPr="00C36516" w:rsidRDefault="002668D1" w:rsidP="002668D1">
            <w:pPr>
              <w:rPr>
                <w:sz w:val="40"/>
                <w:szCs w:val="40"/>
              </w:rPr>
            </w:pPr>
            <w:r w:rsidRPr="00C36516">
              <w:rPr>
                <w:sz w:val="40"/>
                <w:szCs w:val="40"/>
              </w:rPr>
              <w:t>Y3/4</w:t>
            </w:r>
          </w:p>
        </w:tc>
        <w:tc>
          <w:tcPr>
            <w:tcW w:w="2601" w:type="dxa"/>
          </w:tcPr>
          <w:p w14:paraId="5B7065CC" w14:textId="77777777" w:rsidR="002668D1" w:rsidRPr="000D17C6" w:rsidRDefault="002668D1" w:rsidP="000778AD">
            <w:pPr>
              <w:jc w:val="center"/>
              <w:rPr>
                <w:b/>
              </w:rPr>
            </w:pPr>
            <w:r w:rsidRPr="000D17C6">
              <w:rPr>
                <w:b/>
              </w:rPr>
              <w:t>Healthy diet – healthy bones</w:t>
            </w:r>
          </w:p>
          <w:p w14:paraId="0ED70EDD" w14:textId="55732CCF" w:rsidR="002668D1" w:rsidRDefault="002668D1" w:rsidP="002668D1">
            <w:pPr>
              <w:rPr>
                <w:i/>
                <w:iCs/>
              </w:rPr>
            </w:pPr>
            <w:r w:rsidRPr="000D17C6">
              <w:rPr>
                <w:color w:val="FF0000"/>
              </w:rPr>
              <w:t xml:space="preserve">Science </w:t>
            </w:r>
            <w:r w:rsidRPr="002443F4">
              <w:rPr>
                <w:i/>
                <w:iCs/>
              </w:rPr>
              <w:t>focus on skeletons and joints, food for healthy, exercise</w:t>
            </w:r>
          </w:p>
          <w:p w14:paraId="3E8AD80B" w14:textId="646FED4B" w:rsidR="002668D1" w:rsidRDefault="002668D1" w:rsidP="002668D1">
            <w:pPr>
              <w:rPr>
                <w:i/>
              </w:rPr>
            </w:pPr>
            <w:r>
              <w:rPr>
                <w:i/>
              </w:rPr>
              <w:t>INVESTIGATION FOCUS</w:t>
            </w:r>
          </w:p>
          <w:p w14:paraId="34EF339C" w14:textId="77777777" w:rsidR="008A0711" w:rsidRPr="00DE7B04" w:rsidRDefault="008A0711" w:rsidP="002668D1">
            <w:pPr>
              <w:rPr>
                <w:i/>
              </w:rPr>
            </w:pPr>
          </w:p>
          <w:p w14:paraId="01CE1D9C" w14:textId="249F3B69" w:rsidR="00051CD1" w:rsidRPr="00051CD1" w:rsidRDefault="00051CD1" w:rsidP="00051CD1">
            <w:pPr>
              <w:rPr>
                <w:b/>
                <w:i/>
                <w:color w:val="0070C0"/>
              </w:rPr>
            </w:pPr>
            <w:r w:rsidRPr="00051CD1">
              <w:rPr>
                <w:b/>
                <w:i/>
                <w:color w:val="0070C0"/>
              </w:rPr>
              <w:t xml:space="preserve">DT – Kapow, </w:t>
            </w:r>
            <w:r>
              <w:rPr>
                <w:b/>
                <w:i/>
                <w:color w:val="0070C0"/>
              </w:rPr>
              <w:t>food, eating seasonally (y3)</w:t>
            </w:r>
          </w:p>
          <w:p w14:paraId="6EB8F39D" w14:textId="26ED65E2" w:rsidR="002668D1" w:rsidRPr="000D17C6" w:rsidRDefault="002668D1" w:rsidP="00051CD1">
            <w:pPr>
              <w:rPr>
                <w:i/>
              </w:rPr>
            </w:pPr>
          </w:p>
        </w:tc>
        <w:tc>
          <w:tcPr>
            <w:tcW w:w="2887" w:type="dxa"/>
          </w:tcPr>
          <w:p w14:paraId="13C2FB2F" w14:textId="6F1E3C6B" w:rsidR="002668D1" w:rsidRPr="000D17C6" w:rsidRDefault="002668D1" w:rsidP="000778AD">
            <w:pPr>
              <w:jc w:val="center"/>
              <w:rPr>
                <w:b/>
              </w:rPr>
            </w:pPr>
            <w:r w:rsidRPr="000D17C6">
              <w:rPr>
                <w:b/>
              </w:rPr>
              <w:t>Village Life -Warton</w:t>
            </w:r>
          </w:p>
          <w:p w14:paraId="07D04CE0" w14:textId="77777777" w:rsidR="000778AD" w:rsidRDefault="000778AD" w:rsidP="002668D1">
            <w:pPr>
              <w:rPr>
                <w:color w:val="FF0000"/>
              </w:rPr>
            </w:pPr>
          </w:p>
          <w:p w14:paraId="3A2B08C0" w14:textId="05D2ECBA" w:rsidR="002668D1" w:rsidRPr="000D17C6" w:rsidRDefault="002668D1" w:rsidP="002668D1">
            <w:pPr>
              <w:rPr>
                <w:color w:val="FF0000"/>
              </w:rPr>
            </w:pPr>
            <w:r w:rsidRPr="000D17C6">
              <w:rPr>
                <w:color w:val="FF0000"/>
              </w:rPr>
              <w:t>Geography/History</w:t>
            </w:r>
          </w:p>
          <w:p w14:paraId="1FFB7CF4" w14:textId="371D895B" w:rsidR="002668D1" w:rsidRDefault="002668D1" w:rsidP="002668D1">
            <w:pPr>
              <w:rPr>
                <w:i/>
              </w:rPr>
            </w:pPr>
            <w:r w:rsidRPr="000D17C6">
              <w:rPr>
                <w:i/>
              </w:rPr>
              <w:t>Local Study</w:t>
            </w:r>
            <w:r>
              <w:rPr>
                <w:i/>
              </w:rPr>
              <w:t xml:space="preserve"> – focus on the history of Warton – use of archives/graveyard/local people</w:t>
            </w:r>
          </w:p>
          <w:p w14:paraId="032B34DD" w14:textId="77777777" w:rsidR="008A0711" w:rsidRPr="000D17C6" w:rsidRDefault="008A0711" w:rsidP="002668D1">
            <w:pPr>
              <w:rPr>
                <w:i/>
              </w:rPr>
            </w:pPr>
          </w:p>
          <w:p w14:paraId="0B0123B3" w14:textId="77777777" w:rsidR="002668D1" w:rsidRPr="00207984" w:rsidRDefault="002668D1" w:rsidP="008A0711">
            <w:pPr>
              <w:rPr>
                <w:i/>
                <w:color w:val="7030A0"/>
              </w:rPr>
            </w:pPr>
            <w:r w:rsidRPr="00207984">
              <w:rPr>
                <w:color w:val="7030A0"/>
              </w:rPr>
              <w:t>Art</w:t>
            </w:r>
            <w:r w:rsidRPr="00207984">
              <w:rPr>
                <w:i/>
                <w:color w:val="7030A0"/>
              </w:rPr>
              <w:t xml:space="preserve"> – </w:t>
            </w:r>
          </w:p>
          <w:p w14:paraId="75B6F90D" w14:textId="77777777" w:rsidR="008A0711" w:rsidRPr="00207984" w:rsidRDefault="008A0711" w:rsidP="008A0711">
            <w:pPr>
              <w:rPr>
                <w:b/>
                <w:i/>
                <w:color w:val="7030A0"/>
              </w:rPr>
            </w:pPr>
            <w:r w:rsidRPr="00207984">
              <w:rPr>
                <w:b/>
                <w:i/>
                <w:color w:val="7030A0"/>
              </w:rPr>
              <w:t>Focus – drawing &amp; painting</w:t>
            </w:r>
          </w:p>
          <w:p w14:paraId="0F84E518" w14:textId="77777777" w:rsidR="008A0711" w:rsidRPr="00207984" w:rsidRDefault="008A0711" w:rsidP="008A0711">
            <w:pPr>
              <w:rPr>
                <w:b/>
                <w:i/>
                <w:color w:val="7030A0"/>
              </w:rPr>
            </w:pPr>
            <w:r w:rsidRPr="00207984">
              <w:rPr>
                <w:b/>
                <w:i/>
                <w:color w:val="7030A0"/>
              </w:rPr>
              <w:t>Visual element – Colour &amp; line</w:t>
            </w:r>
          </w:p>
          <w:p w14:paraId="597335D3" w14:textId="0B062809" w:rsidR="008A0711" w:rsidRPr="000D17C6" w:rsidRDefault="008A0711" w:rsidP="008A0711">
            <w:r w:rsidRPr="00207984">
              <w:rPr>
                <w:b/>
                <w:i/>
                <w:color w:val="7030A0"/>
              </w:rPr>
              <w:t>Artist – Claude Monet</w:t>
            </w:r>
          </w:p>
        </w:tc>
        <w:tc>
          <w:tcPr>
            <w:tcW w:w="2629" w:type="dxa"/>
          </w:tcPr>
          <w:p w14:paraId="33E4BD50" w14:textId="7600C2A3" w:rsidR="002668D1" w:rsidRPr="000D17C6" w:rsidRDefault="002668D1" w:rsidP="000778AD">
            <w:pPr>
              <w:jc w:val="center"/>
              <w:rPr>
                <w:b/>
              </w:rPr>
            </w:pPr>
            <w:r w:rsidRPr="000D17C6">
              <w:rPr>
                <w:b/>
              </w:rPr>
              <w:t>Pyramids, Gods and Pharaohs</w:t>
            </w:r>
          </w:p>
          <w:p w14:paraId="693F81D9" w14:textId="77777777" w:rsidR="002668D1" w:rsidRPr="000D17C6" w:rsidRDefault="002668D1" w:rsidP="002668D1">
            <w:pPr>
              <w:rPr>
                <w:color w:val="FF0000"/>
              </w:rPr>
            </w:pPr>
            <w:r w:rsidRPr="000D17C6">
              <w:rPr>
                <w:color w:val="FF0000"/>
              </w:rPr>
              <w:t>History</w:t>
            </w:r>
          </w:p>
          <w:p w14:paraId="44654F3A" w14:textId="2E237CE7" w:rsidR="002668D1" w:rsidRDefault="002668D1" w:rsidP="002668D1">
            <w:pPr>
              <w:rPr>
                <w:i/>
              </w:rPr>
            </w:pPr>
            <w:r w:rsidRPr="000D17C6">
              <w:rPr>
                <w:i/>
              </w:rPr>
              <w:t>Study of Ancient Egypt</w:t>
            </w:r>
          </w:p>
          <w:p w14:paraId="227B6D5B" w14:textId="77777777" w:rsidR="008A0711" w:rsidRPr="000D17C6" w:rsidRDefault="008A0711" w:rsidP="002668D1">
            <w:pPr>
              <w:rPr>
                <w:i/>
              </w:rPr>
            </w:pPr>
          </w:p>
          <w:p w14:paraId="78588F1B" w14:textId="77777777" w:rsidR="000778AD" w:rsidRDefault="000778AD" w:rsidP="00051CD1">
            <w:pPr>
              <w:rPr>
                <w:b/>
                <w:i/>
                <w:color w:val="0070C0"/>
              </w:rPr>
            </w:pPr>
          </w:p>
          <w:p w14:paraId="099A76F9" w14:textId="77777777" w:rsidR="000778AD" w:rsidRDefault="000778AD" w:rsidP="00051CD1">
            <w:pPr>
              <w:rPr>
                <w:b/>
                <w:i/>
                <w:color w:val="0070C0"/>
              </w:rPr>
            </w:pPr>
          </w:p>
          <w:p w14:paraId="2D33F0CA" w14:textId="787708D3" w:rsidR="00051CD1" w:rsidRPr="00051CD1" w:rsidRDefault="00051CD1" w:rsidP="00051CD1">
            <w:pPr>
              <w:rPr>
                <w:b/>
                <w:i/>
                <w:color w:val="0070C0"/>
              </w:rPr>
            </w:pPr>
            <w:r w:rsidRPr="00051CD1">
              <w:rPr>
                <w:b/>
                <w:i/>
                <w:color w:val="0070C0"/>
              </w:rPr>
              <w:t xml:space="preserve">DT – Kapow, </w:t>
            </w:r>
            <w:r w:rsidR="005C0F24">
              <w:rPr>
                <w:b/>
                <w:i/>
                <w:color w:val="0070C0"/>
              </w:rPr>
              <w:t xml:space="preserve">Egyptian collars </w:t>
            </w:r>
            <w:r>
              <w:rPr>
                <w:b/>
                <w:i/>
                <w:color w:val="0070C0"/>
              </w:rPr>
              <w:t>(y3)</w:t>
            </w:r>
          </w:p>
          <w:p w14:paraId="157C5863" w14:textId="1E23965D" w:rsidR="002668D1" w:rsidRPr="000D17C6" w:rsidRDefault="002668D1" w:rsidP="008A0711">
            <w:pPr>
              <w:rPr>
                <w:i/>
              </w:rPr>
            </w:pPr>
          </w:p>
        </w:tc>
        <w:tc>
          <w:tcPr>
            <w:tcW w:w="2197" w:type="dxa"/>
          </w:tcPr>
          <w:p w14:paraId="0978DBF6" w14:textId="194109B6" w:rsidR="00145846" w:rsidRDefault="00145846" w:rsidP="000778AD">
            <w:pPr>
              <w:jc w:val="center"/>
            </w:pPr>
            <w:r w:rsidRPr="000D17C6">
              <w:rPr>
                <w:b/>
              </w:rPr>
              <w:t>What’s it made of?</w:t>
            </w:r>
          </w:p>
          <w:p w14:paraId="7C9B26CF" w14:textId="77777777" w:rsidR="00145846" w:rsidRPr="000D17C6" w:rsidRDefault="00145846" w:rsidP="00145846">
            <w:r w:rsidRPr="000D17C6">
              <w:t>Rocks and Materials</w:t>
            </w:r>
          </w:p>
          <w:p w14:paraId="672CC71C" w14:textId="77777777" w:rsidR="00145846" w:rsidRDefault="00145846" w:rsidP="00145846">
            <w:pPr>
              <w:rPr>
                <w:i/>
              </w:rPr>
            </w:pPr>
            <w:r w:rsidRPr="000D17C6">
              <w:rPr>
                <w:color w:val="FF0000"/>
              </w:rPr>
              <w:t xml:space="preserve">Science </w:t>
            </w:r>
            <w:r w:rsidRPr="000D17C6">
              <w:t xml:space="preserve">– </w:t>
            </w:r>
            <w:r w:rsidRPr="000D17C6">
              <w:rPr>
                <w:i/>
              </w:rPr>
              <w:t>Materials</w:t>
            </w:r>
            <w:r>
              <w:rPr>
                <w:i/>
              </w:rPr>
              <w:t xml:space="preserve"> -scientist: Mary Anning</w:t>
            </w:r>
          </w:p>
          <w:p w14:paraId="3BDF7D60" w14:textId="77777777" w:rsidR="00145846" w:rsidRPr="000D17C6" w:rsidRDefault="00145846" w:rsidP="00145846"/>
          <w:p w14:paraId="07D99D8D" w14:textId="77777777" w:rsidR="00145846" w:rsidRPr="00207984" w:rsidRDefault="00145846" w:rsidP="00145846">
            <w:pPr>
              <w:rPr>
                <w:i/>
                <w:color w:val="7030A0"/>
              </w:rPr>
            </w:pPr>
            <w:r w:rsidRPr="00207984">
              <w:rPr>
                <w:color w:val="7030A0"/>
              </w:rPr>
              <w:t>Art –</w:t>
            </w:r>
            <w:r w:rsidRPr="00207984">
              <w:rPr>
                <w:i/>
                <w:color w:val="7030A0"/>
              </w:rPr>
              <w:t xml:space="preserve"> </w:t>
            </w:r>
          </w:p>
          <w:p w14:paraId="427DDD40" w14:textId="77777777" w:rsidR="00145846" w:rsidRPr="00207984" w:rsidRDefault="00145846" w:rsidP="00145846">
            <w:pPr>
              <w:rPr>
                <w:b/>
                <w:i/>
                <w:color w:val="7030A0"/>
              </w:rPr>
            </w:pPr>
            <w:r w:rsidRPr="00207984">
              <w:rPr>
                <w:b/>
                <w:i/>
                <w:color w:val="7030A0"/>
              </w:rPr>
              <w:t>Focus – Textile</w:t>
            </w:r>
          </w:p>
          <w:p w14:paraId="6E9D8D99" w14:textId="719DAE79" w:rsidR="002668D1" w:rsidRPr="000D17C6" w:rsidRDefault="00145846" w:rsidP="00145846">
            <w:pPr>
              <w:rPr>
                <w:b/>
              </w:rPr>
            </w:pPr>
            <w:r w:rsidRPr="00207984">
              <w:rPr>
                <w:b/>
                <w:i/>
                <w:color w:val="7030A0"/>
              </w:rPr>
              <w:t xml:space="preserve">Visual element </w:t>
            </w:r>
            <w:r>
              <w:rPr>
                <w:b/>
                <w:i/>
                <w:color w:val="7030A0"/>
              </w:rPr>
              <w:t>–</w:t>
            </w:r>
            <w:r w:rsidRPr="00207984">
              <w:rPr>
                <w:b/>
                <w:i/>
                <w:color w:val="7030A0"/>
              </w:rPr>
              <w:t xml:space="preserve"> texture</w:t>
            </w:r>
            <w:r>
              <w:rPr>
                <w:i/>
                <w:color w:val="7030A0"/>
              </w:rPr>
              <w:t>, WEAVING</w:t>
            </w:r>
          </w:p>
        </w:tc>
        <w:tc>
          <w:tcPr>
            <w:tcW w:w="2023" w:type="dxa"/>
          </w:tcPr>
          <w:p w14:paraId="219900B5" w14:textId="1637EB77" w:rsidR="00145846" w:rsidRPr="000D17C6" w:rsidRDefault="00145846" w:rsidP="000778AD">
            <w:pPr>
              <w:jc w:val="center"/>
              <w:rPr>
                <w:b/>
              </w:rPr>
            </w:pPr>
            <w:r w:rsidRPr="000D17C6">
              <w:rPr>
                <w:b/>
              </w:rPr>
              <w:t>How can I make my alarm louder?</w:t>
            </w:r>
          </w:p>
          <w:p w14:paraId="05BCDF4C" w14:textId="77777777" w:rsidR="00145846" w:rsidRPr="000D17C6" w:rsidRDefault="00145846" w:rsidP="00145846">
            <w:pPr>
              <w:rPr>
                <w:i/>
              </w:rPr>
            </w:pPr>
            <w:r w:rsidRPr="000D17C6">
              <w:rPr>
                <w:color w:val="FF0000"/>
              </w:rPr>
              <w:t>Science</w:t>
            </w:r>
            <w:r w:rsidRPr="000D17C6">
              <w:t xml:space="preserve"> -</w:t>
            </w:r>
            <w:r>
              <w:rPr>
                <w:i/>
              </w:rPr>
              <w:t xml:space="preserve"> INVESTIGATION FOCUS</w:t>
            </w:r>
          </w:p>
          <w:p w14:paraId="39CF1B49" w14:textId="77777777" w:rsidR="00145846" w:rsidRDefault="00145846" w:rsidP="00145846">
            <w:pPr>
              <w:rPr>
                <w:i/>
              </w:rPr>
            </w:pPr>
            <w:r w:rsidRPr="000D17C6">
              <w:rPr>
                <w:i/>
              </w:rPr>
              <w:t>Sound and Electricity</w:t>
            </w:r>
          </w:p>
          <w:p w14:paraId="59568D98" w14:textId="77777777" w:rsidR="00145846" w:rsidRDefault="00145846" w:rsidP="00145846">
            <w:pPr>
              <w:rPr>
                <w:color w:val="FF0000"/>
              </w:rPr>
            </w:pPr>
            <w:r w:rsidRPr="000D17C6">
              <w:rPr>
                <w:color w:val="FF0000"/>
              </w:rPr>
              <w:t xml:space="preserve"> </w:t>
            </w:r>
          </w:p>
          <w:p w14:paraId="6882E465" w14:textId="77777777" w:rsidR="00145846" w:rsidRPr="00051CD1" w:rsidRDefault="00145846" w:rsidP="00145846">
            <w:pPr>
              <w:rPr>
                <w:b/>
                <w:i/>
                <w:color w:val="0070C0"/>
              </w:rPr>
            </w:pPr>
            <w:r w:rsidRPr="00051CD1">
              <w:rPr>
                <w:b/>
                <w:i/>
                <w:color w:val="0070C0"/>
              </w:rPr>
              <w:t xml:space="preserve">DT – Kapow, </w:t>
            </w:r>
            <w:r>
              <w:rPr>
                <w:b/>
                <w:i/>
                <w:color w:val="0070C0"/>
              </w:rPr>
              <w:t>Electric Poster (y3)</w:t>
            </w:r>
          </w:p>
          <w:p w14:paraId="519F900D" w14:textId="493B4A13" w:rsidR="002668D1" w:rsidRPr="000D17C6" w:rsidRDefault="002668D1" w:rsidP="008A0711"/>
        </w:tc>
        <w:tc>
          <w:tcPr>
            <w:tcW w:w="2535" w:type="dxa"/>
          </w:tcPr>
          <w:p w14:paraId="104574DB" w14:textId="77777777" w:rsidR="000778AD" w:rsidRDefault="000778AD" w:rsidP="000778AD">
            <w:pPr>
              <w:jc w:val="center"/>
              <w:rPr>
                <w:b/>
              </w:rPr>
            </w:pPr>
            <w:r>
              <w:rPr>
                <w:b/>
              </w:rPr>
              <w:t xml:space="preserve">The Journey of A river </w:t>
            </w:r>
          </w:p>
          <w:p w14:paraId="562E082E" w14:textId="77777777" w:rsidR="000778AD" w:rsidRDefault="000778AD" w:rsidP="000778AD">
            <w:pPr>
              <w:jc w:val="center"/>
              <w:rPr>
                <w:color w:val="FF0000"/>
              </w:rPr>
            </w:pPr>
          </w:p>
          <w:p w14:paraId="76066A9C" w14:textId="7C9A7784" w:rsidR="002668D1" w:rsidRDefault="002668D1" w:rsidP="000778AD">
            <w:pPr>
              <w:rPr>
                <w:i/>
              </w:rPr>
            </w:pPr>
            <w:r w:rsidRPr="000D17C6">
              <w:rPr>
                <w:color w:val="FF0000"/>
              </w:rPr>
              <w:t>Geography</w:t>
            </w:r>
            <w:r w:rsidRPr="000D17C6">
              <w:t xml:space="preserve"> – </w:t>
            </w:r>
            <w:r w:rsidR="000778AD">
              <w:rPr>
                <w:i/>
                <w:iCs/>
              </w:rPr>
              <w:t>The journey of the Lune to Morecambe Bay and Rivers around the World</w:t>
            </w:r>
          </w:p>
          <w:p w14:paraId="4A785B3E" w14:textId="77777777" w:rsidR="008A0711" w:rsidRPr="000D17C6" w:rsidRDefault="008A0711" w:rsidP="002668D1">
            <w:pPr>
              <w:rPr>
                <w:i/>
              </w:rPr>
            </w:pPr>
          </w:p>
          <w:p w14:paraId="0F4B2D08" w14:textId="77777777" w:rsidR="002668D1" w:rsidRPr="00207984" w:rsidRDefault="002668D1" w:rsidP="008A0711">
            <w:pPr>
              <w:rPr>
                <w:i/>
                <w:color w:val="7030A0"/>
              </w:rPr>
            </w:pPr>
            <w:r w:rsidRPr="00207984">
              <w:rPr>
                <w:color w:val="7030A0"/>
              </w:rPr>
              <w:t>Art</w:t>
            </w:r>
            <w:r w:rsidRPr="00207984">
              <w:rPr>
                <w:i/>
                <w:color w:val="7030A0"/>
              </w:rPr>
              <w:t xml:space="preserve"> – </w:t>
            </w:r>
          </w:p>
          <w:p w14:paraId="4E4808D5" w14:textId="315698D0" w:rsidR="008A0711" w:rsidRPr="00207984" w:rsidRDefault="008A0711" w:rsidP="008A0711">
            <w:pPr>
              <w:rPr>
                <w:b/>
                <w:i/>
                <w:color w:val="7030A0"/>
              </w:rPr>
            </w:pPr>
            <w:r w:rsidRPr="00207984">
              <w:rPr>
                <w:b/>
                <w:i/>
                <w:color w:val="7030A0"/>
              </w:rPr>
              <w:t>Focus – drawing</w:t>
            </w:r>
          </w:p>
          <w:p w14:paraId="1F40BEB5" w14:textId="77777777" w:rsidR="008A0711" w:rsidRPr="00207984" w:rsidRDefault="008A0711" w:rsidP="008A0711">
            <w:pPr>
              <w:rPr>
                <w:b/>
                <w:i/>
                <w:color w:val="7030A0"/>
              </w:rPr>
            </w:pPr>
            <w:r w:rsidRPr="00207984">
              <w:rPr>
                <w:b/>
                <w:i/>
                <w:color w:val="7030A0"/>
              </w:rPr>
              <w:t>Visual element – line &amp; space</w:t>
            </w:r>
          </w:p>
          <w:p w14:paraId="6F34DDC7" w14:textId="311078BE" w:rsidR="008A0711" w:rsidRPr="000D17C6" w:rsidRDefault="008A0711" w:rsidP="008A0711">
            <w:r w:rsidRPr="00207984">
              <w:rPr>
                <w:b/>
                <w:i/>
                <w:color w:val="7030A0"/>
              </w:rPr>
              <w:t>Artist - Lowry</w:t>
            </w:r>
          </w:p>
        </w:tc>
      </w:tr>
      <w:tr w:rsidR="004D22E8" w:rsidRPr="003620AE" w14:paraId="3C01D379" w14:textId="77777777" w:rsidTr="004D22E8">
        <w:trPr>
          <w:trHeight w:val="881"/>
        </w:trPr>
        <w:tc>
          <w:tcPr>
            <w:tcW w:w="1388" w:type="dxa"/>
            <w:vMerge w:val="restart"/>
          </w:tcPr>
          <w:p w14:paraId="0C48CE22" w14:textId="77777777" w:rsidR="004D22E8" w:rsidRPr="00C36516" w:rsidRDefault="004D22E8" w:rsidP="004D22E8">
            <w:pPr>
              <w:rPr>
                <w:b/>
              </w:rPr>
            </w:pPr>
            <w:r w:rsidRPr="00C36516">
              <w:rPr>
                <w:b/>
              </w:rPr>
              <w:t>ENGLISH</w:t>
            </w:r>
          </w:p>
        </w:tc>
        <w:tc>
          <w:tcPr>
            <w:tcW w:w="2601" w:type="dxa"/>
          </w:tcPr>
          <w:p w14:paraId="6018A5F2" w14:textId="77777777" w:rsidR="004D22E8" w:rsidRPr="004D22E8" w:rsidRDefault="004D22E8" w:rsidP="004D22E8">
            <w:pPr>
              <w:rPr>
                <w:i/>
              </w:rPr>
            </w:pPr>
            <w:r w:rsidRPr="004D22E8">
              <w:rPr>
                <w:i/>
              </w:rPr>
              <w:t xml:space="preserve">Narrative text: </w:t>
            </w:r>
          </w:p>
          <w:p w14:paraId="2CA32C93" w14:textId="77777777" w:rsidR="004D22E8" w:rsidRPr="004D22E8" w:rsidRDefault="004D22E8" w:rsidP="004D22E8">
            <w:pPr>
              <w:rPr>
                <w:i/>
              </w:rPr>
            </w:pPr>
            <w:r w:rsidRPr="004D22E8">
              <w:rPr>
                <w:i/>
              </w:rPr>
              <w:t>Fantasy</w:t>
            </w:r>
          </w:p>
          <w:p w14:paraId="0AF1E051" w14:textId="1115C854" w:rsidR="004D22E8" w:rsidRPr="004D22E8" w:rsidRDefault="004D22E8" w:rsidP="004D22E8">
            <w:pPr>
              <w:rPr>
                <w:i/>
              </w:rPr>
            </w:pPr>
            <w:r w:rsidRPr="004D22E8">
              <w:rPr>
                <w:i/>
                <w:color w:val="FF0000"/>
              </w:rPr>
              <w:t>The Miraculous journey of Edward Tulane</w:t>
            </w:r>
          </w:p>
        </w:tc>
        <w:tc>
          <w:tcPr>
            <w:tcW w:w="2887" w:type="dxa"/>
          </w:tcPr>
          <w:p w14:paraId="7C373FE4" w14:textId="77777777" w:rsidR="004D22E8" w:rsidRPr="004D22E8" w:rsidRDefault="004D22E8" w:rsidP="004D22E8">
            <w:pPr>
              <w:rPr>
                <w:i/>
              </w:rPr>
            </w:pPr>
            <w:r w:rsidRPr="004D22E8">
              <w:rPr>
                <w:i/>
              </w:rPr>
              <w:t xml:space="preserve">Narrative text: </w:t>
            </w:r>
          </w:p>
          <w:p w14:paraId="6E9AFE11" w14:textId="77777777" w:rsidR="004D22E8" w:rsidRPr="004D22E8" w:rsidRDefault="004D22E8" w:rsidP="004D22E8">
            <w:pPr>
              <w:rPr>
                <w:i/>
              </w:rPr>
            </w:pPr>
            <w:r w:rsidRPr="004D22E8">
              <w:rPr>
                <w:i/>
              </w:rPr>
              <w:t>Fairy tales</w:t>
            </w:r>
          </w:p>
          <w:p w14:paraId="4B11D646" w14:textId="06E3A890" w:rsidR="004D22E8" w:rsidRPr="004D22E8" w:rsidRDefault="004D22E8" w:rsidP="004D22E8">
            <w:pPr>
              <w:rPr>
                <w:i/>
                <w:color w:val="7030A0"/>
              </w:rPr>
            </w:pPr>
            <w:r w:rsidRPr="004D22E8">
              <w:rPr>
                <w:i/>
                <w:color w:val="FF0000"/>
              </w:rPr>
              <w:t>The Scarlet Stockings Spy</w:t>
            </w:r>
          </w:p>
        </w:tc>
        <w:tc>
          <w:tcPr>
            <w:tcW w:w="2629" w:type="dxa"/>
          </w:tcPr>
          <w:p w14:paraId="06561E44" w14:textId="77777777" w:rsidR="004D22E8" w:rsidRPr="004D22E8" w:rsidRDefault="004D22E8" w:rsidP="004D22E8">
            <w:pPr>
              <w:rPr>
                <w:i/>
              </w:rPr>
            </w:pPr>
            <w:r w:rsidRPr="004D22E8">
              <w:rPr>
                <w:i/>
              </w:rPr>
              <w:t xml:space="preserve">Narrative text: </w:t>
            </w:r>
          </w:p>
          <w:p w14:paraId="30D3BA38" w14:textId="4E7BF9EC" w:rsidR="004D22E8" w:rsidRPr="004D22E8" w:rsidRDefault="004D22E8" w:rsidP="004D22E8">
            <w:pPr>
              <w:rPr>
                <w:i/>
              </w:rPr>
            </w:pPr>
            <w:r w:rsidRPr="004D22E8">
              <w:rPr>
                <w:i/>
              </w:rPr>
              <w:t>Myths</w:t>
            </w:r>
          </w:p>
          <w:p w14:paraId="052FB319" w14:textId="4D00BA4A" w:rsidR="004D22E8" w:rsidRPr="004D22E8" w:rsidRDefault="004D22E8" w:rsidP="004D22E8">
            <w:pPr>
              <w:rPr>
                <w:i/>
                <w:color w:val="7030A0"/>
              </w:rPr>
            </w:pPr>
            <w:r w:rsidRPr="004D22E8">
              <w:rPr>
                <w:i/>
                <w:color w:val="7030A0"/>
              </w:rPr>
              <w:t>Egyptian Myths</w:t>
            </w:r>
          </w:p>
          <w:p w14:paraId="1A56AFB6" w14:textId="063DE219" w:rsidR="004D22E8" w:rsidRPr="004D22E8" w:rsidRDefault="004D22E8" w:rsidP="004D22E8">
            <w:pPr>
              <w:rPr>
                <w:i/>
                <w:color w:val="FF0000"/>
              </w:rPr>
            </w:pPr>
            <w:r w:rsidRPr="004D22E8">
              <w:rPr>
                <w:i/>
                <w:color w:val="FF0000"/>
              </w:rPr>
              <w:t>Marcy and the Riddle of the Sphinx.</w:t>
            </w:r>
          </w:p>
          <w:p w14:paraId="459BD3EE" w14:textId="77777777" w:rsidR="004D22E8" w:rsidRPr="004D22E8" w:rsidRDefault="004D22E8" w:rsidP="004D22E8">
            <w:pPr>
              <w:rPr>
                <w:i/>
              </w:rPr>
            </w:pPr>
          </w:p>
        </w:tc>
        <w:tc>
          <w:tcPr>
            <w:tcW w:w="2197" w:type="dxa"/>
          </w:tcPr>
          <w:p w14:paraId="1DFA904B" w14:textId="77777777" w:rsidR="004D22E8" w:rsidRPr="004D22E8" w:rsidRDefault="004D22E8" w:rsidP="004D22E8">
            <w:pPr>
              <w:rPr>
                <w:i/>
              </w:rPr>
            </w:pPr>
            <w:r w:rsidRPr="004D22E8">
              <w:rPr>
                <w:i/>
              </w:rPr>
              <w:t>Narrative text:</w:t>
            </w:r>
          </w:p>
          <w:p w14:paraId="307E58B3" w14:textId="77777777" w:rsidR="004D22E8" w:rsidRPr="004D22E8" w:rsidRDefault="004D22E8" w:rsidP="004D22E8">
            <w:pPr>
              <w:rPr>
                <w:i/>
              </w:rPr>
            </w:pPr>
            <w:r w:rsidRPr="004D22E8">
              <w:rPr>
                <w:i/>
              </w:rPr>
              <w:t>Stories with dilemmas</w:t>
            </w:r>
          </w:p>
          <w:p w14:paraId="4DAF634F" w14:textId="7A1DA17E" w:rsidR="004D22E8" w:rsidRPr="004D22E8" w:rsidRDefault="004D22E8" w:rsidP="004D22E8">
            <w:pPr>
              <w:rPr>
                <w:i/>
                <w:color w:val="7030A0"/>
              </w:rPr>
            </w:pPr>
            <w:r w:rsidRPr="004D22E8">
              <w:rPr>
                <w:i/>
                <w:color w:val="FF0000"/>
              </w:rPr>
              <w:t>The Inventions of Hugo Cabaret</w:t>
            </w:r>
          </w:p>
        </w:tc>
        <w:tc>
          <w:tcPr>
            <w:tcW w:w="2023" w:type="dxa"/>
            <w:shd w:val="clear" w:color="auto" w:fill="auto"/>
          </w:tcPr>
          <w:p w14:paraId="2CB3D701" w14:textId="77777777" w:rsidR="004D22E8" w:rsidRPr="004D22E8" w:rsidRDefault="004D22E8" w:rsidP="004D22E8">
            <w:pPr>
              <w:rPr>
                <w:i/>
              </w:rPr>
            </w:pPr>
            <w:r w:rsidRPr="004D22E8">
              <w:rPr>
                <w:i/>
              </w:rPr>
              <w:t>Narrative text:</w:t>
            </w:r>
          </w:p>
          <w:p w14:paraId="0A4C0C85" w14:textId="77777777" w:rsidR="004D22E8" w:rsidRPr="004D22E8" w:rsidRDefault="004D22E8" w:rsidP="004D22E8">
            <w:pPr>
              <w:rPr>
                <w:i/>
              </w:rPr>
            </w:pPr>
            <w:r w:rsidRPr="004D22E8">
              <w:rPr>
                <w:i/>
              </w:rPr>
              <w:t>Films and playscripts</w:t>
            </w:r>
          </w:p>
          <w:p w14:paraId="4B911520" w14:textId="77777777" w:rsidR="004D22E8" w:rsidRPr="004D22E8" w:rsidRDefault="004D22E8" w:rsidP="004D22E8">
            <w:pPr>
              <w:rPr>
                <w:i/>
                <w:color w:val="FF0000"/>
              </w:rPr>
            </w:pPr>
            <w:r w:rsidRPr="004D22E8">
              <w:rPr>
                <w:i/>
                <w:color w:val="FF0000"/>
              </w:rPr>
              <w:t>The Street Beneath my Feet</w:t>
            </w:r>
          </w:p>
          <w:p w14:paraId="4E6945D6" w14:textId="64741748" w:rsidR="004D22E8" w:rsidRPr="004D22E8" w:rsidRDefault="004D22E8" w:rsidP="004D22E8">
            <w:pPr>
              <w:rPr>
                <w:i/>
              </w:rPr>
            </w:pPr>
            <w:r w:rsidRPr="004D22E8">
              <w:rPr>
                <w:i/>
                <w:color w:val="FF0000"/>
              </w:rPr>
              <w:t xml:space="preserve"> The Pebble in my pocket </w:t>
            </w:r>
          </w:p>
        </w:tc>
        <w:tc>
          <w:tcPr>
            <w:tcW w:w="2535" w:type="dxa"/>
            <w:shd w:val="clear" w:color="auto" w:fill="auto"/>
          </w:tcPr>
          <w:p w14:paraId="37A9148F" w14:textId="77777777" w:rsidR="004D22E8" w:rsidRPr="004D22E8" w:rsidRDefault="004D22E8" w:rsidP="004D22E8">
            <w:pPr>
              <w:rPr>
                <w:i/>
              </w:rPr>
            </w:pPr>
            <w:r w:rsidRPr="004D22E8">
              <w:rPr>
                <w:i/>
              </w:rPr>
              <w:t>Narrative text:</w:t>
            </w:r>
          </w:p>
          <w:p w14:paraId="6C86886A" w14:textId="77777777" w:rsidR="004D22E8" w:rsidRPr="004D22E8" w:rsidRDefault="004D22E8" w:rsidP="004D22E8">
            <w:pPr>
              <w:rPr>
                <w:i/>
              </w:rPr>
            </w:pPr>
            <w:r w:rsidRPr="004D22E8">
              <w:rPr>
                <w:i/>
              </w:rPr>
              <w:t>Novel with a theme</w:t>
            </w:r>
          </w:p>
          <w:p w14:paraId="002C3BE1" w14:textId="1776EA70" w:rsidR="004D22E8" w:rsidRPr="004D22E8" w:rsidRDefault="004D22E8" w:rsidP="004D22E8">
            <w:pPr>
              <w:rPr>
                <w:i/>
              </w:rPr>
            </w:pPr>
            <w:r w:rsidRPr="004D22E8">
              <w:rPr>
                <w:i/>
                <w:color w:val="FF0000"/>
              </w:rPr>
              <w:t xml:space="preserve">Journey to </w:t>
            </w:r>
            <w:proofErr w:type="spellStart"/>
            <w:r w:rsidRPr="004D22E8">
              <w:rPr>
                <w:i/>
                <w:color w:val="FF0000"/>
              </w:rPr>
              <w:t>Jo’berg</w:t>
            </w:r>
            <w:proofErr w:type="spellEnd"/>
          </w:p>
        </w:tc>
      </w:tr>
      <w:tr w:rsidR="004D22E8" w:rsidRPr="003620AE" w14:paraId="7020BAEF" w14:textId="77777777" w:rsidTr="004D22E8">
        <w:tc>
          <w:tcPr>
            <w:tcW w:w="1388" w:type="dxa"/>
            <w:vMerge/>
          </w:tcPr>
          <w:p w14:paraId="2D1A8D4B" w14:textId="77777777" w:rsidR="004D22E8" w:rsidRDefault="004D22E8" w:rsidP="004D22E8"/>
        </w:tc>
        <w:tc>
          <w:tcPr>
            <w:tcW w:w="2601" w:type="dxa"/>
          </w:tcPr>
          <w:p w14:paraId="6EAB5148" w14:textId="77777777" w:rsidR="004D22E8" w:rsidRPr="004D22E8" w:rsidRDefault="004D22E8" w:rsidP="004D22E8">
            <w:pPr>
              <w:rPr>
                <w:i/>
              </w:rPr>
            </w:pPr>
            <w:r w:rsidRPr="004D22E8">
              <w:rPr>
                <w:i/>
              </w:rPr>
              <w:t>Non-fiction: Recount diaries</w:t>
            </w:r>
          </w:p>
          <w:p w14:paraId="1F957D0C" w14:textId="298E5AC1" w:rsidR="004D22E8" w:rsidRPr="004D22E8" w:rsidRDefault="004D22E8" w:rsidP="004D22E8">
            <w:pPr>
              <w:rPr>
                <w:i/>
                <w:color w:val="FF0000"/>
              </w:rPr>
            </w:pPr>
            <w:r w:rsidRPr="004D22E8">
              <w:rPr>
                <w:i/>
                <w:color w:val="FF0000"/>
              </w:rPr>
              <w:t>Great Women who changed the world</w:t>
            </w:r>
          </w:p>
          <w:p w14:paraId="3D5A2B98" w14:textId="77777777" w:rsidR="004D22E8" w:rsidRPr="004D22E8" w:rsidRDefault="004D22E8" w:rsidP="004D22E8">
            <w:pPr>
              <w:rPr>
                <w:i/>
              </w:rPr>
            </w:pPr>
          </w:p>
        </w:tc>
        <w:tc>
          <w:tcPr>
            <w:tcW w:w="2887" w:type="dxa"/>
          </w:tcPr>
          <w:p w14:paraId="47474A8C" w14:textId="77777777" w:rsidR="004D22E8" w:rsidRPr="004D22E8" w:rsidRDefault="004D22E8" w:rsidP="004D22E8">
            <w:pPr>
              <w:rPr>
                <w:i/>
              </w:rPr>
            </w:pPr>
            <w:r w:rsidRPr="004D22E8">
              <w:rPr>
                <w:i/>
              </w:rPr>
              <w:t>Non-fiction: persuasive text</w:t>
            </w:r>
          </w:p>
          <w:p w14:paraId="1C2AD512" w14:textId="77777777" w:rsidR="004D22E8" w:rsidRPr="004D22E8" w:rsidRDefault="004D22E8" w:rsidP="004D22E8">
            <w:pPr>
              <w:rPr>
                <w:b/>
                <w:i/>
                <w:color w:val="FF0000"/>
              </w:rPr>
            </w:pPr>
            <w:r w:rsidRPr="004D22E8">
              <w:rPr>
                <w:b/>
                <w:i/>
                <w:color w:val="FF0000"/>
              </w:rPr>
              <w:t xml:space="preserve">National </w:t>
            </w:r>
            <w:proofErr w:type="gramStart"/>
            <w:r w:rsidRPr="004D22E8">
              <w:rPr>
                <w:b/>
                <w:i/>
                <w:color w:val="FF0000"/>
              </w:rPr>
              <w:t>Non Fiction</w:t>
            </w:r>
            <w:proofErr w:type="gramEnd"/>
            <w:r w:rsidRPr="004D22E8">
              <w:rPr>
                <w:b/>
                <w:i/>
                <w:color w:val="FF0000"/>
              </w:rPr>
              <w:t xml:space="preserve"> November</w:t>
            </w:r>
          </w:p>
          <w:p w14:paraId="7EB8EF38" w14:textId="50B440E0" w:rsidR="004D22E8" w:rsidRPr="004D22E8" w:rsidRDefault="004D22E8" w:rsidP="004D22E8">
            <w:pPr>
              <w:rPr>
                <w:b/>
                <w:i/>
                <w:color w:val="FF0000"/>
              </w:rPr>
            </w:pPr>
            <w:r w:rsidRPr="004D22E8">
              <w:rPr>
                <w:b/>
                <w:i/>
                <w:color w:val="FF0000"/>
              </w:rPr>
              <w:t>Warton Persuasive Leaflet</w:t>
            </w:r>
          </w:p>
          <w:p w14:paraId="1503BF05" w14:textId="77777777" w:rsidR="004D22E8" w:rsidRPr="004D22E8" w:rsidRDefault="004D22E8" w:rsidP="004D22E8">
            <w:pPr>
              <w:rPr>
                <w:i/>
              </w:rPr>
            </w:pPr>
          </w:p>
        </w:tc>
        <w:tc>
          <w:tcPr>
            <w:tcW w:w="2629" w:type="dxa"/>
          </w:tcPr>
          <w:p w14:paraId="4BC3D458" w14:textId="77777777" w:rsidR="004D22E8" w:rsidRPr="004D22E8" w:rsidRDefault="004D22E8" w:rsidP="004D22E8">
            <w:pPr>
              <w:rPr>
                <w:i/>
              </w:rPr>
            </w:pPr>
            <w:r w:rsidRPr="004D22E8">
              <w:rPr>
                <w:i/>
              </w:rPr>
              <w:t>Non-fiction: information texts</w:t>
            </w:r>
          </w:p>
          <w:p w14:paraId="15C2D843" w14:textId="6C134C77" w:rsidR="004D22E8" w:rsidRPr="004D22E8" w:rsidRDefault="004D22E8" w:rsidP="004D22E8">
            <w:pPr>
              <w:rPr>
                <w:i/>
                <w:color w:val="FF0000"/>
              </w:rPr>
            </w:pPr>
            <w:r w:rsidRPr="004D22E8">
              <w:rPr>
                <w:i/>
                <w:color w:val="FF0000"/>
              </w:rPr>
              <w:t>DK Eyewitness Ancient Egypt</w:t>
            </w:r>
          </w:p>
          <w:p w14:paraId="32B61048" w14:textId="77777777" w:rsidR="004D22E8" w:rsidRPr="004D22E8" w:rsidRDefault="004D22E8" w:rsidP="004D22E8">
            <w:pPr>
              <w:rPr>
                <w:i/>
              </w:rPr>
            </w:pPr>
          </w:p>
        </w:tc>
        <w:tc>
          <w:tcPr>
            <w:tcW w:w="2197" w:type="dxa"/>
          </w:tcPr>
          <w:p w14:paraId="0D9B6B9B" w14:textId="4874DAE5" w:rsidR="004D22E8" w:rsidRPr="004D22E8" w:rsidRDefault="004D22E8" w:rsidP="004D22E8">
            <w:pPr>
              <w:rPr>
                <w:i/>
              </w:rPr>
            </w:pPr>
            <w:r w:rsidRPr="004D22E8">
              <w:rPr>
                <w:i/>
              </w:rPr>
              <w:t>Non-fiction: Explanation texts</w:t>
            </w:r>
          </w:p>
        </w:tc>
        <w:tc>
          <w:tcPr>
            <w:tcW w:w="2023" w:type="dxa"/>
            <w:shd w:val="clear" w:color="auto" w:fill="auto"/>
          </w:tcPr>
          <w:p w14:paraId="45FE6CEA" w14:textId="77777777" w:rsidR="004D22E8" w:rsidRPr="004D22E8" w:rsidRDefault="004D22E8" w:rsidP="004D22E8">
            <w:pPr>
              <w:rPr>
                <w:i/>
              </w:rPr>
            </w:pPr>
            <w:r w:rsidRPr="004D22E8">
              <w:rPr>
                <w:i/>
              </w:rPr>
              <w:t>Non-fiction:</w:t>
            </w:r>
          </w:p>
          <w:p w14:paraId="4CA53229" w14:textId="77777777" w:rsidR="004D22E8" w:rsidRPr="004D22E8" w:rsidRDefault="004D22E8" w:rsidP="004D22E8">
            <w:pPr>
              <w:rPr>
                <w:i/>
              </w:rPr>
            </w:pPr>
            <w:r w:rsidRPr="004D22E8">
              <w:rPr>
                <w:i/>
              </w:rPr>
              <w:t>Non-chronological reports</w:t>
            </w:r>
          </w:p>
          <w:p w14:paraId="2A9FA0DF" w14:textId="4C57340E" w:rsidR="004D22E8" w:rsidRPr="004D22E8" w:rsidRDefault="004D22E8" w:rsidP="004D22E8">
            <w:pPr>
              <w:rPr>
                <w:i/>
              </w:rPr>
            </w:pPr>
          </w:p>
        </w:tc>
        <w:tc>
          <w:tcPr>
            <w:tcW w:w="2535" w:type="dxa"/>
            <w:shd w:val="clear" w:color="auto" w:fill="auto"/>
          </w:tcPr>
          <w:p w14:paraId="48EB618E" w14:textId="77777777" w:rsidR="004D22E8" w:rsidRPr="004D22E8" w:rsidRDefault="004D22E8" w:rsidP="004D22E8">
            <w:pPr>
              <w:rPr>
                <w:i/>
              </w:rPr>
            </w:pPr>
            <w:r w:rsidRPr="004D22E8">
              <w:rPr>
                <w:i/>
              </w:rPr>
              <w:t>Non-fiction:</w:t>
            </w:r>
          </w:p>
          <w:p w14:paraId="090A5690" w14:textId="77777777" w:rsidR="004D22E8" w:rsidRPr="004D22E8" w:rsidRDefault="004D22E8" w:rsidP="004D22E8">
            <w:pPr>
              <w:rPr>
                <w:i/>
              </w:rPr>
            </w:pPr>
            <w:r w:rsidRPr="004D22E8">
              <w:rPr>
                <w:i/>
              </w:rPr>
              <w:t>Recounts/biography</w:t>
            </w:r>
          </w:p>
          <w:p w14:paraId="6CA77AD9" w14:textId="246D4A9E" w:rsidR="004D22E8" w:rsidRPr="004D22E8" w:rsidRDefault="004D22E8" w:rsidP="004D22E8">
            <w:pPr>
              <w:rPr>
                <w:i/>
              </w:rPr>
            </w:pPr>
            <w:r w:rsidRPr="004D22E8">
              <w:rPr>
                <w:i/>
                <w:color w:val="FF0000"/>
              </w:rPr>
              <w:t xml:space="preserve">Nelson </w:t>
            </w:r>
            <w:proofErr w:type="gramStart"/>
            <w:r w:rsidRPr="004D22E8">
              <w:rPr>
                <w:i/>
                <w:color w:val="FF0000"/>
              </w:rPr>
              <w:t>Mandela’s  Biography</w:t>
            </w:r>
            <w:proofErr w:type="gramEnd"/>
          </w:p>
        </w:tc>
      </w:tr>
      <w:tr w:rsidR="004D22E8" w:rsidRPr="003620AE" w14:paraId="0AB3B791" w14:textId="77777777" w:rsidTr="00E653A6">
        <w:tc>
          <w:tcPr>
            <w:tcW w:w="1388" w:type="dxa"/>
            <w:vMerge/>
          </w:tcPr>
          <w:p w14:paraId="32B05671" w14:textId="77777777" w:rsidR="004D22E8" w:rsidRDefault="004D22E8" w:rsidP="004D22E8"/>
        </w:tc>
        <w:tc>
          <w:tcPr>
            <w:tcW w:w="2601" w:type="dxa"/>
          </w:tcPr>
          <w:p w14:paraId="31F0EB05" w14:textId="77777777" w:rsidR="004D22E8" w:rsidRPr="00C36516" w:rsidRDefault="004D22E8" w:rsidP="004D22E8">
            <w:pPr>
              <w:rPr>
                <w:i/>
              </w:rPr>
            </w:pPr>
          </w:p>
        </w:tc>
        <w:tc>
          <w:tcPr>
            <w:tcW w:w="2887" w:type="dxa"/>
          </w:tcPr>
          <w:p w14:paraId="20A6572A" w14:textId="77777777" w:rsidR="004D22E8" w:rsidRDefault="004D22E8" w:rsidP="004D22E8">
            <w:pPr>
              <w:rPr>
                <w:i/>
              </w:rPr>
            </w:pPr>
            <w:r w:rsidRPr="00C36516">
              <w:rPr>
                <w:i/>
              </w:rPr>
              <w:t>Poetry on a theme</w:t>
            </w:r>
          </w:p>
          <w:p w14:paraId="0274DA9D" w14:textId="5F321ACE" w:rsidR="004D22E8" w:rsidRPr="00C36516" w:rsidRDefault="004D22E8" w:rsidP="004D22E8">
            <w:pPr>
              <w:rPr>
                <w:i/>
              </w:rPr>
            </w:pPr>
            <w:r w:rsidRPr="004D22E8">
              <w:rPr>
                <w:i/>
                <w:color w:val="FF0000"/>
              </w:rPr>
              <w:t>Daydream and Jellybeans Poems to read aloud</w:t>
            </w:r>
          </w:p>
        </w:tc>
        <w:tc>
          <w:tcPr>
            <w:tcW w:w="2629" w:type="dxa"/>
          </w:tcPr>
          <w:p w14:paraId="57F36A90" w14:textId="77777777" w:rsidR="004D22E8" w:rsidRPr="00C36516" w:rsidRDefault="004D22E8" w:rsidP="004D22E8">
            <w:pPr>
              <w:rPr>
                <w:i/>
              </w:rPr>
            </w:pPr>
            <w:r w:rsidRPr="00C36516">
              <w:rPr>
                <w:i/>
              </w:rPr>
              <w:t>Classic Poetry</w:t>
            </w:r>
          </w:p>
        </w:tc>
        <w:tc>
          <w:tcPr>
            <w:tcW w:w="2197" w:type="dxa"/>
          </w:tcPr>
          <w:p w14:paraId="304BF2A1" w14:textId="635B6FAB" w:rsidR="004D22E8" w:rsidRPr="00C36516" w:rsidRDefault="004D22E8" w:rsidP="004D22E8">
            <w:pPr>
              <w:rPr>
                <w:i/>
              </w:rPr>
            </w:pPr>
            <w:proofErr w:type="gramStart"/>
            <w:r w:rsidRPr="004D22E8">
              <w:rPr>
                <w:i/>
              </w:rPr>
              <w:t>Poetry :</w:t>
            </w:r>
            <w:proofErr w:type="gramEnd"/>
            <w:r w:rsidRPr="004D22E8">
              <w:rPr>
                <w:i/>
              </w:rPr>
              <w:t xml:space="preserve"> Classic </w:t>
            </w:r>
            <w:r w:rsidRPr="004D22E8">
              <w:rPr>
                <w:i/>
                <w:color w:val="FF0000"/>
              </w:rPr>
              <w:t xml:space="preserve"> Roger McGough Collected Poems</w:t>
            </w:r>
          </w:p>
        </w:tc>
        <w:tc>
          <w:tcPr>
            <w:tcW w:w="2023" w:type="dxa"/>
          </w:tcPr>
          <w:p w14:paraId="6CA7CC93" w14:textId="77777777" w:rsidR="004D22E8" w:rsidRPr="00C36516" w:rsidRDefault="004D22E8" w:rsidP="004D22E8">
            <w:pPr>
              <w:rPr>
                <w:i/>
              </w:rPr>
            </w:pPr>
          </w:p>
        </w:tc>
        <w:tc>
          <w:tcPr>
            <w:tcW w:w="2535" w:type="dxa"/>
          </w:tcPr>
          <w:p w14:paraId="44DDC8B5" w14:textId="77777777" w:rsidR="004D22E8" w:rsidRDefault="004D22E8" w:rsidP="004D22E8">
            <w:pPr>
              <w:rPr>
                <w:i/>
              </w:rPr>
            </w:pPr>
            <w:proofErr w:type="gramStart"/>
            <w:r w:rsidRPr="004D22E8">
              <w:rPr>
                <w:i/>
              </w:rPr>
              <w:t>Poetry :</w:t>
            </w:r>
            <w:proofErr w:type="gramEnd"/>
            <w:r w:rsidRPr="004D22E8">
              <w:rPr>
                <w:i/>
              </w:rPr>
              <w:t xml:space="preserve"> Styles  </w:t>
            </w:r>
          </w:p>
          <w:p w14:paraId="7C60052E" w14:textId="0B699CCD" w:rsidR="004D22E8" w:rsidRPr="00C36516" w:rsidRDefault="004D22E8" w:rsidP="004D22E8">
            <w:pPr>
              <w:rPr>
                <w:i/>
              </w:rPr>
            </w:pPr>
            <w:r w:rsidRPr="004D22E8">
              <w:rPr>
                <w:i/>
                <w:color w:val="FF0000"/>
              </w:rPr>
              <w:t xml:space="preserve">Grace Nichols Poems </w:t>
            </w:r>
          </w:p>
        </w:tc>
      </w:tr>
      <w:tr w:rsidR="004D22E8" w:rsidRPr="003620AE" w14:paraId="6016238D" w14:textId="77777777" w:rsidTr="00145846">
        <w:tc>
          <w:tcPr>
            <w:tcW w:w="1388" w:type="dxa"/>
          </w:tcPr>
          <w:p w14:paraId="2D38B3D9" w14:textId="435980B5" w:rsidR="004D22E8" w:rsidRPr="00FD2228" w:rsidRDefault="004D22E8" w:rsidP="004D22E8">
            <w:pPr>
              <w:rPr>
                <w:b/>
              </w:rPr>
            </w:pPr>
            <w:r w:rsidRPr="00FD2228">
              <w:rPr>
                <w:b/>
              </w:rPr>
              <w:t>MATHS</w:t>
            </w:r>
          </w:p>
        </w:tc>
        <w:tc>
          <w:tcPr>
            <w:tcW w:w="14872" w:type="dxa"/>
            <w:gridSpan w:val="6"/>
          </w:tcPr>
          <w:p w14:paraId="754F002A" w14:textId="77777777" w:rsidR="004D22E8" w:rsidRDefault="004D22E8" w:rsidP="004D22E8">
            <w:pPr>
              <w:rPr>
                <w:i/>
              </w:rPr>
            </w:pPr>
          </w:p>
          <w:p w14:paraId="3C7D7D49" w14:textId="77777777" w:rsidR="004D22E8" w:rsidRDefault="004D22E8" w:rsidP="004D22E8">
            <w:pPr>
              <w:rPr>
                <w:i/>
              </w:rPr>
            </w:pPr>
            <w:r>
              <w:rPr>
                <w:i/>
              </w:rPr>
              <w:t xml:space="preserve">See Maths Sequence of Learning document </w:t>
            </w:r>
          </w:p>
          <w:p w14:paraId="36CFE1CC" w14:textId="72C64CCE" w:rsidR="004D22E8" w:rsidRPr="00C36516" w:rsidRDefault="004D22E8" w:rsidP="004D22E8">
            <w:pPr>
              <w:rPr>
                <w:i/>
              </w:rPr>
            </w:pPr>
          </w:p>
        </w:tc>
      </w:tr>
      <w:tr w:rsidR="004D22E8" w:rsidRPr="003620AE" w14:paraId="6E205ADD" w14:textId="77777777" w:rsidTr="0084194D">
        <w:trPr>
          <w:trHeight w:val="70"/>
        </w:trPr>
        <w:tc>
          <w:tcPr>
            <w:tcW w:w="1388" w:type="dxa"/>
          </w:tcPr>
          <w:p w14:paraId="662B3796" w14:textId="77777777" w:rsidR="004D22E8" w:rsidRDefault="004D22E8" w:rsidP="004D22E8">
            <w:pPr>
              <w:rPr>
                <w:rFonts w:cstheme="minorHAnsi"/>
                <w:b/>
              </w:rPr>
            </w:pPr>
            <w:r w:rsidRPr="00E70C3D">
              <w:rPr>
                <w:rFonts w:cstheme="minorHAnsi"/>
                <w:b/>
              </w:rPr>
              <w:t>COMPUTING</w:t>
            </w:r>
          </w:p>
          <w:p w14:paraId="23006630" w14:textId="77777777" w:rsidR="004D22E8" w:rsidRDefault="004D22E8" w:rsidP="004D22E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Learn2</w:t>
            </w:r>
          </w:p>
          <w:p w14:paraId="2FE21D11" w14:textId="615CFA1B" w:rsidR="004D22E8" w:rsidRPr="00C36516" w:rsidRDefault="004D22E8" w:rsidP="004D22E8">
            <w:pPr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s.o.w</w:t>
            </w:r>
            <w:proofErr w:type="spellEnd"/>
          </w:p>
        </w:tc>
        <w:tc>
          <w:tcPr>
            <w:tcW w:w="2601" w:type="dxa"/>
          </w:tcPr>
          <w:p w14:paraId="1023BE1B" w14:textId="2BB56423" w:rsidR="004D22E8" w:rsidRDefault="004D22E8" w:rsidP="004D22E8">
            <w:pPr>
              <w:rPr>
                <w:i/>
              </w:rPr>
            </w:pPr>
            <w:r>
              <w:rPr>
                <w:i/>
              </w:rPr>
              <w:t>Year 4 eBook Creation</w:t>
            </w:r>
          </w:p>
          <w:p w14:paraId="4640DDA3" w14:textId="77777777" w:rsidR="004D22E8" w:rsidRDefault="004D22E8" w:rsidP="004D22E8">
            <w:pPr>
              <w:rPr>
                <w:i/>
              </w:rPr>
            </w:pPr>
          </w:p>
          <w:p w14:paraId="41838929" w14:textId="2820251B" w:rsidR="004D22E8" w:rsidRDefault="004D22E8" w:rsidP="004D22E8">
            <w:pPr>
              <w:rPr>
                <w:i/>
              </w:rPr>
            </w:pPr>
            <w:r>
              <w:rPr>
                <w:i/>
              </w:rPr>
              <w:t>Year 4 E-safety</w:t>
            </w:r>
          </w:p>
          <w:p w14:paraId="1081E786" w14:textId="46F3C044" w:rsidR="004D22E8" w:rsidRPr="0019724C" w:rsidRDefault="004D22E8" w:rsidP="0084194D">
            <w:pPr>
              <w:rPr>
                <w:i/>
                <w:highlight w:val="yellow"/>
              </w:rPr>
            </w:pPr>
          </w:p>
        </w:tc>
        <w:tc>
          <w:tcPr>
            <w:tcW w:w="2887" w:type="dxa"/>
          </w:tcPr>
          <w:p w14:paraId="1A67294C" w14:textId="4548C45A" w:rsidR="004D22E8" w:rsidRDefault="004D22E8" w:rsidP="004D22E8">
            <w:pPr>
              <w:rPr>
                <w:i/>
              </w:rPr>
            </w:pPr>
            <w:r>
              <w:rPr>
                <w:i/>
              </w:rPr>
              <w:t>Year 4 Programming in Scratch</w:t>
            </w:r>
          </w:p>
          <w:p w14:paraId="0DC9CDF4" w14:textId="4ABE8BAA" w:rsidR="004D22E8" w:rsidRPr="0019724C" w:rsidRDefault="004D22E8" w:rsidP="004D22E8">
            <w:pPr>
              <w:rPr>
                <w:i/>
                <w:highlight w:val="yellow"/>
              </w:rPr>
            </w:pPr>
            <w:r>
              <w:rPr>
                <w:i/>
              </w:rPr>
              <w:t xml:space="preserve">Year 4 3D Village/Lego Modelling </w:t>
            </w:r>
          </w:p>
        </w:tc>
        <w:tc>
          <w:tcPr>
            <w:tcW w:w="2629" w:type="dxa"/>
          </w:tcPr>
          <w:p w14:paraId="0B5179A2" w14:textId="77777777" w:rsidR="004D22E8" w:rsidRDefault="004D22E8" w:rsidP="004D22E8">
            <w:pPr>
              <w:rPr>
                <w:i/>
              </w:rPr>
            </w:pPr>
            <w:r>
              <w:rPr>
                <w:i/>
              </w:rPr>
              <w:t>Year 4 Animation</w:t>
            </w:r>
          </w:p>
          <w:p w14:paraId="43C648A3" w14:textId="77777777" w:rsidR="004D22E8" w:rsidRDefault="004D22E8" w:rsidP="004D22E8">
            <w:pPr>
              <w:rPr>
                <w:i/>
              </w:rPr>
            </w:pPr>
          </w:p>
          <w:p w14:paraId="0D3EEC11" w14:textId="2846FE73" w:rsidR="004D22E8" w:rsidRPr="00F51AFB" w:rsidRDefault="004D22E8" w:rsidP="004D22E8">
            <w:pPr>
              <w:rPr>
                <w:i/>
              </w:rPr>
            </w:pPr>
            <w:r>
              <w:rPr>
                <w:i/>
              </w:rPr>
              <w:t xml:space="preserve">Year 4 e-safety </w:t>
            </w:r>
          </w:p>
        </w:tc>
        <w:tc>
          <w:tcPr>
            <w:tcW w:w="2197" w:type="dxa"/>
          </w:tcPr>
          <w:p w14:paraId="53E49051" w14:textId="7E98B1B4" w:rsidR="004D22E8" w:rsidRPr="0019724C" w:rsidRDefault="004D22E8" w:rsidP="004D22E8">
            <w:pPr>
              <w:rPr>
                <w:i/>
              </w:rPr>
            </w:pPr>
            <w:r>
              <w:rPr>
                <w:i/>
              </w:rPr>
              <w:t>Year 4 Animation</w:t>
            </w:r>
          </w:p>
          <w:p w14:paraId="41F30910" w14:textId="4E7E3362" w:rsidR="004D22E8" w:rsidRPr="0019724C" w:rsidRDefault="004D22E8" w:rsidP="004D22E8">
            <w:pPr>
              <w:rPr>
                <w:i/>
                <w:highlight w:val="yellow"/>
              </w:rPr>
            </w:pPr>
          </w:p>
        </w:tc>
        <w:tc>
          <w:tcPr>
            <w:tcW w:w="2023" w:type="dxa"/>
          </w:tcPr>
          <w:p w14:paraId="07591768" w14:textId="7781ED6C" w:rsidR="004D22E8" w:rsidRDefault="004D22E8" w:rsidP="004D22E8">
            <w:pPr>
              <w:rPr>
                <w:i/>
              </w:rPr>
            </w:pPr>
            <w:r>
              <w:rPr>
                <w:i/>
              </w:rPr>
              <w:t>Year 4 3D Design</w:t>
            </w:r>
          </w:p>
          <w:p w14:paraId="7FE3B76F" w14:textId="77777777" w:rsidR="004D22E8" w:rsidRDefault="004D22E8" w:rsidP="004D22E8">
            <w:pPr>
              <w:rPr>
                <w:i/>
              </w:rPr>
            </w:pPr>
          </w:p>
          <w:p w14:paraId="213B786D" w14:textId="42E63DD4" w:rsidR="004D22E8" w:rsidRPr="0019724C" w:rsidRDefault="004D22E8" w:rsidP="004D22E8">
            <w:pPr>
              <w:rPr>
                <w:i/>
                <w:highlight w:val="yellow"/>
              </w:rPr>
            </w:pPr>
          </w:p>
        </w:tc>
        <w:tc>
          <w:tcPr>
            <w:tcW w:w="2535" w:type="dxa"/>
          </w:tcPr>
          <w:p w14:paraId="4DCA8A16" w14:textId="6E421F02" w:rsidR="004D22E8" w:rsidRPr="0019724C" w:rsidRDefault="004D22E8" w:rsidP="004D22E8">
            <w:pPr>
              <w:rPr>
                <w:i/>
                <w:highlight w:val="yellow"/>
              </w:rPr>
            </w:pPr>
            <w:r>
              <w:rPr>
                <w:i/>
              </w:rPr>
              <w:t>Year 4 Video Editing</w:t>
            </w:r>
          </w:p>
        </w:tc>
      </w:tr>
      <w:tr w:rsidR="004D22E8" w:rsidRPr="003620AE" w14:paraId="349FC36C" w14:textId="77777777" w:rsidTr="00E653A6">
        <w:tc>
          <w:tcPr>
            <w:tcW w:w="1388" w:type="dxa"/>
          </w:tcPr>
          <w:p w14:paraId="6A4AB2AA" w14:textId="77777777" w:rsidR="004D22E8" w:rsidRPr="00C36516" w:rsidRDefault="004D22E8" w:rsidP="004D22E8">
            <w:pPr>
              <w:rPr>
                <w:rFonts w:cstheme="minorHAnsi"/>
                <w:b/>
              </w:rPr>
            </w:pPr>
            <w:r w:rsidRPr="00C36516">
              <w:rPr>
                <w:rFonts w:cstheme="minorHAnsi"/>
                <w:b/>
              </w:rPr>
              <w:lastRenderedPageBreak/>
              <w:t>MFL</w:t>
            </w:r>
          </w:p>
        </w:tc>
        <w:tc>
          <w:tcPr>
            <w:tcW w:w="2601" w:type="dxa"/>
          </w:tcPr>
          <w:p w14:paraId="165E2FE3" w14:textId="7966FAE5" w:rsidR="004D22E8" w:rsidRPr="001A7F56" w:rsidRDefault="004D22E8" w:rsidP="004D22E8">
            <w:r w:rsidRPr="001A7F56">
              <w:t>Greetings</w:t>
            </w:r>
          </w:p>
          <w:p w14:paraId="1391D5E2" w14:textId="2313D747" w:rsidR="004D22E8" w:rsidRPr="001A7F56" w:rsidRDefault="004D22E8" w:rsidP="004D22E8">
            <w:r>
              <w:t xml:space="preserve">My Family </w:t>
            </w:r>
          </w:p>
          <w:p w14:paraId="4EB510A1" w14:textId="697FE73A" w:rsidR="004D22E8" w:rsidRPr="001A7F56" w:rsidRDefault="004D22E8" w:rsidP="004D22E8">
            <w:r>
              <w:t>Numbers to 12</w:t>
            </w:r>
          </w:p>
        </w:tc>
        <w:tc>
          <w:tcPr>
            <w:tcW w:w="2887" w:type="dxa"/>
          </w:tcPr>
          <w:p w14:paraId="5BA19E24" w14:textId="77777777" w:rsidR="004D22E8" w:rsidRDefault="004D22E8" w:rsidP="004D22E8">
            <w:r>
              <w:t>Animals/farmers in his den</w:t>
            </w:r>
          </w:p>
          <w:p w14:paraId="134BC768" w14:textId="168E3060" w:rsidR="004D22E8" w:rsidRPr="001A7F56" w:rsidRDefault="004D22E8" w:rsidP="004D22E8">
            <w:r>
              <w:t>Playground games</w:t>
            </w:r>
            <w:r>
              <w:br/>
              <w:t>Numbers to 20</w:t>
            </w:r>
          </w:p>
        </w:tc>
        <w:tc>
          <w:tcPr>
            <w:tcW w:w="2629" w:type="dxa"/>
          </w:tcPr>
          <w:p w14:paraId="3863AA90" w14:textId="77777777" w:rsidR="004D22E8" w:rsidRDefault="004D22E8" w:rsidP="004D22E8">
            <w:r>
              <w:t>Look at me</w:t>
            </w:r>
          </w:p>
          <w:p w14:paraId="5D2DAF3B" w14:textId="2F918D72" w:rsidR="004D22E8" w:rsidRPr="001A7F56" w:rsidRDefault="004D22E8" w:rsidP="004D22E8">
            <w:r>
              <w:t>Birthdays/months</w:t>
            </w:r>
          </w:p>
        </w:tc>
        <w:tc>
          <w:tcPr>
            <w:tcW w:w="2197" w:type="dxa"/>
          </w:tcPr>
          <w:p w14:paraId="3CA84B17" w14:textId="7B646BAE" w:rsidR="004D22E8" w:rsidRPr="001A7F56" w:rsidRDefault="004D22E8" w:rsidP="004D22E8">
            <w:r>
              <w:t>Colours</w:t>
            </w:r>
            <w:r>
              <w:br/>
              <w:t>Body</w:t>
            </w:r>
          </w:p>
        </w:tc>
        <w:tc>
          <w:tcPr>
            <w:tcW w:w="2023" w:type="dxa"/>
          </w:tcPr>
          <w:p w14:paraId="61BDA76E" w14:textId="77777777" w:rsidR="004D22E8" w:rsidRDefault="004D22E8" w:rsidP="004D22E8">
            <w:r>
              <w:t>Monsters</w:t>
            </w:r>
          </w:p>
          <w:p w14:paraId="09C9752F" w14:textId="77777777" w:rsidR="004D22E8" w:rsidRDefault="004D22E8" w:rsidP="004D22E8">
            <w:r>
              <w:t>School</w:t>
            </w:r>
          </w:p>
          <w:p w14:paraId="1F559756" w14:textId="022C211C" w:rsidR="004D22E8" w:rsidRPr="001A7F56" w:rsidRDefault="004D22E8" w:rsidP="004D22E8">
            <w:r>
              <w:t>Weather</w:t>
            </w:r>
          </w:p>
        </w:tc>
        <w:tc>
          <w:tcPr>
            <w:tcW w:w="2535" w:type="dxa"/>
          </w:tcPr>
          <w:p w14:paraId="363B7CD3" w14:textId="77777777" w:rsidR="004D22E8" w:rsidRDefault="004D22E8" w:rsidP="004D22E8">
            <w:r>
              <w:t>Numbers to 30</w:t>
            </w:r>
          </w:p>
          <w:p w14:paraId="152AE80F" w14:textId="77777777" w:rsidR="004D22E8" w:rsidRDefault="004D22E8" w:rsidP="004D22E8">
            <w:r>
              <w:t>Holidays</w:t>
            </w:r>
          </w:p>
          <w:p w14:paraId="319B79E3" w14:textId="3DF30DFA" w:rsidR="004D22E8" w:rsidRPr="001A7F56" w:rsidRDefault="004D22E8" w:rsidP="004D22E8">
            <w:r>
              <w:t>Dates</w:t>
            </w:r>
          </w:p>
        </w:tc>
      </w:tr>
      <w:tr w:rsidR="004D22E8" w:rsidRPr="003620AE" w14:paraId="71A8F495" w14:textId="77777777" w:rsidTr="00E653A6">
        <w:tc>
          <w:tcPr>
            <w:tcW w:w="13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02DD3CAF" w14:textId="2CC3C77A" w:rsidR="004D22E8" w:rsidRDefault="004D22E8" w:rsidP="004D22E8">
            <w:pPr>
              <w:rPr>
                <w:rFonts w:cstheme="minorHAnsi"/>
                <w:b/>
              </w:rPr>
            </w:pPr>
            <w:r w:rsidRPr="00C36516">
              <w:rPr>
                <w:rFonts w:cstheme="minorHAnsi"/>
                <w:b/>
              </w:rPr>
              <w:t>MUSIC</w:t>
            </w:r>
            <w:r>
              <w:rPr>
                <w:rFonts w:cstheme="minorHAnsi"/>
                <w:b/>
              </w:rPr>
              <w:t xml:space="preserve"> Kapow (Y3)</w:t>
            </w:r>
          </w:p>
          <w:p w14:paraId="01345A4D" w14:textId="0A2B2EB8" w:rsidR="004D22E8" w:rsidRPr="00C36516" w:rsidRDefault="004D22E8" w:rsidP="004D22E8">
            <w:pPr>
              <w:rPr>
                <w:rFonts w:cstheme="minorHAnsi"/>
                <w:b/>
              </w:rPr>
            </w:pPr>
          </w:p>
        </w:tc>
        <w:tc>
          <w:tcPr>
            <w:tcW w:w="2601" w:type="dxa"/>
          </w:tcPr>
          <w:p w14:paraId="3C15AA53" w14:textId="77777777" w:rsidR="004D22E8" w:rsidRDefault="004D22E8" w:rsidP="004D22E8">
            <w:pPr>
              <w:jc w:val="center"/>
              <w:rPr>
                <w:i/>
              </w:rPr>
            </w:pPr>
          </w:p>
          <w:p w14:paraId="5078E136" w14:textId="4C10D1CB" w:rsidR="004D22E8" w:rsidRPr="00F6721E" w:rsidRDefault="004D22E8" w:rsidP="004D22E8">
            <w:pPr>
              <w:jc w:val="center"/>
              <w:rPr>
                <w:i/>
              </w:rPr>
            </w:pPr>
            <w:r>
              <w:rPr>
                <w:i/>
              </w:rPr>
              <w:t>Creating composition in response to an animation</w:t>
            </w:r>
          </w:p>
        </w:tc>
        <w:tc>
          <w:tcPr>
            <w:tcW w:w="2887" w:type="dxa"/>
          </w:tcPr>
          <w:p w14:paraId="4864B906" w14:textId="57DDF41F" w:rsidR="004D22E8" w:rsidRPr="00F6721E" w:rsidRDefault="004D22E8" w:rsidP="004D22E8">
            <w:pPr>
              <w:jc w:val="center"/>
              <w:rPr>
                <w:i/>
              </w:rPr>
            </w:pPr>
            <w:r>
              <w:rPr>
                <w:i/>
              </w:rPr>
              <w:t>Developing singing techniques</w:t>
            </w:r>
          </w:p>
        </w:tc>
        <w:tc>
          <w:tcPr>
            <w:tcW w:w="2629" w:type="dxa"/>
          </w:tcPr>
          <w:p w14:paraId="5B1AE967" w14:textId="16DAA1CE" w:rsidR="004D22E8" w:rsidRPr="00F6721E" w:rsidRDefault="004D22E8" w:rsidP="004D22E8">
            <w:pPr>
              <w:jc w:val="center"/>
              <w:rPr>
                <w:i/>
              </w:rPr>
            </w:pPr>
            <w:r>
              <w:rPr>
                <w:i/>
              </w:rPr>
              <w:t>Ballads</w:t>
            </w:r>
          </w:p>
        </w:tc>
        <w:tc>
          <w:tcPr>
            <w:tcW w:w="2197" w:type="dxa"/>
          </w:tcPr>
          <w:p w14:paraId="32790689" w14:textId="076BEFFB" w:rsidR="004D22E8" w:rsidRPr="00F6721E" w:rsidRDefault="004D22E8" w:rsidP="004D22E8">
            <w:pPr>
              <w:jc w:val="center"/>
              <w:rPr>
                <w:i/>
              </w:rPr>
            </w:pPr>
            <w:r>
              <w:rPr>
                <w:i/>
              </w:rPr>
              <w:t>Pentatonic melodies and composition</w:t>
            </w:r>
          </w:p>
        </w:tc>
        <w:tc>
          <w:tcPr>
            <w:tcW w:w="2023" w:type="dxa"/>
          </w:tcPr>
          <w:p w14:paraId="67FC81BF" w14:textId="7A03AE99" w:rsidR="004D22E8" w:rsidRPr="00F6721E" w:rsidRDefault="004D22E8" w:rsidP="004D22E8">
            <w:pPr>
              <w:jc w:val="center"/>
              <w:rPr>
                <w:i/>
              </w:rPr>
            </w:pPr>
            <w:r>
              <w:rPr>
                <w:i/>
              </w:rPr>
              <w:t>Jazz</w:t>
            </w:r>
          </w:p>
        </w:tc>
        <w:tc>
          <w:tcPr>
            <w:tcW w:w="2535" w:type="dxa"/>
          </w:tcPr>
          <w:p w14:paraId="5D0A5D44" w14:textId="1BEB4E8D" w:rsidR="004D22E8" w:rsidRPr="00F6721E" w:rsidRDefault="004D22E8" w:rsidP="004D22E8">
            <w:pPr>
              <w:jc w:val="center"/>
              <w:rPr>
                <w:i/>
              </w:rPr>
            </w:pPr>
            <w:r>
              <w:rPr>
                <w:i/>
              </w:rPr>
              <w:t>Traditional instruments and improvisation</w:t>
            </w:r>
          </w:p>
        </w:tc>
      </w:tr>
      <w:tr w:rsidR="004D22E8" w:rsidRPr="003620AE" w14:paraId="1D96D9D0" w14:textId="77777777" w:rsidTr="00E653A6">
        <w:tc>
          <w:tcPr>
            <w:tcW w:w="13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3A91ADDE" w14:textId="2046DB88" w:rsidR="004D22E8" w:rsidRDefault="004D22E8" w:rsidP="004D22E8">
            <w:pPr>
              <w:rPr>
                <w:rFonts w:cstheme="minorHAnsi"/>
                <w:b/>
              </w:rPr>
            </w:pPr>
            <w:r w:rsidRPr="00C36516">
              <w:rPr>
                <w:rFonts w:cstheme="minorHAnsi"/>
                <w:b/>
              </w:rPr>
              <w:t>P.E.</w:t>
            </w:r>
            <w:r>
              <w:rPr>
                <w:rFonts w:cstheme="minorHAnsi"/>
                <w:b/>
              </w:rPr>
              <w:t xml:space="preserve"> (</w:t>
            </w:r>
            <w:proofErr w:type="spellStart"/>
            <w:r>
              <w:rPr>
                <w:rFonts w:cstheme="minorHAnsi"/>
                <w:b/>
              </w:rPr>
              <w:t>Lancs</w:t>
            </w:r>
            <w:proofErr w:type="spellEnd"/>
            <w:r>
              <w:rPr>
                <w:rFonts w:cstheme="minorHAnsi"/>
                <w:b/>
              </w:rPr>
              <w:t>)</w:t>
            </w:r>
          </w:p>
          <w:p w14:paraId="01C7FEAF" w14:textId="77777777" w:rsidR="004D22E8" w:rsidRPr="00C36516" w:rsidRDefault="004D22E8" w:rsidP="004D22E8">
            <w:pPr>
              <w:rPr>
                <w:rFonts w:cstheme="minorHAnsi"/>
                <w:b/>
              </w:rPr>
            </w:pPr>
          </w:p>
        </w:tc>
        <w:tc>
          <w:tcPr>
            <w:tcW w:w="2601" w:type="dxa"/>
          </w:tcPr>
          <w:p w14:paraId="70823BAA" w14:textId="77777777" w:rsidR="004D22E8" w:rsidRPr="0020537B" w:rsidRDefault="004D22E8" w:rsidP="004D22E8">
            <w:pPr>
              <w:jc w:val="center"/>
            </w:pPr>
            <w:r w:rsidRPr="0020537B">
              <w:t>Gym/Swimming</w:t>
            </w:r>
          </w:p>
          <w:p w14:paraId="4F37DC86" w14:textId="77777777" w:rsidR="004D22E8" w:rsidRPr="0020537B" w:rsidRDefault="004D22E8" w:rsidP="004D22E8">
            <w:pPr>
              <w:jc w:val="center"/>
            </w:pPr>
            <w:r w:rsidRPr="0020537B">
              <w:t>Invasion Games</w:t>
            </w:r>
          </w:p>
        </w:tc>
        <w:tc>
          <w:tcPr>
            <w:tcW w:w="2887" w:type="dxa"/>
          </w:tcPr>
          <w:p w14:paraId="2D13E383" w14:textId="77777777" w:rsidR="004D22E8" w:rsidRDefault="004D22E8" w:rsidP="004D22E8">
            <w:pPr>
              <w:jc w:val="center"/>
            </w:pPr>
            <w:r>
              <w:t>Dance/Swimming</w:t>
            </w:r>
          </w:p>
          <w:p w14:paraId="6F0BE277" w14:textId="77777777" w:rsidR="004D22E8" w:rsidRPr="0020537B" w:rsidRDefault="004D22E8" w:rsidP="004D22E8">
            <w:pPr>
              <w:jc w:val="center"/>
            </w:pPr>
            <w:r>
              <w:t>Cross Country</w:t>
            </w:r>
          </w:p>
        </w:tc>
        <w:tc>
          <w:tcPr>
            <w:tcW w:w="2629" w:type="dxa"/>
          </w:tcPr>
          <w:p w14:paraId="35FBF32E" w14:textId="77777777" w:rsidR="004D22E8" w:rsidRPr="0020537B" w:rsidRDefault="004D22E8" w:rsidP="004D22E8">
            <w:pPr>
              <w:jc w:val="center"/>
            </w:pPr>
            <w:r w:rsidRPr="0020537B">
              <w:t>Gym/Swimming</w:t>
            </w:r>
          </w:p>
          <w:p w14:paraId="1DAD009B" w14:textId="77777777" w:rsidR="004D22E8" w:rsidRPr="0020537B" w:rsidRDefault="004D22E8" w:rsidP="004D22E8">
            <w:pPr>
              <w:jc w:val="center"/>
            </w:pPr>
            <w:r w:rsidRPr="0020537B">
              <w:t>Invasion Games</w:t>
            </w:r>
          </w:p>
        </w:tc>
        <w:tc>
          <w:tcPr>
            <w:tcW w:w="2197" w:type="dxa"/>
          </w:tcPr>
          <w:p w14:paraId="10FD0C6F" w14:textId="77777777" w:rsidR="004D22E8" w:rsidRDefault="004D22E8" w:rsidP="004D22E8">
            <w:pPr>
              <w:jc w:val="center"/>
            </w:pPr>
            <w:r>
              <w:t>Dance/Swimming</w:t>
            </w:r>
          </w:p>
          <w:p w14:paraId="56D2B4CC" w14:textId="2992EBC8" w:rsidR="004D22E8" w:rsidRPr="0020537B" w:rsidRDefault="004D22E8" w:rsidP="004D22E8">
            <w:pPr>
              <w:jc w:val="center"/>
            </w:pPr>
            <w:r>
              <w:t>Striking and Field Games</w:t>
            </w:r>
          </w:p>
        </w:tc>
        <w:tc>
          <w:tcPr>
            <w:tcW w:w="2023" w:type="dxa"/>
          </w:tcPr>
          <w:p w14:paraId="6C6ED1F8" w14:textId="77777777" w:rsidR="004D22E8" w:rsidRPr="0020537B" w:rsidRDefault="004D22E8" w:rsidP="004D22E8">
            <w:pPr>
              <w:jc w:val="center"/>
            </w:pPr>
            <w:r w:rsidRPr="0020537B">
              <w:t>Gym/Swimming</w:t>
            </w:r>
          </w:p>
          <w:p w14:paraId="727A0B74" w14:textId="5960B02B" w:rsidR="004D22E8" w:rsidRPr="0020537B" w:rsidRDefault="004D22E8" w:rsidP="004D22E8">
            <w:r>
              <w:t>Net and Wall Game</w:t>
            </w:r>
          </w:p>
        </w:tc>
        <w:tc>
          <w:tcPr>
            <w:tcW w:w="2535" w:type="dxa"/>
          </w:tcPr>
          <w:p w14:paraId="4F1664CA" w14:textId="77777777" w:rsidR="004D22E8" w:rsidRDefault="004D22E8" w:rsidP="004D22E8">
            <w:pPr>
              <w:jc w:val="center"/>
            </w:pPr>
            <w:r>
              <w:t>Dance/Swimming</w:t>
            </w:r>
          </w:p>
          <w:p w14:paraId="292578C5" w14:textId="77777777" w:rsidR="004D22E8" w:rsidRPr="0020537B" w:rsidRDefault="004D22E8" w:rsidP="004D22E8">
            <w:pPr>
              <w:jc w:val="center"/>
            </w:pPr>
            <w:r>
              <w:t>Athletics</w:t>
            </w:r>
          </w:p>
        </w:tc>
      </w:tr>
      <w:tr w:rsidR="004D22E8" w:rsidRPr="003620AE" w14:paraId="26DF9E49" w14:textId="77777777" w:rsidTr="00145846">
        <w:tc>
          <w:tcPr>
            <w:tcW w:w="13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3F2EB58A" w14:textId="77777777" w:rsidR="004D22E8" w:rsidRDefault="004D22E8" w:rsidP="004D22E8">
            <w:pPr>
              <w:rPr>
                <w:rFonts w:cstheme="minorHAnsi"/>
                <w:b/>
              </w:rPr>
            </w:pPr>
            <w:r w:rsidRPr="00C36516">
              <w:rPr>
                <w:rFonts w:cstheme="minorHAnsi"/>
                <w:b/>
              </w:rPr>
              <w:t>P.S.H.E.</w:t>
            </w:r>
          </w:p>
          <w:p w14:paraId="4836A514" w14:textId="77777777" w:rsidR="004D22E8" w:rsidRDefault="004D22E8" w:rsidP="004D22E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1 Decision </w:t>
            </w:r>
          </w:p>
          <w:p w14:paraId="7DF732B7" w14:textId="4974CE37" w:rsidR="004D22E8" w:rsidRPr="00C36516" w:rsidRDefault="004D22E8" w:rsidP="004D22E8">
            <w:pPr>
              <w:rPr>
                <w:rFonts w:cstheme="minorHAnsi"/>
                <w:b/>
              </w:rPr>
            </w:pPr>
          </w:p>
        </w:tc>
        <w:tc>
          <w:tcPr>
            <w:tcW w:w="5488" w:type="dxa"/>
            <w:gridSpan w:val="2"/>
          </w:tcPr>
          <w:p w14:paraId="46665AB8" w14:textId="77777777" w:rsidR="004D22E8" w:rsidRDefault="004D22E8" w:rsidP="004D22E8">
            <w:pPr>
              <w:jc w:val="center"/>
            </w:pPr>
            <w:r>
              <w:t xml:space="preserve">Feelings and Emotions </w:t>
            </w:r>
          </w:p>
          <w:p w14:paraId="0F61908B" w14:textId="5FB324AD" w:rsidR="004D22E8" w:rsidRPr="005763FC" w:rsidRDefault="004D22E8" w:rsidP="004D22E8">
            <w:pPr>
              <w:jc w:val="center"/>
              <w:rPr>
                <w:i/>
              </w:rPr>
            </w:pPr>
            <w:r>
              <w:t>Computer Safety</w:t>
            </w:r>
          </w:p>
        </w:tc>
        <w:tc>
          <w:tcPr>
            <w:tcW w:w="4826" w:type="dxa"/>
            <w:gridSpan w:val="2"/>
          </w:tcPr>
          <w:p w14:paraId="7A9A4311" w14:textId="77777777" w:rsidR="004D22E8" w:rsidRDefault="004D22E8" w:rsidP="004D22E8">
            <w:pPr>
              <w:jc w:val="center"/>
            </w:pPr>
            <w:r>
              <w:t>Our World</w:t>
            </w:r>
          </w:p>
          <w:p w14:paraId="2CF2D3ED" w14:textId="60DD3FEC" w:rsidR="004D22E8" w:rsidRPr="00B84739" w:rsidRDefault="004D22E8" w:rsidP="004D22E8">
            <w:pPr>
              <w:jc w:val="center"/>
            </w:pPr>
            <w:r>
              <w:t>The Working World</w:t>
            </w:r>
          </w:p>
        </w:tc>
        <w:tc>
          <w:tcPr>
            <w:tcW w:w="4558" w:type="dxa"/>
            <w:gridSpan w:val="2"/>
          </w:tcPr>
          <w:p w14:paraId="7AB9041C" w14:textId="5AACD3AD" w:rsidR="004D22E8" w:rsidRPr="00B84739" w:rsidRDefault="004D22E8" w:rsidP="004D22E8">
            <w:pPr>
              <w:jc w:val="center"/>
            </w:pPr>
            <w:r w:rsidRPr="00B84739">
              <w:t>A World Without Judgement</w:t>
            </w:r>
          </w:p>
        </w:tc>
      </w:tr>
      <w:tr w:rsidR="004D22E8" w:rsidRPr="003620AE" w14:paraId="2B0BCF05" w14:textId="77777777" w:rsidTr="00E653A6">
        <w:tc>
          <w:tcPr>
            <w:tcW w:w="13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9647E0B" w14:textId="77777777" w:rsidR="004D22E8" w:rsidRDefault="004D22E8" w:rsidP="004D22E8">
            <w:pPr>
              <w:rPr>
                <w:rFonts w:cstheme="minorHAnsi"/>
                <w:b/>
              </w:rPr>
            </w:pPr>
            <w:r w:rsidRPr="0074607A">
              <w:rPr>
                <w:rFonts w:cstheme="minorHAnsi"/>
                <w:b/>
              </w:rPr>
              <w:t xml:space="preserve">R.E. </w:t>
            </w:r>
            <w:proofErr w:type="spellStart"/>
            <w:r w:rsidRPr="0074607A">
              <w:rPr>
                <w:rFonts w:cstheme="minorHAnsi"/>
                <w:b/>
              </w:rPr>
              <w:t>Lanc</w:t>
            </w:r>
            <w:r>
              <w:rPr>
                <w:rFonts w:cstheme="minorHAnsi"/>
                <w:b/>
              </w:rPr>
              <w:t>s</w:t>
            </w:r>
            <w:proofErr w:type="spellEnd"/>
          </w:p>
          <w:p w14:paraId="6BC81096" w14:textId="074ABDEA" w:rsidR="004D22E8" w:rsidRPr="0074607A" w:rsidRDefault="004D22E8" w:rsidP="004D22E8">
            <w:pPr>
              <w:rPr>
                <w:rFonts w:cstheme="minorHAnsi"/>
                <w:b/>
              </w:rPr>
            </w:pPr>
          </w:p>
        </w:tc>
        <w:tc>
          <w:tcPr>
            <w:tcW w:w="2601" w:type="dxa"/>
          </w:tcPr>
          <w:p w14:paraId="753141ED" w14:textId="77777777" w:rsidR="004D22E8" w:rsidRPr="003A7A55" w:rsidRDefault="004D22E8" w:rsidP="004D22E8">
            <w:pPr>
              <w:jc w:val="center"/>
            </w:pPr>
            <w:r w:rsidRPr="003A7A55">
              <w:t>Buddhism Y4</w:t>
            </w:r>
          </w:p>
        </w:tc>
        <w:tc>
          <w:tcPr>
            <w:tcW w:w="2887" w:type="dxa"/>
          </w:tcPr>
          <w:p w14:paraId="7DBB0F9D" w14:textId="77777777" w:rsidR="004D22E8" w:rsidRPr="003A7A55" w:rsidRDefault="004D22E8" w:rsidP="004D22E8">
            <w:pPr>
              <w:jc w:val="center"/>
            </w:pPr>
            <w:r w:rsidRPr="003A7A55">
              <w:t>God Y4</w:t>
            </w:r>
          </w:p>
        </w:tc>
        <w:tc>
          <w:tcPr>
            <w:tcW w:w="2629" w:type="dxa"/>
          </w:tcPr>
          <w:p w14:paraId="0C52F73E" w14:textId="77777777" w:rsidR="004D22E8" w:rsidRPr="003A7A55" w:rsidRDefault="004D22E8" w:rsidP="004D22E8">
            <w:pPr>
              <w:jc w:val="center"/>
            </w:pPr>
            <w:r w:rsidRPr="003A7A55">
              <w:t>Islam Y4</w:t>
            </w:r>
          </w:p>
        </w:tc>
        <w:tc>
          <w:tcPr>
            <w:tcW w:w="2197" w:type="dxa"/>
          </w:tcPr>
          <w:p w14:paraId="65E3CD14" w14:textId="77777777" w:rsidR="004D22E8" w:rsidRPr="003A7A55" w:rsidRDefault="004D22E8" w:rsidP="004D22E8">
            <w:pPr>
              <w:jc w:val="center"/>
            </w:pPr>
            <w:r w:rsidRPr="003A7A55">
              <w:t>Jesus Y4</w:t>
            </w:r>
          </w:p>
        </w:tc>
        <w:tc>
          <w:tcPr>
            <w:tcW w:w="2023" w:type="dxa"/>
          </w:tcPr>
          <w:p w14:paraId="6F3F6403" w14:textId="77777777" w:rsidR="004D22E8" w:rsidRPr="003A7A55" w:rsidRDefault="004D22E8" w:rsidP="004D22E8">
            <w:pPr>
              <w:jc w:val="center"/>
            </w:pPr>
            <w:r w:rsidRPr="003A7A55">
              <w:t>Hinduism Y4</w:t>
            </w:r>
          </w:p>
        </w:tc>
        <w:tc>
          <w:tcPr>
            <w:tcW w:w="2535" w:type="dxa"/>
          </w:tcPr>
          <w:p w14:paraId="7B312CAE" w14:textId="77777777" w:rsidR="004D22E8" w:rsidRDefault="004D22E8" w:rsidP="004D22E8">
            <w:pPr>
              <w:jc w:val="center"/>
            </w:pPr>
            <w:r w:rsidRPr="003A7A55">
              <w:t>Church Y4</w:t>
            </w:r>
          </w:p>
          <w:p w14:paraId="1DE801E6" w14:textId="77777777" w:rsidR="004D22E8" w:rsidRDefault="004D22E8" w:rsidP="004D22E8">
            <w:pPr>
              <w:jc w:val="center"/>
            </w:pPr>
          </w:p>
          <w:p w14:paraId="003038CC" w14:textId="77777777" w:rsidR="004D22E8" w:rsidRDefault="004D22E8" w:rsidP="004D22E8">
            <w:pPr>
              <w:jc w:val="center"/>
            </w:pPr>
          </w:p>
          <w:p w14:paraId="5FE2066A" w14:textId="77777777" w:rsidR="004D22E8" w:rsidRDefault="004D22E8" w:rsidP="004D22E8">
            <w:pPr>
              <w:jc w:val="center"/>
            </w:pPr>
          </w:p>
          <w:p w14:paraId="6DECA892" w14:textId="4038D8CD" w:rsidR="004D22E8" w:rsidRPr="003A7A55" w:rsidRDefault="004D22E8" w:rsidP="004D22E8">
            <w:pPr>
              <w:jc w:val="center"/>
            </w:pPr>
          </w:p>
        </w:tc>
      </w:tr>
      <w:tr w:rsidR="004D22E8" w:rsidRPr="003620AE" w14:paraId="49A87EE7" w14:textId="77777777" w:rsidTr="00DE7B04">
        <w:tc>
          <w:tcPr>
            <w:tcW w:w="1388" w:type="dxa"/>
            <w:shd w:val="clear" w:color="auto" w:fill="FFC000"/>
          </w:tcPr>
          <w:p w14:paraId="51861EA4" w14:textId="77777777" w:rsidR="004D22E8" w:rsidRPr="00DE7B04" w:rsidRDefault="004D22E8" w:rsidP="004D22E8">
            <w:pPr>
              <w:rPr>
                <w:rFonts w:cstheme="minorHAnsi"/>
                <w:b/>
                <w:sz w:val="32"/>
                <w:szCs w:val="32"/>
              </w:rPr>
            </w:pPr>
          </w:p>
        </w:tc>
        <w:tc>
          <w:tcPr>
            <w:tcW w:w="2601" w:type="dxa"/>
            <w:shd w:val="clear" w:color="auto" w:fill="FFC000"/>
          </w:tcPr>
          <w:p w14:paraId="21526387" w14:textId="6DD0EDE3" w:rsidR="004D22E8" w:rsidRPr="00DE7B04" w:rsidRDefault="004D22E8" w:rsidP="004D22E8">
            <w:pPr>
              <w:jc w:val="center"/>
              <w:rPr>
                <w:sz w:val="32"/>
                <w:szCs w:val="32"/>
              </w:rPr>
            </w:pPr>
            <w:r w:rsidRPr="00DE7B04">
              <w:rPr>
                <w:b/>
                <w:sz w:val="32"/>
                <w:szCs w:val="32"/>
              </w:rPr>
              <w:t>My Brilliant Body</w:t>
            </w:r>
          </w:p>
        </w:tc>
        <w:tc>
          <w:tcPr>
            <w:tcW w:w="2887" w:type="dxa"/>
            <w:shd w:val="clear" w:color="auto" w:fill="FFC000"/>
          </w:tcPr>
          <w:p w14:paraId="70C105BC" w14:textId="034317D4" w:rsidR="004D22E8" w:rsidRPr="00DE7B04" w:rsidRDefault="004D22E8" w:rsidP="004D22E8">
            <w:pPr>
              <w:jc w:val="center"/>
              <w:rPr>
                <w:sz w:val="32"/>
                <w:szCs w:val="32"/>
              </w:rPr>
            </w:pPr>
            <w:r w:rsidRPr="00DE7B04">
              <w:rPr>
                <w:b/>
                <w:sz w:val="32"/>
                <w:szCs w:val="32"/>
              </w:rPr>
              <w:t>We are all History Detectives</w:t>
            </w:r>
          </w:p>
        </w:tc>
        <w:tc>
          <w:tcPr>
            <w:tcW w:w="2629" w:type="dxa"/>
            <w:shd w:val="clear" w:color="auto" w:fill="FFC000"/>
          </w:tcPr>
          <w:p w14:paraId="3805F961" w14:textId="3FF5C4F5" w:rsidR="004D22E8" w:rsidRPr="00DE7B04" w:rsidRDefault="004D22E8" w:rsidP="004D22E8">
            <w:pPr>
              <w:jc w:val="center"/>
              <w:rPr>
                <w:sz w:val="32"/>
                <w:szCs w:val="32"/>
              </w:rPr>
            </w:pPr>
            <w:r w:rsidRPr="00DE7B04">
              <w:rPr>
                <w:b/>
                <w:sz w:val="32"/>
                <w:szCs w:val="32"/>
              </w:rPr>
              <w:t>A Step into the Past</w:t>
            </w:r>
          </w:p>
        </w:tc>
        <w:tc>
          <w:tcPr>
            <w:tcW w:w="2197" w:type="dxa"/>
            <w:shd w:val="clear" w:color="auto" w:fill="FFC000"/>
          </w:tcPr>
          <w:p w14:paraId="583CD049" w14:textId="62C0BE2A" w:rsidR="004D22E8" w:rsidRPr="00DE7B04" w:rsidRDefault="004D22E8" w:rsidP="004D22E8">
            <w:pPr>
              <w:jc w:val="center"/>
              <w:rPr>
                <w:sz w:val="32"/>
                <w:szCs w:val="32"/>
              </w:rPr>
            </w:pPr>
            <w:r w:rsidRPr="00DE7B04">
              <w:rPr>
                <w:b/>
                <w:sz w:val="32"/>
                <w:szCs w:val="32"/>
              </w:rPr>
              <w:t>A Material World</w:t>
            </w:r>
          </w:p>
        </w:tc>
        <w:tc>
          <w:tcPr>
            <w:tcW w:w="2023" w:type="dxa"/>
            <w:shd w:val="clear" w:color="auto" w:fill="FFC000"/>
          </w:tcPr>
          <w:p w14:paraId="300F5663" w14:textId="21895845" w:rsidR="004D22E8" w:rsidRPr="00DE7B04" w:rsidRDefault="004D22E8" w:rsidP="004D22E8">
            <w:pPr>
              <w:jc w:val="center"/>
              <w:rPr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In the Science Lab</w:t>
            </w:r>
          </w:p>
        </w:tc>
        <w:tc>
          <w:tcPr>
            <w:tcW w:w="2535" w:type="dxa"/>
            <w:shd w:val="clear" w:color="auto" w:fill="FFC000"/>
          </w:tcPr>
          <w:p w14:paraId="5771F3F2" w14:textId="5FAC7E05" w:rsidR="004D22E8" w:rsidRPr="00DE7B04" w:rsidRDefault="004D22E8" w:rsidP="004D22E8">
            <w:pPr>
              <w:jc w:val="center"/>
              <w:rPr>
                <w:sz w:val="32"/>
                <w:szCs w:val="32"/>
              </w:rPr>
            </w:pPr>
            <w:r w:rsidRPr="00DE7B04">
              <w:rPr>
                <w:b/>
                <w:sz w:val="32"/>
                <w:szCs w:val="32"/>
              </w:rPr>
              <w:t xml:space="preserve">Journeys Great and Small </w:t>
            </w:r>
          </w:p>
        </w:tc>
      </w:tr>
      <w:tr w:rsidR="004D22E8" w:rsidRPr="003620AE" w14:paraId="41DE642D" w14:textId="77777777" w:rsidTr="00F722FF">
        <w:trPr>
          <w:trHeight w:val="3709"/>
        </w:trPr>
        <w:tc>
          <w:tcPr>
            <w:tcW w:w="1388" w:type="dxa"/>
          </w:tcPr>
          <w:p w14:paraId="7F11AE88" w14:textId="77777777" w:rsidR="004D22E8" w:rsidRPr="00C36516" w:rsidRDefault="004D22E8" w:rsidP="004D22E8">
            <w:pPr>
              <w:rPr>
                <w:sz w:val="40"/>
                <w:szCs w:val="40"/>
              </w:rPr>
            </w:pPr>
            <w:r w:rsidRPr="00C36516">
              <w:rPr>
                <w:sz w:val="40"/>
                <w:szCs w:val="40"/>
              </w:rPr>
              <w:t>Y5/6</w:t>
            </w:r>
          </w:p>
        </w:tc>
        <w:tc>
          <w:tcPr>
            <w:tcW w:w="2601" w:type="dxa"/>
          </w:tcPr>
          <w:p w14:paraId="6AE39D44" w14:textId="77777777" w:rsidR="004D22E8" w:rsidRPr="000D17C6" w:rsidRDefault="004D22E8" w:rsidP="004D22E8">
            <w:pPr>
              <w:rPr>
                <w:b/>
              </w:rPr>
            </w:pPr>
            <w:r w:rsidRPr="000D17C6">
              <w:rPr>
                <w:b/>
              </w:rPr>
              <w:t>My body engine</w:t>
            </w:r>
          </w:p>
          <w:p w14:paraId="2C8FA8C3" w14:textId="77777777" w:rsidR="004D22E8" w:rsidRDefault="004D22E8" w:rsidP="004D22E8">
            <w:pPr>
              <w:rPr>
                <w:i/>
              </w:rPr>
            </w:pPr>
            <w:r w:rsidRPr="000D17C6">
              <w:rPr>
                <w:color w:val="FF0000"/>
              </w:rPr>
              <w:t>Science and PE</w:t>
            </w:r>
            <w:r w:rsidRPr="000D17C6">
              <w:rPr>
                <w:i/>
                <w:color w:val="FF0000"/>
              </w:rPr>
              <w:t xml:space="preserve"> </w:t>
            </w:r>
            <w:r w:rsidRPr="000D17C6">
              <w:rPr>
                <w:i/>
              </w:rPr>
              <w:t>Circulation</w:t>
            </w:r>
            <w:r>
              <w:rPr>
                <w:i/>
              </w:rPr>
              <w:t>, digestion</w:t>
            </w:r>
            <w:r w:rsidRPr="000D17C6">
              <w:rPr>
                <w:i/>
              </w:rPr>
              <w:t xml:space="preserve"> and exercise</w:t>
            </w:r>
            <w:r>
              <w:rPr>
                <w:i/>
              </w:rPr>
              <w:t>. Maths links – collecting and using data. Creating exercise routines.</w:t>
            </w:r>
          </w:p>
          <w:p w14:paraId="391520CE" w14:textId="598DB618" w:rsidR="004D22E8" w:rsidRPr="000D17C6" w:rsidRDefault="004D22E8" w:rsidP="004D22E8">
            <w:pPr>
              <w:rPr>
                <w:color w:val="FF0000"/>
              </w:rPr>
            </w:pPr>
            <w:r w:rsidRPr="000D17C6">
              <w:rPr>
                <w:color w:val="FF0000"/>
              </w:rPr>
              <w:t xml:space="preserve"> </w:t>
            </w:r>
          </w:p>
          <w:p w14:paraId="08334E2A" w14:textId="2083C3AB" w:rsidR="004D22E8" w:rsidRPr="00051CD1" w:rsidRDefault="004D22E8" w:rsidP="004D22E8">
            <w:pPr>
              <w:rPr>
                <w:b/>
                <w:i/>
                <w:color w:val="0070C0"/>
              </w:rPr>
            </w:pPr>
            <w:r w:rsidRPr="00051CD1">
              <w:rPr>
                <w:b/>
                <w:i/>
                <w:color w:val="0070C0"/>
              </w:rPr>
              <w:t xml:space="preserve">DT – Kapow, </w:t>
            </w:r>
            <w:r>
              <w:rPr>
                <w:b/>
                <w:i/>
                <w:color w:val="0070C0"/>
              </w:rPr>
              <w:t>come dine with me (y6)</w:t>
            </w:r>
          </w:p>
          <w:p w14:paraId="1A0B895F" w14:textId="099D72CA" w:rsidR="004D22E8" w:rsidRPr="00126BE6" w:rsidRDefault="004D22E8" w:rsidP="004D22E8">
            <w:pPr>
              <w:rPr>
                <w:iCs/>
              </w:rPr>
            </w:pPr>
          </w:p>
        </w:tc>
        <w:tc>
          <w:tcPr>
            <w:tcW w:w="2887" w:type="dxa"/>
          </w:tcPr>
          <w:p w14:paraId="69EB5C90" w14:textId="77777777" w:rsidR="004D22E8" w:rsidRPr="000D17C6" w:rsidRDefault="004D22E8" w:rsidP="004D22E8">
            <w:pPr>
              <w:rPr>
                <w:b/>
              </w:rPr>
            </w:pPr>
            <w:r w:rsidRPr="000D17C6">
              <w:rPr>
                <w:b/>
              </w:rPr>
              <w:t>Life for children in World War 2</w:t>
            </w:r>
          </w:p>
          <w:p w14:paraId="544139D1" w14:textId="77777777" w:rsidR="004D22E8" w:rsidRDefault="004D22E8" w:rsidP="004D22E8">
            <w:pPr>
              <w:rPr>
                <w:i/>
                <w:iCs/>
              </w:rPr>
            </w:pPr>
            <w:r w:rsidRPr="000D17C6">
              <w:rPr>
                <w:color w:val="FF0000"/>
              </w:rPr>
              <w:t>History</w:t>
            </w:r>
            <w:r>
              <w:rPr>
                <w:color w:val="FF0000"/>
              </w:rPr>
              <w:t xml:space="preserve"> </w:t>
            </w:r>
            <w:r w:rsidRPr="000F7D8E">
              <w:rPr>
                <w:i/>
                <w:iCs/>
              </w:rPr>
              <w:t>Use of sources – written, films, visitors. Questioning skills, link to own life – Writing of diaries, reports, 1</w:t>
            </w:r>
            <w:r w:rsidRPr="000F7D8E">
              <w:rPr>
                <w:i/>
                <w:iCs/>
                <w:vertAlign w:val="superscript"/>
              </w:rPr>
              <w:t>st</w:t>
            </w:r>
            <w:r w:rsidRPr="000F7D8E">
              <w:rPr>
                <w:i/>
                <w:iCs/>
              </w:rPr>
              <w:t xml:space="preserve"> person empathy</w:t>
            </w:r>
            <w:r>
              <w:rPr>
                <w:i/>
                <w:iCs/>
              </w:rPr>
              <w:t>.</w:t>
            </w:r>
          </w:p>
          <w:p w14:paraId="054AEAF0" w14:textId="2BCF8C2C" w:rsidR="004D22E8" w:rsidRDefault="004D22E8" w:rsidP="004D22E8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 </w:t>
            </w:r>
          </w:p>
          <w:p w14:paraId="643EBB4B" w14:textId="5A6B712B" w:rsidR="004D22E8" w:rsidRPr="00207984" w:rsidRDefault="004D22E8" w:rsidP="004D22E8">
            <w:pPr>
              <w:rPr>
                <w:color w:val="7030A0"/>
              </w:rPr>
            </w:pPr>
            <w:r w:rsidRPr="00207984">
              <w:rPr>
                <w:color w:val="7030A0"/>
              </w:rPr>
              <w:t xml:space="preserve">Art – </w:t>
            </w:r>
          </w:p>
          <w:p w14:paraId="13A1063E" w14:textId="2E2D5FEF" w:rsidR="004D22E8" w:rsidRPr="00207984" w:rsidRDefault="004D22E8" w:rsidP="004D22E8">
            <w:pPr>
              <w:rPr>
                <w:b/>
                <w:i/>
                <w:color w:val="7030A0"/>
              </w:rPr>
            </w:pPr>
            <w:r w:rsidRPr="00207984">
              <w:rPr>
                <w:b/>
                <w:i/>
                <w:color w:val="7030A0"/>
              </w:rPr>
              <w:t>Focus – Drawing &amp; painting</w:t>
            </w:r>
          </w:p>
          <w:p w14:paraId="1DC62BDE" w14:textId="0E9B6201" w:rsidR="004D22E8" w:rsidRPr="00207984" w:rsidRDefault="004D22E8" w:rsidP="004D22E8">
            <w:pPr>
              <w:rPr>
                <w:b/>
                <w:i/>
                <w:color w:val="7030A0"/>
              </w:rPr>
            </w:pPr>
            <w:r w:rsidRPr="00207984">
              <w:rPr>
                <w:b/>
                <w:i/>
                <w:color w:val="7030A0"/>
              </w:rPr>
              <w:t>Visual element – line and colour</w:t>
            </w:r>
          </w:p>
          <w:p w14:paraId="01FC5552" w14:textId="77777777" w:rsidR="004D22E8" w:rsidRDefault="004D22E8" w:rsidP="004D22E8">
            <w:pPr>
              <w:rPr>
                <w:b/>
                <w:i/>
                <w:color w:val="7030A0"/>
              </w:rPr>
            </w:pPr>
            <w:r w:rsidRPr="00207984">
              <w:rPr>
                <w:b/>
                <w:i/>
                <w:color w:val="7030A0"/>
              </w:rPr>
              <w:t xml:space="preserve">Artist – Edward </w:t>
            </w:r>
            <w:proofErr w:type="spellStart"/>
            <w:r w:rsidRPr="00207984">
              <w:rPr>
                <w:b/>
                <w:i/>
                <w:color w:val="7030A0"/>
              </w:rPr>
              <w:t>Ardizzone</w:t>
            </w:r>
            <w:proofErr w:type="spellEnd"/>
          </w:p>
          <w:p w14:paraId="6EA9BC17" w14:textId="77777777" w:rsidR="0084194D" w:rsidRDefault="0084194D" w:rsidP="004D22E8">
            <w:pPr>
              <w:rPr>
                <w:b/>
                <w:i/>
                <w:iCs/>
                <w:color w:val="7030A0"/>
              </w:rPr>
            </w:pPr>
          </w:p>
          <w:p w14:paraId="548BEE90" w14:textId="77777777" w:rsidR="0084194D" w:rsidRDefault="0084194D" w:rsidP="004D22E8">
            <w:pPr>
              <w:rPr>
                <w:b/>
                <w:i/>
                <w:iCs/>
                <w:color w:val="7030A0"/>
              </w:rPr>
            </w:pPr>
          </w:p>
          <w:p w14:paraId="562621AC" w14:textId="77777777" w:rsidR="0084194D" w:rsidRDefault="0084194D" w:rsidP="004D22E8">
            <w:pPr>
              <w:rPr>
                <w:b/>
                <w:i/>
                <w:iCs/>
                <w:color w:val="7030A0"/>
              </w:rPr>
            </w:pPr>
          </w:p>
          <w:p w14:paraId="1FB7ED99" w14:textId="77777777" w:rsidR="0084194D" w:rsidRDefault="0084194D" w:rsidP="004D22E8">
            <w:pPr>
              <w:rPr>
                <w:b/>
                <w:i/>
                <w:iCs/>
                <w:color w:val="7030A0"/>
              </w:rPr>
            </w:pPr>
          </w:p>
          <w:p w14:paraId="21F0441A" w14:textId="0FE6AE43" w:rsidR="0084194D" w:rsidRPr="00F722FF" w:rsidRDefault="0084194D" w:rsidP="004D22E8">
            <w:pPr>
              <w:rPr>
                <w:b/>
                <w:i/>
                <w:iCs/>
                <w:color w:val="7030A0"/>
              </w:rPr>
            </w:pPr>
          </w:p>
        </w:tc>
        <w:tc>
          <w:tcPr>
            <w:tcW w:w="2629" w:type="dxa"/>
          </w:tcPr>
          <w:p w14:paraId="19715F82" w14:textId="77777777" w:rsidR="004D22E8" w:rsidRPr="000D17C6" w:rsidRDefault="004D22E8" w:rsidP="004D22E8">
            <w:pPr>
              <w:rPr>
                <w:b/>
              </w:rPr>
            </w:pPr>
            <w:r w:rsidRPr="000D17C6">
              <w:rPr>
                <w:b/>
              </w:rPr>
              <w:t>Invasion!</w:t>
            </w:r>
          </w:p>
          <w:p w14:paraId="2D69AB56" w14:textId="77777777" w:rsidR="004D22E8" w:rsidRPr="000D17C6" w:rsidRDefault="004D22E8" w:rsidP="004D22E8">
            <w:pPr>
              <w:rPr>
                <w:color w:val="FF0000"/>
              </w:rPr>
            </w:pPr>
            <w:r w:rsidRPr="000D17C6">
              <w:rPr>
                <w:color w:val="FF0000"/>
              </w:rPr>
              <w:t>History</w:t>
            </w:r>
          </w:p>
          <w:p w14:paraId="49DEC30E" w14:textId="46F8883A" w:rsidR="004D22E8" w:rsidRDefault="004D22E8" w:rsidP="004D22E8">
            <w:pPr>
              <w:rPr>
                <w:i/>
              </w:rPr>
            </w:pPr>
            <w:r w:rsidRPr="000D17C6">
              <w:rPr>
                <w:i/>
              </w:rPr>
              <w:t>Who were the Vikings and Saxons?</w:t>
            </w:r>
          </w:p>
          <w:p w14:paraId="478EE712" w14:textId="4C3F8764" w:rsidR="004D22E8" w:rsidRDefault="004D22E8" w:rsidP="004D22E8">
            <w:pPr>
              <w:rPr>
                <w:i/>
              </w:rPr>
            </w:pPr>
          </w:p>
          <w:p w14:paraId="3C39D3D5" w14:textId="360901FC" w:rsidR="004D22E8" w:rsidRPr="008A0711" w:rsidRDefault="004D22E8" w:rsidP="004D22E8">
            <w:pPr>
              <w:rPr>
                <w:i/>
                <w:color w:val="FF0000"/>
              </w:rPr>
            </w:pPr>
          </w:p>
          <w:p w14:paraId="08F9BE67" w14:textId="696B83F0" w:rsidR="004D22E8" w:rsidRDefault="004D22E8" w:rsidP="004D22E8">
            <w:pPr>
              <w:rPr>
                <w:i/>
              </w:rPr>
            </w:pPr>
          </w:p>
          <w:p w14:paraId="10D35F41" w14:textId="77777777" w:rsidR="004D22E8" w:rsidRDefault="004D22E8" w:rsidP="004D22E8">
            <w:pPr>
              <w:rPr>
                <w:b/>
                <w:i/>
                <w:color w:val="0070C0"/>
              </w:rPr>
            </w:pPr>
            <w:r w:rsidRPr="00051CD1">
              <w:rPr>
                <w:b/>
                <w:i/>
                <w:color w:val="0070C0"/>
              </w:rPr>
              <w:t xml:space="preserve">DT – </w:t>
            </w:r>
            <w:r>
              <w:rPr>
                <w:b/>
                <w:i/>
                <w:color w:val="0070C0"/>
              </w:rPr>
              <w:t xml:space="preserve">Mechanical, </w:t>
            </w:r>
            <w:proofErr w:type="spellStart"/>
            <w:r>
              <w:rPr>
                <w:b/>
                <w:i/>
                <w:color w:val="0070C0"/>
              </w:rPr>
              <w:t>pop up</w:t>
            </w:r>
            <w:proofErr w:type="spellEnd"/>
            <w:r>
              <w:rPr>
                <w:b/>
                <w:i/>
                <w:color w:val="0070C0"/>
              </w:rPr>
              <w:t xml:space="preserve"> book (y5)</w:t>
            </w:r>
          </w:p>
          <w:p w14:paraId="5CB185FF" w14:textId="4EBF59A2" w:rsidR="004D22E8" w:rsidRDefault="004D22E8" w:rsidP="004D22E8">
            <w:pPr>
              <w:rPr>
                <w:i/>
              </w:rPr>
            </w:pPr>
          </w:p>
          <w:p w14:paraId="1DDE84FA" w14:textId="4E33A0C0" w:rsidR="004D22E8" w:rsidRDefault="004D22E8" w:rsidP="004D22E8">
            <w:pPr>
              <w:rPr>
                <w:i/>
              </w:rPr>
            </w:pPr>
          </w:p>
          <w:p w14:paraId="2DAACA15" w14:textId="27C33760" w:rsidR="004D22E8" w:rsidRDefault="004D22E8" w:rsidP="004D22E8">
            <w:pPr>
              <w:rPr>
                <w:i/>
              </w:rPr>
            </w:pPr>
          </w:p>
          <w:p w14:paraId="1408EE87" w14:textId="77777777" w:rsidR="004D22E8" w:rsidRDefault="004D22E8" w:rsidP="004D22E8">
            <w:pPr>
              <w:rPr>
                <w:iCs/>
              </w:rPr>
            </w:pPr>
          </w:p>
          <w:p w14:paraId="4079F917" w14:textId="77777777" w:rsidR="0084194D" w:rsidRDefault="0084194D" w:rsidP="004D22E8">
            <w:pPr>
              <w:rPr>
                <w:iCs/>
              </w:rPr>
            </w:pPr>
          </w:p>
          <w:p w14:paraId="4CD6445F" w14:textId="77777777" w:rsidR="0084194D" w:rsidRDefault="0084194D" w:rsidP="004D22E8">
            <w:pPr>
              <w:rPr>
                <w:iCs/>
              </w:rPr>
            </w:pPr>
          </w:p>
          <w:p w14:paraId="01EDCE80" w14:textId="2255B38F" w:rsidR="0084194D" w:rsidRPr="000F7D8E" w:rsidRDefault="0084194D" w:rsidP="004D22E8">
            <w:pPr>
              <w:rPr>
                <w:iCs/>
              </w:rPr>
            </w:pPr>
          </w:p>
        </w:tc>
        <w:tc>
          <w:tcPr>
            <w:tcW w:w="2197" w:type="dxa"/>
          </w:tcPr>
          <w:p w14:paraId="1362CB60" w14:textId="77777777" w:rsidR="004D22E8" w:rsidRPr="000D17C6" w:rsidRDefault="004D22E8" w:rsidP="004D22E8">
            <w:pPr>
              <w:rPr>
                <w:b/>
              </w:rPr>
            </w:pPr>
            <w:r w:rsidRPr="000D17C6">
              <w:rPr>
                <w:b/>
              </w:rPr>
              <w:t>Burning and Melting</w:t>
            </w:r>
          </w:p>
          <w:p w14:paraId="5020D43A" w14:textId="77777777" w:rsidR="004D22E8" w:rsidRDefault="004D22E8" w:rsidP="004D22E8">
            <w:r w:rsidRPr="000D17C6">
              <w:t>Properties and changes in materials</w:t>
            </w:r>
          </w:p>
          <w:p w14:paraId="167A914F" w14:textId="77777777" w:rsidR="004D22E8" w:rsidRPr="000D17C6" w:rsidRDefault="004D22E8" w:rsidP="004D22E8">
            <w:pPr>
              <w:rPr>
                <w:i/>
              </w:rPr>
            </w:pPr>
            <w:r>
              <w:rPr>
                <w:i/>
              </w:rPr>
              <w:t>INVESTIGATION FOCUS</w:t>
            </w:r>
          </w:p>
          <w:p w14:paraId="77254E2D" w14:textId="77777777" w:rsidR="004D22E8" w:rsidRDefault="004D22E8" w:rsidP="004D22E8">
            <w:pPr>
              <w:rPr>
                <w:i/>
              </w:rPr>
            </w:pPr>
            <w:r w:rsidRPr="000D17C6">
              <w:rPr>
                <w:color w:val="FF0000"/>
              </w:rPr>
              <w:t xml:space="preserve">Science </w:t>
            </w:r>
            <w:r w:rsidRPr="000D17C6">
              <w:t xml:space="preserve">– </w:t>
            </w:r>
            <w:r w:rsidRPr="000D17C6">
              <w:rPr>
                <w:i/>
              </w:rPr>
              <w:t>Materials</w:t>
            </w:r>
          </w:p>
          <w:p w14:paraId="6D350350" w14:textId="77777777" w:rsidR="004D22E8" w:rsidRPr="000D17C6" w:rsidRDefault="004D22E8" w:rsidP="004D22E8">
            <w:pPr>
              <w:rPr>
                <w:i/>
              </w:rPr>
            </w:pPr>
          </w:p>
          <w:p w14:paraId="25CD14B7" w14:textId="77777777" w:rsidR="004D22E8" w:rsidRPr="00207984" w:rsidRDefault="004D22E8" w:rsidP="004D22E8">
            <w:pPr>
              <w:rPr>
                <w:color w:val="7030A0"/>
              </w:rPr>
            </w:pPr>
            <w:r w:rsidRPr="00207984">
              <w:rPr>
                <w:color w:val="7030A0"/>
              </w:rPr>
              <w:t xml:space="preserve">Art – </w:t>
            </w:r>
          </w:p>
          <w:p w14:paraId="47A085AC" w14:textId="77777777" w:rsidR="004D22E8" w:rsidRPr="00207984" w:rsidRDefault="004D22E8" w:rsidP="004D22E8">
            <w:pPr>
              <w:rPr>
                <w:b/>
                <w:i/>
                <w:color w:val="7030A0"/>
              </w:rPr>
            </w:pPr>
            <w:r w:rsidRPr="00207984">
              <w:rPr>
                <w:b/>
                <w:i/>
                <w:color w:val="7030A0"/>
              </w:rPr>
              <w:t>Focus – painting</w:t>
            </w:r>
          </w:p>
          <w:p w14:paraId="7435057A" w14:textId="77777777" w:rsidR="004D22E8" w:rsidRPr="00207984" w:rsidRDefault="004D22E8" w:rsidP="004D22E8">
            <w:pPr>
              <w:rPr>
                <w:b/>
                <w:i/>
                <w:color w:val="7030A0"/>
              </w:rPr>
            </w:pPr>
            <w:r w:rsidRPr="00207984">
              <w:rPr>
                <w:b/>
                <w:i/>
                <w:color w:val="7030A0"/>
              </w:rPr>
              <w:t>Visual element – colour &amp; texture</w:t>
            </w:r>
          </w:p>
          <w:p w14:paraId="31200C09" w14:textId="77777777" w:rsidR="004D22E8" w:rsidRDefault="004D22E8" w:rsidP="004D22E8">
            <w:pPr>
              <w:rPr>
                <w:i/>
                <w:color w:val="7030A0"/>
              </w:rPr>
            </w:pPr>
            <w:r w:rsidRPr="00207984">
              <w:rPr>
                <w:b/>
                <w:i/>
                <w:color w:val="7030A0"/>
              </w:rPr>
              <w:t>Artist – Mathieu Laca</w:t>
            </w:r>
            <w:r w:rsidRPr="00207984">
              <w:rPr>
                <w:i/>
                <w:color w:val="7030A0"/>
              </w:rPr>
              <w:t xml:space="preserve"> </w:t>
            </w:r>
          </w:p>
          <w:p w14:paraId="639A4DFD" w14:textId="12C7C821" w:rsidR="004D22E8" w:rsidRPr="000D17C6" w:rsidRDefault="004D22E8" w:rsidP="004D22E8">
            <w:pPr>
              <w:rPr>
                <w:b/>
              </w:rPr>
            </w:pPr>
          </w:p>
        </w:tc>
        <w:tc>
          <w:tcPr>
            <w:tcW w:w="2023" w:type="dxa"/>
          </w:tcPr>
          <w:p w14:paraId="1800838B" w14:textId="77777777" w:rsidR="004D22E8" w:rsidRPr="000D17C6" w:rsidRDefault="004D22E8" w:rsidP="004D22E8">
            <w:pPr>
              <w:rPr>
                <w:b/>
              </w:rPr>
            </w:pPr>
            <w:r w:rsidRPr="000D17C6">
              <w:rPr>
                <w:b/>
              </w:rPr>
              <w:t xml:space="preserve">Speeding up and slowing down </w:t>
            </w:r>
          </w:p>
          <w:p w14:paraId="66C31C0C" w14:textId="77777777" w:rsidR="004D22E8" w:rsidRDefault="004D22E8" w:rsidP="004D22E8">
            <w:pPr>
              <w:rPr>
                <w:i/>
              </w:rPr>
            </w:pPr>
            <w:r w:rsidRPr="000D17C6">
              <w:rPr>
                <w:color w:val="FF0000"/>
              </w:rPr>
              <w:t>Science</w:t>
            </w:r>
            <w:r w:rsidRPr="000D17C6">
              <w:rPr>
                <w:i/>
              </w:rPr>
              <w:t xml:space="preserve"> – Forces</w:t>
            </w:r>
            <w:r>
              <w:rPr>
                <w:i/>
              </w:rPr>
              <w:t xml:space="preserve"> – Paper Aeroplanes – Newton and </w:t>
            </w:r>
            <w:proofErr w:type="spellStart"/>
            <w:r>
              <w:rPr>
                <w:i/>
              </w:rPr>
              <w:t>Galelio</w:t>
            </w:r>
            <w:proofErr w:type="spellEnd"/>
          </w:p>
          <w:p w14:paraId="6617ED2C" w14:textId="77777777" w:rsidR="004D22E8" w:rsidRDefault="004D22E8" w:rsidP="004D22E8">
            <w:pPr>
              <w:rPr>
                <w:i/>
              </w:rPr>
            </w:pPr>
            <w:r>
              <w:rPr>
                <w:i/>
              </w:rPr>
              <w:t>INVESTIGATION FOCUS</w:t>
            </w:r>
          </w:p>
          <w:p w14:paraId="3EF291A4" w14:textId="77777777" w:rsidR="004D22E8" w:rsidRDefault="004D22E8" w:rsidP="004D22E8">
            <w:pPr>
              <w:rPr>
                <w:i/>
              </w:rPr>
            </w:pPr>
          </w:p>
          <w:p w14:paraId="7ACA268D" w14:textId="77777777" w:rsidR="004D22E8" w:rsidRPr="00051CD1" w:rsidRDefault="004D22E8" w:rsidP="004D22E8">
            <w:pPr>
              <w:rPr>
                <w:b/>
                <w:i/>
                <w:color w:val="0070C0"/>
              </w:rPr>
            </w:pPr>
            <w:r w:rsidRPr="00051CD1">
              <w:rPr>
                <w:b/>
                <w:i/>
                <w:color w:val="0070C0"/>
              </w:rPr>
              <w:t xml:space="preserve">DT – Kapow, </w:t>
            </w:r>
            <w:r>
              <w:rPr>
                <w:b/>
                <w:i/>
                <w:color w:val="0070C0"/>
              </w:rPr>
              <w:t>structure, bridges (y5)</w:t>
            </w:r>
          </w:p>
          <w:p w14:paraId="3835F798" w14:textId="77777777" w:rsidR="004D22E8" w:rsidRPr="000D17C6" w:rsidRDefault="004D22E8" w:rsidP="004D22E8">
            <w:pPr>
              <w:rPr>
                <w:i/>
              </w:rPr>
            </w:pPr>
          </w:p>
          <w:p w14:paraId="516D089F" w14:textId="357A92B5" w:rsidR="004D22E8" w:rsidRPr="000D17C6" w:rsidRDefault="004D22E8" w:rsidP="004D22E8"/>
        </w:tc>
        <w:tc>
          <w:tcPr>
            <w:tcW w:w="2535" w:type="dxa"/>
          </w:tcPr>
          <w:p w14:paraId="3E2AE0C1" w14:textId="77777777" w:rsidR="004D22E8" w:rsidRDefault="004D22E8" w:rsidP="004D22E8">
            <w:pPr>
              <w:rPr>
                <w:i/>
                <w:iCs/>
              </w:rPr>
            </w:pPr>
            <w:r>
              <w:rPr>
                <w:b/>
              </w:rPr>
              <w:t xml:space="preserve">A Journey to India and Nepal </w:t>
            </w:r>
            <w:r w:rsidRPr="000D17C6">
              <w:rPr>
                <w:color w:val="FF0000"/>
              </w:rPr>
              <w:t>Geography –</w:t>
            </w:r>
          </w:p>
          <w:p w14:paraId="50FDEBB7" w14:textId="1F84A140" w:rsidR="004D22E8" w:rsidRDefault="004D22E8" w:rsidP="004D22E8">
            <w:pPr>
              <w:rPr>
                <w:i/>
              </w:rPr>
            </w:pPr>
            <w:r w:rsidRPr="000F7D8E">
              <w:rPr>
                <w:i/>
                <w:iCs/>
              </w:rPr>
              <w:t xml:space="preserve">What is it like for people? </w:t>
            </w:r>
            <w:r w:rsidRPr="000D17C6">
              <w:rPr>
                <w:i/>
              </w:rPr>
              <w:t xml:space="preserve">Overseas contrasting locality </w:t>
            </w:r>
            <w:r>
              <w:rPr>
                <w:i/>
              </w:rPr>
              <w:t xml:space="preserve">– mountains </w:t>
            </w:r>
          </w:p>
          <w:p w14:paraId="5EBCDE3E" w14:textId="77777777" w:rsidR="004D22E8" w:rsidRPr="000D17C6" w:rsidRDefault="004D22E8" w:rsidP="004D22E8">
            <w:pPr>
              <w:rPr>
                <w:i/>
              </w:rPr>
            </w:pPr>
          </w:p>
          <w:p w14:paraId="4911581A" w14:textId="77D23B23" w:rsidR="004D22E8" w:rsidRPr="00207984" w:rsidRDefault="004D22E8" w:rsidP="004D22E8">
            <w:pPr>
              <w:rPr>
                <w:i/>
                <w:color w:val="7030A0"/>
              </w:rPr>
            </w:pPr>
            <w:r w:rsidRPr="00207984">
              <w:rPr>
                <w:color w:val="7030A0"/>
              </w:rPr>
              <w:t xml:space="preserve">Art – </w:t>
            </w:r>
          </w:p>
          <w:p w14:paraId="5733AC58" w14:textId="654B91B0" w:rsidR="004D22E8" w:rsidRPr="00207984" w:rsidRDefault="004D22E8" w:rsidP="004D22E8">
            <w:pPr>
              <w:rPr>
                <w:b/>
                <w:i/>
                <w:color w:val="7030A0"/>
              </w:rPr>
            </w:pPr>
            <w:r w:rsidRPr="00207984">
              <w:rPr>
                <w:b/>
                <w:i/>
                <w:color w:val="7030A0"/>
              </w:rPr>
              <w:t>Focus – Textile</w:t>
            </w:r>
          </w:p>
          <w:p w14:paraId="482EF836" w14:textId="1088A7E1" w:rsidR="004D22E8" w:rsidRPr="00207984" w:rsidRDefault="004D22E8" w:rsidP="004D22E8">
            <w:pPr>
              <w:rPr>
                <w:b/>
                <w:i/>
                <w:color w:val="7030A0"/>
              </w:rPr>
            </w:pPr>
            <w:r w:rsidRPr="00207984">
              <w:rPr>
                <w:b/>
                <w:i/>
                <w:color w:val="7030A0"/>
              </w:rPr>
              <w:t xml:space="preserve">Visual element – texture and colour </w:t>
            </w:r>
          </w:p>
          <w:p w14:paraId="3848BE0C" w14:textId="7C4AB53A" w:rsidR="004D22E8" w:rsidRPr="000D17C6" w:rsidRDefault="004D22E8" w:rsidP="004D22E8">
            <w:pPr>
              <w:rPr>
                <w:i/>
              </w:rPr>
            </w:pPr>
          </w:p>
          <w:p w14:paraId="59AFA1C8" w14:textId="3A5AF0A3" w:rsidR="004D22E8" w:rsidRPr="000D17C6" w:rsidRDefault="004D22E8" w:rsidP="004D22E8"/>
        </w:tc>
      </w:tr>
      <w:tr w:rsidR="004D22E8" w:rsidRPr="003620AE" w14:paraId="3010070C" w14:textId="77777777" w:rsidTr="00E653A6">
        <w:trPr>
          <w:trHeight w:val="77"/>
        </w:trPr>
        <w:tc>
          <w:tcPr>
            <w:tcW w:w="1388" w:type="dxa"/>
            <w:vMerge w:val="restart"/>
          </w:tcPr>
          <w:p w14:paraId="0BB5E91E" w14:textId="77777777" w:rsidR="004D22E8" w:rsidRPr="00B2486C" w:rsidRDefault="004D22E8" w:rsidP="004D22E8">
            <w:pPr>
              <w:rPr>
                <w:b/>
              </w:rPr>
            </w:pPr>
            <w:r w:rsidRPr="00B2486C">
              <w:rPr>
                <w:b/>
              </w:rPr>
              <w:lastRenderedPageBreak/>
              <w:t>ENGLISH</w:t>
            </w:r>
          </w:p>
          <w:p w14:paraId="5CBCE469" w14:textId="77777777" w:rsidR="004D22E8" w:rsidRPr="00B2486C" w:rsidRDefault="004D22E8" w:rsidP="004D22E8">
            <w:pPr>
              <w:rPr>
                <w:b/>
              </w:rPr>
            </w:pPr>
          </w:p>
          <w:p w14:paraId="5593790B" w14:textId="77777777" w:rsidR="004D22E8" w:rsidRPr="00B2486C" w:rsidRDefault="004D22E8" w:rsidP="004D22E8">
            <w:pPr>
              <w:rPr>
                <w:b/>
              </w:rPr>
            </w:pPr>
          </w:p>
          <w:p w14:paraId="1597803A" w14:textId="77777777" w:rsidR="004D22E8" w:rsidRPr="00B2486C" w:rsidRDefault="004D22E8" w:rsidP="004D22E8">
            <w:pPr>
              <w:rPr>
                <w:b/>
              </w:rPr>
            </w:pPr>
          </w:p>
        </w:tc>
        <w:tc>
          <w:tcPr>
            <w:tcW w:w="2601" w:type="dxa"/>
          </w:tcPr>
          <w:p w14:paraId="701EF3C1" w14:textId="77777777" w:rsidR="004D22E8" w:rsidRPr="00505619" w:rsidRDefault="004D22E8" w:rsidP="004D22E8">
            <w:pPr>
              <w:rPr>
                <w:i/>
              </w:rPr>
            </w:pPr>
            <w:r w:rsidRPr="00505619">
              <w:rPr>
                <w:i/>
              </w:rPr>
              <w:t>Narrative text:</w:t>
            </w:r>
          </w:p>
          <w:p w14:paraId="4939A7E5" w14:textId="77777777" w:rsidR="004D22E8" w:rsidRPr="00505619" w:rsidRDefault="004D22E8" w:rsidP="004D22E8">
            <w:pPr>
              <w:rPr>
                <w:i/>
              </w:rPr>
            </w:pPr>
            <w:r w:rsidRPr="00505619">
              <w:rPr>
                <w:i/>
              </w:rPr>
              <w:t>Linked to theme</w:t>
            </w:r>
          </w:p>
          <w:p w14:paraId="5F1B52AC" w14:textId="5AF680E6" w:rsidR="004D22E8" w:rsidRPr="00145846" w:rsidRDefault="004D22E8" w:rsidP="004D22E8">
            <w:pPr>
              <w:rPr>
                <w:b/>
                <w:i/>
                <w:highlight w:val="yellow"/>
              </w:rPr>
            </w:pPr>
            <w:r w:rsidRPr="00505619">
              <w:rPr>
                <w:b/>
                <w:i/>
                <w:color w:val="FF0000"/>
              </w:rPr>
              <w:t>Pig Heart Boy</w:t>
            </w:r>
          </w:p>
        </w:tc>
        <w:tc>
          <w:tcPr>
            <w:tcW w:w="2887" w:type="dxa"/>
          </w:tcPr>
          <w:p w14:paraId="50E3D445" w14:textId="77777777" w:rsidR="004D22E8" w:rsidRPr="00505619" w:rsidRDefault="004D22E8" w:rsidP="004D22E8">
            <w:pPr>
              <w:rPr>
                <w:i/>
              </w:rPr>
            </w:pPr>
            <w:r w:rsidRPr="00505619">
              <w:rPr>
                <w:i/>
              </w:rPr>
              <w:t>Narrative text:</w:t>
            </w:r>
          </w:p>
          <w:p w14:paraId="3A9FB45B" w14:textId="77777777" w:rsidR="004D22E8" w:rsidRPr="00505619" w:rsidRDefault="004D22E8" w:rsidP="004D22E8">
            <w:pPr>
              <w:rPr>
                <w:i/>
              </w:rPr>
            </w:pPr>
            <w:r w:rsidRPr="00505619">
              <w:rPr>
                <w:i/>
              </w:rPr>
              <w:t>Historical narratives and novel as a theme</w:t>
            </w:r>
          </w:p>
          <w:p w14:paraId="28A6A0D9" w14:textId="7A478BB2" w:rsidR="004D22E8" w:rsidRPr="00505619" w:rsidRDefault="004D22E8" w:rsidP="004D22E8">
            <w:pPr>
              <w:rPr>
                <w:i/>
              </w:rPr>
            </w:pPr>
            <w:r w:rsidRPr="00505619">
              <w:rPr>
                <w:b/>
                <w:i/>
                <w:color w:val="FF0000"/>
              </w:rPr>
              <w:t>Goodnight Mr Tom</w:t>
            </w:r>
            <w:r w:rsidRPr="00505619">
              <w:rPr>
                <w:i/>
              </w:rPr>
              <w:t xml:space="preserve">) </w:t>
            </w:r>
          </w:p>
        </w:tc>
        <w:tc>
          <w:tcPr>
            <w:tcW w:w="2629" w:type="dxa"/>
          </w:tcPr>
          <w:p w14:paraId="1B755A8F" w14:textId="77777777" w:rsidR="004D22E8" w:rsidRPr="00505619" w:rsidRDefault="004D22E8" w:rsidP="004D22E8">
            <w:pPr>
              <w:rPr>
                <w:i/>
              </w:rPr>
            </w:pPr>
            <w:r w:rsidRPr="00505619">
              <w:rPr>
                <w:i/>
              </w:rPr>
              <w:t>Narrative text:</w:t>
            </w:r>
          </w:p>
          <w:p w14:paraId="001FDC7F" w14:textId="77777777" w:rsidR="004D22E8" w:rsidRPr="00505619" w:rsidRDefault="004D22E8" w:rsidP="004D22E8">
            <w:pPr>
              <w:rPr>
                <w:i/>
              </w:rPr>
            </w:pPr>
            <w:r w:rsidRPr="00505619">
              <w:rPr>
                <w:i/>
              </w:rPr>
              <w:t>Myths and legends</w:t>
            </w:r>
          </w:p>
          <w:p w14:paraId="615A9E9F" w14:textId="40284D92" w:rsidR="004D22E8" w:rsidRPr="00505619" w:rsidRDefault="004D22E8" w:rsidP="004D22E8">
            <w:pPr>
              <w:rPr>
                <w:i/>
              </w:rPr>
            </w:pPr>
            <w:r w:rsidRPr="00505619">
              <w:rPr>
                <w:i/>
              </w:rPr>
              <w:t>(</w:t>
            </w:r>
            <w:r w:rsidRPr="00505619">
              <w:rPr>
                <w:b/>
                <w:i/>
                <w:color w:val="FF0000"/>
              </w:rPr>
              <w:t>Beowulf</w:t>
            </w:r>
            <w:r w:rsidRPr="00505619">
              <w:rPr>
                <w:i/>
              </w:rPr>
              <w:t>) - BBC radio website</w:t>
            </w:r>
          </w:p>
          <w:p w14:paraId="6534AC88" w14:textId="1C9CA361" w:rsidR="004D22E8" w:rsidRPr="00505619" w:rsidRDefault="004D22E8" w:rsidP="004D22E8">
            <w:pPr>
              <w:rPr>
                <w:b/>
                <w:i/>
                <w:color w:val="FF0000"/>
              </w:rPr>
            </w:pPr>
            <w:r w:rsidRPr="00505619">
              <w:rPr>
                <w:b/>
                <w:i/>
                <w:color w:val="FF0000"/>
              </w:rPr>
              <w:t>Odd and the Frost Giants</w:t>
            </w:r>
          </w:p>
          <w:p w14:paraId="6C84133A" w14:textId="5EC18B23" w:rsidR="004D22E8" w:rsidRPr="00145846" w:rsidRDefault="004D22E8" w:rsidP="004D22E8">
            <w:pPr>
              <w:rPr>
                <w:i/>
                <w:highlight w:val="yellow"/>
              </w:rPr>
            </w:pPr>
            <w:r w:rsidRPr="00505619">
              <w:rPr>
                <w:b/>
                <w:i/>
                <w:color w:val="FF0000"/>
              </w:rPr>
              <w:t>Viking Boy</w:t>
            </w:r>
          </w:p>
        </w:tc>
        <w:tc>
          <w:tcPr>
            <w:tcW w:w="2197" w:type="dxa"/>
          </w:tcPr>
          <w:p w14:paraId="21E27BA7" w14:textId="77777777" w:rsidR="004D22E8" w:rsidRPr="00505619" w:rsidRDefault="004D22E8" w:rsidP="004D22E8">
            <w:pPr>
              <w:rPr>
                <w:i/>
              </w:rPr>
            </w:pPr>
            <w:r w:rsidRPr="00505619">
              <w:rPr>
                <w:i/>
              </w:rPr>
              <w:t>Narrative text:</w:t>
            </w:r>
          </w:p>
          <w:p w14:paraId="72C5F001" w14:textId="77777777" w:rsidR="004D22E8" w:rsidRPr="00505619" w:rsidRDefault="004D22E8" w:rsidP="004D22E8">
            <w:pPr>
              <w:rPr>
                <w:b/>
                <w:i/>
                <w:color w:val="FF0000"/>
              </w:rPr>
            </w:pPr>
            <w:r w:rsidRPr="00505619">
              <w:rPr>
                <w:b/>
                <w:i/>
                <w:color w:val="FF0000"/>
              </w:rPr>
              <w:t>Shakespeare (Macbeth)</w:t>
            </w:r>
          </w:p>
          <w:p w14:paraId="2E9554B2" w14:textId="77777777" w:rsidR="004D22E8" w:rsidRPr="00505619" w:rsidRDefault="004D22E8" w:rsidP="004D22E8">
            <w:pPr>
              <w:rPr>
                <w:i/>
              </w:rPr>
            </w:pPr>
            <w:r w:rsidRPr="00505619">
              <w:rPr>
                <w:i/>
              </w:rPr>
              <w:t>- BBC radio website</w:t>
            </w:r>
          </w:p>
          <w:p w14:paraId="08AE7895" w14:textId="32D36491" w:rsidR="004D22E8" w:rsidRPr="00505619" w:rsidRDefault="004D22E8" w:rsidP="004D22E8">
            <w:pPr>
              <w:rPr>
                <w:i/>
              </w:rPr>
            </w:pPr>
          </w:p>
        </w:tc>
        <w:tc>
          <w:tcPr>
            <w:tcW w:w="2023" w:type="dxa"/>
          </w:tcPr>
          <w:p w14:paraId="2854A779" w14:textId="77777777" w:rsidR="004D22E8" w:rsidRPr="00505619" w:rsidRDefault="004D22E8" w:rsidP="004D22E8">
            <w:pPr>
              <w:rPr>
                <w:i/>
              </w:rPr>
            </w:pPr>
            <w:r w:rsidRPr="00505619">
              <w:rPr>
                <w:i/>
              </w:rPr>
              <w:t>Narrative text:</w:t>
            </w:r>
          </w:p>
          <w:p w14:paraId="241117EA" w14:textId="77777777" w:rsidR="00505619" w:rsidRPr="00505619" w:rsidRDefault="00505619" w:rsidP="004D22E8">
            <w:pPr>
              <w:rPr>
                <w:i/>
              </w:rPr>
            </w:pPr>
            <w:r w:rsidRPr="00505619">
              <w:rPr>
                <w:i/>
              </w:rPr>
              <w:t>Debate/</w:t>
            </w:r>
          </w:p>
          <w:p w14:paraId="1C064607" w14:textId="1A7C0D26" w:rsidR="00505619" w:rsidRPr="00505619" w:rsidRDefault="00505619" w:rsidP="004D22E8">
            <w:pPr>
              <w:rPr>
                <w:i/>
              </w:rPr>
            </w:pPr>
            <w:r w:rsidRPr="00505619">
              <w:rPr>
                <w:i/>
              </w:rPr>
              <w:t>Discrimination</w:t>
            </w:r>
          </w:p>
          <w:p w14:paraId="682AF05A" w14:textId="475E8319" w:rsidR="00505619" w:rsidRPr="00505619" w:rsidRDefault="00505619" w:rsidP="004D22E8">
            <w:pPr>
              <w:rPr>
                <w:b/>
                <w:bCs/>
                <w:i/>
                <w:color w:val="FF0000"/>
              </w:rPr>
            </w:pPr>
            <w:r w:rsidRPr="00505619">
              <w:rPr>
                <w:b/>
                <w:bCs/>
                <w:i/>
                <w:color w:val="FF0000"/>
              </w:rPr>
              <w:t xml:space="preserve">The Island </w:t>
            </w:r>
          </w:p>
          <w:p w14:paraId="50A1BB18" w14:textId="77777777" w:rsidR="004D22E8" w:rsidRPr="00505619" w:rsidRDefault="004D22E8" w:rsidP="004D22E8">
            <w:pPr>
              <w:rPr>
                <w:i/>
              </w:rPr>
            </w:pPr>
          </w:p>
          <w:p w14:paraId="679356EA" w14:textId="77777777" w:rsidR="004D22E8" w:rsidRPr="00505619" w:rsidRDefault="004D22E8" w:rsidP="004D22E8">
            <w:pPr>
              <w:rPr>
                <w:i/>
              </w:rPr>
            </w:pPr>
          </w:p>
        </w:tc>
        <w:tc>
          <w:tcPr>
            <w:tcW w:w="2535" w:type="dxa"/>
          </w:tcPr>
          <w:p w14:paraId="1A7A4EFD" w14:textId="77777777" w:rsidR="004D22E8" w:rsidRPr="00505619" w:rsidRDefault="004D22E8" w:rsidP="004D22E8">
            <w:pPr>
              <w:rPr>
                <w:i/>
              </w:rPr>
            </w:pPr>
            <w:r w:rsidRPr="00505619">
              <w:rPr>
                <w:i/>
              </w:rPr>
              <w:t>Narrative text:</w:t>
            </w:r>
          </w:p>
          <w:p w14:paraId="6B6CEB68" w14:textId="77777777" w:rsidR="004D22E8" w:rsidRPr="00505619" w:rsidRDefault="004D22E8" w:rsidP="004D22E8">
            <w:pPr>
              <w:rPr>
                <w:i/>
              </w:rPr>
            </w:pPr>
            <w:r w:rsidRPr="00505619">
              <w:rPr>
                <w:i/>
              </w:rPr>
              <w:t>Detective genre</w:t>
            </w:r>
          </w:p>
          <w:p w14:paraId="48CE5E9A" w14:textId="2D6E4B20" w:rsidR="004D22E8" w:rsidRPr="00505619" w:rsidRDefault="00505619" w:rsidP="004D22E8">
            <w:r w:rsidRPr="00505619">
              <w:rPr>
                <w:b/>
                <w:i/>
                <w:color w:val="FF0000"/>
              </w:rPr>
              <w:t xml:space="preserve">Tamarind and the star of </w:t>
            </w:r>
            <w:proofErr w:type="spellStart"/>
            <w:r w:rsidRPr="00505619">
              <w:rPr>
                <w:b/>
                <w:i/>
                <w:color w:val="FF0000"/>
              </w:rPr>
              <w:t>Ishta</w:t>
            </w:r>
            <w:proofErr w:type="spellEnd"/>
          </w:p>
        </w:tc>
      </w:tr>
      <w:tr w:rsidR="004D22E8" w:rsidRPr="003620AE" w14:paraId="323852BD" w14:textId="77777777" w:rsidTr="00E653A6">
        <w:tc>
          <w:tcPr>
            <w:tcW w:w="1388" w:type="dxa"/>
            <w:vMerge/>
          </w:tcPr>
          <w:p w14:paraId="71EB2DAD" w14:textId="77777777" w:rsidR="004D22E8" w:rsidRPr="00B2486C" w:rsidRDefault="004D22E8" w:rsidP="004D22E8">
            <w:pPr>
              <w:rPr>
                <w:b/>
              </w:rPr>
            </w:pPr>
          </w:p>
        </w:tc>
        <w:tc>
          <w:tcPr>
            <w:tcW w:w="2601" w:type="dxa"/>
          </w:tcPr>
          <w:p w14:paraId="4D6842C3" w14:textId="77777777" w:rsidR="004D22E8" w:rsidRPr="00B2486C" w:rsidRDefault="004D22E8" w:rsidP="004D22E8">
            <w:pPr>
              <w:rPr>
                <w:i/>
              </w:rPr>
            </w:pPr>
            <w:r w:rsidRPr="00B2486C">
              <w:rPr>
                <w:i/>
              </w:rPr>
              <w:t>Non-fiction:</w:t>
            </w:r>
          </w:p>
          <w:p w14:paraId="33D6172B" w14:textId="77777777" w:rsidR="004D22E8" w:rsidRPr="00B2486C" w:rsidRDefault="004D22E8" w:rsidP="004D22E8">
            <w:pPr>
              <w:rPr>
                <w:i/>
              </w:rPr>
            </w:pPr>
            <w:r w:rsidRPr="00B2486C">
              <w:rPr>
                <w:i/>
              </w:rPr>
              <w:t>Explanation</w:t>
            </w:r>
          </w:p>
          <w:p w14:paraId="3743AEC7" w14:textId="77777777" w:rsidR="004D22E8" w:rsidRPr="00B2486C" w:rsidRDefault="004D22E8" w:rsidP="004D22E8">
            <w:pPr>
              <w:rPr>
                <w:i/>
              </w:rPr>
            </w:pPr>
            <w:r w:rsidRPr="00B2486C">
              <w:rPr>
                <w:i/>
              </w:rPr>
              <w:t>Persuasion</w:t>
            </w:r>
          </w:p>
          <w:p w14:paraId="00C1DDE3" w14:textId="3A94E02F" w:rsidR="004D22E8" w:rsidRPr="00B2486C" w:rsidRDefault="004D22E8" w:rsidP="004D22E8">
            <w:pPr>
              <w:rPr>
                <w:i/>
              </w:rPr>
            </w:pPr>
            <w:r>
              <w:rPr>
                <w:i/>
              </w:rPr>
              <w:t>Discussion and debate</w:t>
            </w:r>
          </w:p>
        </w:tc>
        <w:tc>
          <w:tcPr>
            <w:tcW w:w="2887" w:type="dxa"/>
          </w:tcPr>
          <w:p w14:paraId="7972155A" w14:textId="5DCB1107" w:rsidR="004D22E8" w:rsidRPr="00505619" w:rsidRDefault="004D22E8" w:rsidP="004D22E8">
            <w:pPr>
              <w:rPr>
                <w:i/>
              </w:rPr>
            </w:pPr>
            <w:r w:rsidRPr="00505619">
              <w:rPr>
                <w:i/>
              </w:rPr>
              <w:t>Non-fiction:</w:t>
            </w:r>
          </w:p>
          <w:p w14:paraId="52592B5C" w14:textId="1F7D5A5E" w:rsidR="004D22E8" w:rsidRPr="00505619" w:rsidRDefault="004D22E8" w:rsidP="004D22E8">
            <w:pPr>
              <w:rPr>
                <w:b/>
                <w:i/>
                <w:color w:val="FF0000"/>
              </w:rPr>
            </w:pPr>
            <w:r w:rsidRPr="00505619">
              <w:rPr>
                <w:b/>
                <w:i/>
                <w:color w:val="FF0000"/>
              </w:rPr>
              <w:t>National Non Fiction November</w:t>
            </w:r>
          </w:p>
          <w:p w14:paraId="28AA1834" w14:textId="77777777" w:rsidR="004D22E8" w:rsidRPr="00505619" w:rsidRDefault="004D22E8" w:rsidP="004D22E8">
            <w:pPr>
              <w:rPr>
                <w:i/>
              </w:rPr>
            </w:pPr>
            <w:r w:rsidRPr="00505619">
              <w:rPr>
                <w:i/>
              </w:rPr>
              <w:t>Biography/autobiography</w:t>
            </w:r>
          </w:p>
          <w:p w14:paraId="4FF2894E" w14:textId="68FFB72E" w:rsidR="004D22E8" w:rsidRPr="00505619" w:rsidRDefault="004D22E8" w:rsidP="004D22E8">
            <w:pPr>
              <w:rPr>
                <w:b/>
                <w:i/>
              </w:rPr>
            </w:pPr>
            <w:r w:rsidRPr="00505619">
              <w:rPr>
                <w:b/>
                <w:i/>
                <w:color w:val="FF0000"/>
              </w:rPr>
              <w:t>Anne Frank’s Diary</w:t>
            </w:r>
          </w:p>
        </w:tc>
        <w:tc>
          <w:tcPr>
            <w:tcW w:w="2629" w:type="dxa"/>
          </w:tcPr>
          <w:p w14:paraId="268A4360" w14:textId="77777777" w:rsidR="004D22E8" w:rsidRPr="00B2486C" w:rsidRDefault="004D22E8" w:rsidP="004D22E8">
            <w:pPr>
              <w:rPr>
                <w:i/>
              </w:rPr>
            </w:pPr>
            <w:r w:rsidRPr="00B2486C">
              <w:rPr>
                <w:i/>
              </w:rPr>
              <w:t>Non-fiction:</w:t>
            </w:r>
          </w:p>
          <w:p w14:paraId="2147875A" w14:textId="49F9DA53" w:rsidR="004D22E8" w:rsidRPr="00B2486C" w:rsidRDefault="00505619" w:rsidP="004D22E8">
            <w:pPr>
              <w:rPr>
                <w:i/>
              </w:rPr>
            </w:pPr>
            <w:proofErr w:type="gramStart"/>
            <w:r>
              <w:rPr>
                <w:i/>
              </w:rPr>
              <w:t>Non Chronological</w:t>
            </w:r>
            <w:proofErr w:type="gramEnd"/>
            <w:r>
              <w:rPr>
                <w:i/>
              </w:rPr>
              <w:t xml:space="preserve"> reports</w:t>
            </w:r>
          </w:p>
        </w:tc>
        <w:tc>
          <w:tcPr>
            <w:tcW w:w="2197" w:type="dxa"/>
          </w:tcPr>
          <w:p w14:paraId="50205A7E" w14:textId="77777777" w:rsidR="004D22E8" w:rsidRPr="00505619" w:rsidRDefault="004D22E8" w:rsidP="004D22E8">
            <w:pPr>
              <w:rPr>
                <w:i/>
              </w:rPr>
            </w:pPr>
            <w:r w:rsidRPr="00505619">
              <w:rPr>
                <w:i/>
              </w:rPr>
              <w:t>Non-fiction:</w:t>
            </w:r>
          </w:p>
          <w:p w14:paraId="1B9F64B8" w14:textId="77777777" w:rsidR="004D22E8" w:rsidRPr="00505619" w:rsidRDefault="004D22E8" w:rsidP="00505619">
            <w:pPr>
              <w:rPr>
                <w:i/>
              </w:rPr>
            </w:pPr>
          </w:p>
        </w:tc>
        <w:tc>
          <w:tcPr>
            <w:tcW w:w="2023" w:type="dxa"/>
          </w:tcPr>
          <w:p w14:paraId="4CE7B837" w14:textId="77777777" w:rsidR="004D22E8" w:rsidRPr="00505619" w:rsidRDefault="004D22E8" w:rsidP="004D22E8">
            <w:pPr>
              <w:rPr>
                <w:i/>
              </w:rPr>
            </w:pPr>
            <w:r w:rsidRPr="00505619">
              <w:rPr>
                <w:i/>
              </w:rPr>
              <w:t>Non-fiction:</w:t>
            </w:r>
          </w:p>
          <w:p w14:paraId="7092F9DB" w14:textId="77777777" w:rsidR="004D22E8" w:rsidRPr="00505619" w:rsidRDefault="004D22E8" w:rsidP="004D22E8">
            <w:pPr>
              <w:rPr>
                <w:i/>
              </w:rPr>
            </w:pPr>
            <w:r w:rsidRPr="00505619">
              <w:rPr>
                <w:i/>
              </w:rPr>
              <w:t>Persuasion – radio &amp; TV</w:t>
            </w:r>
          </w:p>
          <w:p w14:paraId="51884BA1" w14:textId="77777777" w:rsidR="004D22E8" w:rsidRPr="00505619" w:rsidRDefault="004D22E8" w:rsidP="004D22E8">
            <w:pPr>
              <w:rPr>
                <w:i/>
              </w:rPr>
            </w:pPr>
          </w:p>
        </w:tc>
        <w:tc>
          <w:tcPr>
            <w:tcW w:w="2535" w:type="dxa"/>
          </w:tcPr>
          <w:p w14:paraId="74CA501A" w14:textId="77777777" w:rsidR="004D22E8" w:rsidRPr="00505619" w:rsidRDefault="004D22E8" w:rsidP="004D22E8">
            <w:pPr>
              <w:rPr>
                <w:i/>
              </w:rPr>
            </w:pPr>
            <w:r w:rsidRPr="00505619">
              <w:rPr>
                <w:i/>
              </w:rPr>
              <w:t>Non-fiction:</w:t>
            </w:r>
          </w:p>
          <w:p w14:paraId="106FF5E0" w14:textId="2058463C" w:rsidR="004D22E8" w:rsidRPr="00505619" w:rsidRDefault="00505619" w:rsidP="004D22E8">
            <w:pPr>
              <w:rPr>
                <w:i/>
              </w:rPr>
            </w:pPr>
            <w:r w:rsidRPr="00505619">
              <w:rPr>
                <w:i/>
              </w:rPr>
              <w:t xml:space="preserve">Information booklets </w:t>
            </w:r>
            <w:r w:rsidRPr="00505619">
              <w:rPr>
                <w:i/>
                <w:color w:val="FF0000"/>
              </w:rPr>
              <w:t>India</w:t>
            </w:r>
          </w:p>
        </w:tc>
      </w:tr>
      <w:tr w:rsidR="004D22E8" w:rsidRPr="003620AE" w14:paraId="081D937B" w14:textId="77777777" w:rsidTr="0084194D">
        <w:trPr>
          <w:trHeight w:val="1699"/>
        </w:trPr>
        <w:tc>
          <w:tcPr>
            <w:tcW w:w="1388" w:type="dxa"/>
            <w:vMerge/>
          </w:tcPr>
          <w:p w14:paraId="35CAF7A0" w14:textId="77777777" w:rsidR="004D22E8" w:rsidRPr="00B2486C" w:rsidRDefault="004D22E8" w:rsidP="004D22E8">
            <w:pPr>
              <w:rPr>
                <w:b/>
              </w:rPr>
            </w:pPr>
          </w:p>
        </w:tc>
        <w:tc>
          <w:tcPr>
            <w:tcW w:w="2601" w:type="dxa"/>
          </w:tcPr>
          <w:p w14:paraId="32C04359" w14:textId="77777777" w:rsidR="004D22E8" w:rsidRDefault="004D22E8" w:rsidP="004D22E8">
            <w:pPr>
              <w:rPr>
                <w:i/>
              </w:rPr>
            </w:pPr>
          </w:p>
          <w:p w14:paraId="1B9E91A1" w14:textId="77777777" w:rsidR="004D22E8" w:rsidRDefault="004D22E8" w:rsidP="004D22E8">
            <w:pPr>
              <w:rPr>
                <w:i/>
              </w:rPr>
            </w:pPr>
          </w:p>
          <w:p w14:paraId="5EBC120A" w14:textId="77777777" w:rsidR="004D22E8" w:rsidRDefault="004D22E8" w:rsidP="004D22E8">
            <w:pPr>
              <w:rPr>
                <w:i/>
              </w:rPr>
            </w:pPr>
          </w:p>
          <w:p w14:paraId="3A9EDDB2" w14:textId="77777777" w:rsidR="004D22E8" w:rsidRDefault="004D22E8" w:rsidP="004D22E8">
            <w:pPr>
              <w:rPr>
                <w:i/>
              </w:rPr>
            </w:pPr>
          </w:p>
          <w:p w14:paraId="468A7C3B" w14:textId="4160A850" w:rsidR="004D22E8" w:rsidRPr="00B2486C" w:rsidRDefault="004D22E8" w:rsidP="004D22E8">
            <w:pPr>
              <w:rPr>
                <w:i/>
              </w:rPr>
            </w:pPr>
          </w:p>
        </w:tc>
        <w:tc>
          <w:tcPr>
            <w:tcW w:w="2887" w:type="dxa"/>
          </w:tcPr>
          <w:p w14:paraId="49CCCBBC" w14:textId="77777777" w:rsidR="004D22E8" w:rsidRPr="00B2486C" w:rsidRDefault="004D22E8" w:rsidP="004D22E8">
            <w:pPr>
              <w:rPr>
                <w:i/>
              </w:rPr>
            </w:pPr>
          </w:p>
        </w:tc>
        <w:tc>
          <w:tcPr>
            <w:tcW w:w="2629" w:type="dxa"/>
          </w:tcPr>
          <w:p w14:paraId="094D5F57" w14:textId="77777777" w:rsidR="004D22E8" w:rsidRDefault="004D22E8" w:rsidP="004D22E8">
            <w:pPr>
              <w:rPr>
                <w:i/>
              </w:rPr>
            </w:pPr>
            <w:r w:rsidRPr="00B2486C">
              <w:rPr>
                <w:i/>
              </w:rPr>
              <w:t xml:space="preserve">Poetry: poems with </w:t>
            </w:r>
            <w:r>
              <w:rPr>
                <w:i/>
              </w:rPr>
              <w:t>structure (limericks, kennings)</w:t>
            </w:r>
          </w:p>
          <w:p w14:paraId="407377BB" w14:textId="7586AD98" w:rsidR="004D22E8" w:rsidRPr="0084194D" w:rsidRDefault="00505619" w:rsidP="004D22E8">
            <w:pPr>
              <w:rPr>
                <w:b/>
                <w:bCs/>
                <w:i/>
                <w:color w:val="FF0000"/>
              </w:rPr>
            </w:pPr>
            <w:r w:rsidRPr="00505619">
              <w:rPr>
                <w:b/>
                <w:bCs/>
                <w:i/>
                <w:color w:val="FF0000"/>
              </w:rPr>
              <w:t>Viking</w:t>
            </w:r>
            <w:r w:rsidR="0084194D">
              <w:rPr>
                <w:b/>
                <w:bCs/>
                <w:i/>
                <w:color w:val="FF0000"/>
              </w:rPr>
              <w:t>s</w:t>
            </w:r>
          </w:p>
          <w:p w14:paraId="27A1ABBC" w14:textId="6D06FF0D" w:rsidR="004D22E8" w:rsidRPr="00B2486C" w:rsidRDefault="004D22E8" w:rsidP="004D22E8">
            <w:pPr>
              <w:rPr>
                <w:i/>
              </w:rPr>
            </w:pPr>
          </w:p>
        </w:tc>
        <w:tc>
          <w:tcPr>
            <w:tcW w:w="2197" w:type="dxa"/>
          </w:tcPr>
          <w:p w14:paraId="0C9A908D" w14:textId="77777777" w:rsidR="004D22E8" w:rsidRDefault="004D22E8" w:rsidP="004D22E8">
            <w:pPr>
              <w:rPr>
                <w:i/>
              </w:rPr>
            </w:pPr>
          </w:p>
          <w:p w14:paraId="6B86B05D" w14:textId="77777777" w:rsidR="004D22E8" w:rsidRDefault="004D22E8" w:rsidP="004D22E8">
            <w:pPr>
              <w:rPr>
                <w:i/>
              </w:rPr>
            </w:pPr>
          </w:p>
          <w:p w14:paraId="1E1D7624" w14:textId="77777777" w:rsidR="004D22E8" w:rsidRDefault="004D22E8" w:rsidP="004D22E8">
            <w:pPr>
              <w:rPr>
                <w:i/>
              </w:rPr>
            </w:pPr>
          </w:p>
          <w:p w14:paraId="0046151B" w14:textId="6FBABB99" w:rsidR="004D22E8" w:rsidRPr="00B2486C" w:rsidRDefault="004D22E8" w:rsidP="004D22E8">
            <w:pPr>
              <w:rPr>
                <w:i/>
              </w:rPr>
            </w:pPr>
          </w:p>
        </w:tc>
        <w:tc>
          <w:tcPr>
            <w:tcW w:w="2023" w:type="dxa"/>
          </w:tcPr>
          <w:p w14:paraId="1BA45D11" w14:textId="77777777" w:rsidR="004D22E8" w:rsidRPr="00B2486C" w:rsidRDefault="004D22E8" w:rsidP="004D22E8">
            <w:pPr>
              <w:rPr>
                <w:i/>
              </w:rPr>
            </w:pPr>
          </w:p>
        </w:tc>
        <w:tc>
          <w:tcPr>
            <w:tcW w:w="2535" w:type="dxa"/>
          </w:tcPr>
          <w:p w14:paraId="04714291" w14:textId="5A249EE6" w:rsidR="004D22E8" w:rsidRDefault="00505619" w:rsidP="004D22E8">
            <w:pPr>
              <w:rPr>
                <w:i/>
              </w:rPr>
            </w:pPr>
            <w:r w:rsidRPr="00505619">
              <w:rPr>
                <w:i/>
              </w:rPr>
              <w:t xml:space="preserve">Poetry with imagery </w:t>
            </w:r>
            <w:r w:rsidRPr="00505619">
              <w:rPr>
                <w:b/>
                <w:bCs/>
                <w:i/>
                <w:color w:val="FF0000"/>
              </w:rPr>
              <w:t>Tiger, tiger burning bright</w:t>
            </w:r>
          </w:p>
          <w:p w14:paraId="229D5048" w14:textId="08136C5A" w:rsidR="004D22E8" w:rsidRPr="00B2486C" w:rsidRDefault="004D22E8" w:rsidP="004D22E8">
            <w:pPr>
              <w:rPr>
                <w:i/>
              </w:rPr>
            </w:pPr>
          </w:p>
        </w:tc>
      </w:tr>
      <w:tr w:rsidR="004D22E8" w:rsidRPr="003620AE" w14:paraId="12A7B72F" w14:textId="77777777" w:rsidTr="00145846">
        <w:tc>
          <w:tcPr>
            <w:tcW w:w="1388" w:type="dxa"/>
          </w:tcPr>
          <w:p w14:paraId="46F0958E" w14:textId="390D89E7" w:rsidR="004D22E8" w:rsidRPr="00B2486C" w:rsidRDefault="004D22E8" w:rsidP="004D22E8">
            <w:pPr>
              <w:rPr>
                <w:b/>
              </w:rPr>
            </w:pPr>
            <w:r>
              <w:rPr>
                <w:b/>
              </w:rPr>
              <w:t>MATHS</w:t>
            </w:r>
          </w:p>
        </w:tc>
        <w:tc>
          <w:tcPr>
            <w:tcW w:w="14872" w:type="dxa"/>
            <w:gridSpan w:val="6"/>
          </w:tcPr>
          <w:p w14:paraId="7B323091" w14:textId="37BB3A6A" w:rsidR="004D22E8" w:rsidRPr="00145846" w:rsidRDefault="004D22E8" w:rsidP="004D22E8">
            <w:pPr>
              <w:rPr>
                <w:i/>
              </w:rPr>
            </w:pPr>
            <w:r>
              <w:rPr>
                <w:i/>
              </w:rPr>
              <w:t xml:space="preserve">See Maths Sequence of Learning document </w:t>
            </w:r>
          </w:p>
          <w:p w14:paraId="09D38526" w14:textId="3F3642C5" w:rsidR="004D22E8" w:rsidRPr="00B2486C" w:rsidRDefault="004D22E8" w:rsidP="004D22E8">
            <w:pPr>
              <w:rPr>
                <w:i/>
              </w:rPr>
            </w:pPr>
          </w:p>
        </w:tc>
      </w:tr>
      <w:tr w:rsidR="004D22E8" w:rsidRPr="003620AE" w14:paraId="2388DC3C" w14:textId="77777777" w:rsidTr="00E653A6">
        <w:tc>
          <w:tcPr>
            <w:tcW w:w="1388" w:type="dxa"/>
          </w:tcPr>
          <w:p w14:paraId="74BC78B9" w14:textId="77777777" w:rsidR="004D22E8" w:rsidRDefault="004D22E8" w:rsidP="004D22E8">
            <w:pPr>
              <w:rPr>
                <w:rFonts w:cstheme="minorHAnsi"/>
                <w:b/>
              </w:rPr>
            </w:pPr>
            <w:r w:rsidRPr="00E70C3D">
              <w:rPr>
                <w:rFonts w:cstheme="minorHAnsi"/>
                <w:b/>
              </w:rPr>
              <w:t>COMPUTING</w:t>
            </w:r>
          </w:p>
          <w:p w14:paraId="7D704471" w14:textId="77777777" w:rsidR="004D22E8" w:rsidRDefault="004D22E8" w:rsidP="004D22E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Learn2</w:t>
            </w:r>
          </w:p>
          <w:p w14:paraId="199B3558" w14:textId="56FEB157" w:rsidR="004D22E8" w:rsidRPr="00B2486C" w:rsidRDefault="004D22E8" w:rsidP="004D22E8">
            <w:pPr>
              <w:rPr>
                <w:b/>
              </w:rPr>
            </w:pPr>
            <w:proofErr w:type="spellStart"/>
            <w:r>
              <w:rPr>
                <w:rFonts w:cstheme="minorHAnsi"/>
                <w:b/>
              </w:rPr>
              <w:t>s.o.w</w:t>
            </w:r>
            <w:proofErr w:type="spellEnd"/>
          </w:p>
        </w:tc>
        <w:tc>
          <w:tcPr>
            <w:tcW w:w="2601" w:type="dxa"/>
          </w:tcPr>
          <w:p w14:paraId="30815B3A" w14:textId="0ABA2CA9" w:rsidR="004D22E8" w:rsidRDefault="004D22E8" w:rsidP="004D22E8">
            <w:pPr>
              <w:rPr>
                <w:i/>
              </w:rPr>
            </w:pPr>
            <w:r>
              <w:rPr>
                <w:i/>
              </w:rPr>
              <w:t>Year 6 Programming in Scratch</w:t>
            </w:r>
          </w:p>
          <w:p w14:paraId="6D9583E1" w14:textId="77777777" w:rsidR="004D22E8" w:rsidRDefault="004D22E8" w:rsidP="004D22E8">
            <w:pPr>
              <w:rPr>
                <w:i/>
              </w:rPr>
            </w:pPr>
          </w:p>
          <w:p w14:paraId="725A1FA5" w14:textId="518D7F89" w:rsidR="004D22E8" w:rsidRPr="0019724C" w:rsidRDefault="004D22E8" w:rsidP="004D22E8">
            <w:pPr>
              <w:rPr>
                <w:i/>
                <w:highlight w:val="yellow"/>
              </w:rPr>
            </w:pPr>
            <w:r>
              <w:rPr>
                <w:i/>
              </w:rPr>
              <w:t>Year 6 E-safety</w:t>
            </w:r>
          </w:p>
        </w:tc>
        <w:tc>
          <w:tcPr>
            <w:tcW w:w="2887" w:type="dxa"/>
          </w:tcPr>
          <w:p w14:paraId="57BE2989" w14:textId="73460887" w:rsidR="004D22E8" w:rsidRDefault="004D22E8" w:rsidP="004D22E8">
            <w:pPr>
              <w:rPr>
                <w:i/>
              </w:rPr>
            </w:pPr>
            <w:r>
              <w:rPr>
                <w:i/>
              </w:rPr>
              <w:t>Year 6 Web Design</w:t>
            </w:r>
          </w:p>
          <w:p w14:paraId="60C218E7" w14:textId="11424B7C" w:rsidR="004D22E8" w:rsidRDefault="004D22E8" w:rsidP="004D22E8">
            <w:pPr>
              <w:rPr>
                <w:i/>
              </w:rPr>
            </w:pPr>
          </w:p>
          <w:p w14:paraId="3756874C" w14:textId="32569A9A" w:rsidR="004D22E8" w:rsidRDefault="004D22E8" w:rsidP="004D22E8">
            <w:pPr>
              <w:rPr>
                <w:i/>
              </w:rPr>
            </w:pPr>
            <w:r>
              <w:rPr>
                <w:i/>
              </w:rPr>
              <w:t>Year 6 Graphic Design</w:t>
            </w:r>
          </w:p>
          <w:p w14:paraId="067D035E" w14:textId="20D71439" w:rsidR="004D22E8" w:rsidRPr="0019724C" w:rsidRDefault="004D22E8" w:rsidP="004D22E8">
            <w:pPr>
              <w:rPr>
                <w:i/>
                <w:highlight w:val="yellow"/>
              </w:rPr>
            </w:pPr>
          </w:p>
        </w:tc>
        <w:tc>
          <w:tcPr>
            <w:tcW w:w="2629" w:type="dxa"/>
          </w:tcPr>
          <w:p w14:paraId="13341D21" w14:textId="12800A91" w:rsidR="004D22E8" w:rsidRDefault="004D22E8" w:rsidP="004D22E8">
            <w:pPr>
              <w:rPr>
                <w:i/>
              </w:rPr>
            </w:pPr>
            <w:r w:rsidRPr="00E653A6">
              <w:rPr>
                <w:i/>
              </w:rPr>
              <w:t>Year 6 Computers past and present</w:t>
            </w:r>
          </w:p>
          <w:p w14:paraId="5522268E" w14:textId="1A2DF32D" w:rsidR="004D22E8" w:rsidRDefault="004D22E8" w:rsidP="004D22E8">
            <w:pPr>
              <w:rPr>
                <w:i/>
              </w:rPr>
            </w:pPr>
          </w:p>
          <w:p w14:paraId="04F6DB88" w14:textId="0633B5D6" w:rsidR="004D22E8" w:rsidRPr="00E653A6" w:rsidRDefault="004D22E8" w:rsidP="004D22E8">
            <w:pPr>
              <w:rPr>
                <w:i/>
              </w:rPr>
            </w:pPr>
            <w:r>
              <w:rPr>
                <w:i/>
              </w:rPr>
              <w:t>Year 6 Machine Learning</w:t>
            </w:r>
          </w:p>
        </w:tc>
        <w:tc>
          <w:tcPr>
            <w:tcW w:w="2197" w:type="dxa"/>
          </w:tcPr>
          <w:p w14:paraId="164F964E" w14:textId="77777777" w:rsidR="004D22E8" w:rsidRPr="00E653A6" w:rsidRDefault="004D22E8" w:rsidP="004D22E8">
            <w:pPr>
              <w:rPr>
                <w:i/>
              </w:rPr>
            </w:pPr>
            <w:r w:rsidRPr="00E653A6">
              <w:rPr>
                <w:i/>
              </w:rPr>
              <w:t>Year 6 Binary Code</w:t>
            </w:r>
          </w:p>
          <w:p w14:paraId="43C0A58B" w14:textId="77777777" w:rsidR="004D22E8" w:rsidRPr="00E653A6" w:rsidRDefault="004D22E8" w:rsidP="004D22E8">
            <w:pPr>
              <w:rPr>
                <w:i/>
              </w:rPr>
            </w:pPr>
          </w:p>
          <w:p w14:paraId="0D50B498" w14:textId="0E88173B" w:rsidR="004D22E8" w:rsidRPr="00E653A6" w:rsidRDefault="004D22E8" w:rsidP="004D22E8">
            <w:pPr>
              <w:rPr>
                <w:i/>
              </w:rPr>
            </w:pPr>
            <w:r w:rsidRPr="00E653A6">
              <w:rPr>
                <w:i/>
              </w:rPr>
              <w:t>Year 6 Python</w:t>
            </w:r>
          </w:p>
        </w:tc>
        <w:tc>
          <w:tcPr>
            <w:tcW w:w="2023" w:type="dxa"/>
          </w:tcPr>
          <w:p w14:paraId="274ADCE0" w14:textId="77777777" w:rsidR="004D22E8" w:rsidRPr="00E653A6" w:rsidRDefault="004D22E8" w:rsidP="004D22E8">
            <w:pPr>
              <w:rPr>
                <w:i/>
              </w:rPr>
            </w:pPr>
            <w:r w:rsidRPr="00E653A6">
              <w:rPr>
                <w:i/>
              </w:rPr>
              <w:t>Year 6 HTML</w:t>
            </w:r>
          </w:p>
          <w:p w14:paraId="1ED06422" w14:textId="77777777" w:rsidR="004D22E8" w:rsidRPr="00E653A6" w:rsidRDefault="004D22E8" w:rsidP="004D22E8">
            <w:pPr>
              <w:rPr>
                <w:i/>
              </w:rPr>
            </w:pPr>
          </w:p>
          <w:p w14:paraId="6C2CE9EE" w14:textId="7E084873" w:rsidR="004D22E8" w:rsidRPr="00E653A6" w:rsidRDefault="004D22E8" w:rsidP="004D22E8">
            <w:pPr>
              <w:rPr>
                <w:i/>
              </w:rPr>
            </w:pPr>
          </w:p>
        </w:tc>
        <w:tc>
          <w:tcPr>
            <w:tcW w:w="2535" w:type="dxa"/>
          </w:tcPr>
          <w:p w14:paraId="3D180F9A" w14:textId="77777777" w:rsidR="004D22E8" w:rsidRPr="00E653A6" w:rsidRDefault="004D22E8" w:rsidP="004D22E8">
            <w:pPr>
              <w:rPr>
                <w:i/>
              </w:rPr>
            </w:pPr>
            <w:r w:rsidRPr="00E653A6">
              <w:rPr>
                <w:i/>
              </w:rPr>
              <w:t>Year 6 Virtual Reality</w:t>
            </w:r>
          </w:p>
          <w:p w14:paraId="361DEA8F" w14:textId="77777777" w:rsidR="004D22E8" w:rsidRPr="00E653A6" w:rsidRDefault="004D22E8" w:rsidP="004D22E8">
            <w:pPr>
              <w:rPr>
                <w:i/>
              </w:rPr>
            </w:pPr>
          </w:p>
          <w:p w14:paraId="121750F1" w14:textId="1E10D122" w:rsidR="004D22E8" w:rsidRPr="00E653A6" w:rsidRDefault="004D22E8" w:rsidP="004D22E8">
            <w:pPr>
              <w:rPr>
                <w:i/>
              </w:rPr>
            </w:pPr>
            <w:r w:rsidRPr="00E653A6">
              <w:rPr>
                <w:i/>
              </w:rPr>
              <w:t>Year 6 Image editing</w:t>
            </w:r>
          </w:p>
        </w:tc>
      </w:tr>
      <w:tr w:rsidR="004D22E8" w:rsidRPr="003620AE" w14:paraId="636323D8" w14:textId="77777777" w:rsidTr="00E653A6">
        <w:tc>
          <w:tcPr>
            <w:tcW w:w="1388" w:type="dxa"/>
          </w:tcPr>
          <w:p w14:paraId="6D5D96B8" w14:textId="77777777" w:rsidR="004D22E8" w:rsidRDefault="004D22E8" w:rsidP="004D22E8">
            <w:pPr>
              <w:rPr>
                <w:rFonts w:cstheme="minorHAnsi"/>
                <w:b/>
              </w:rPr>
            </w:pPr>
            <w:r w:rsidRPr="00B2486C">
              <w:rPr>
                <w:rFonts w:cstheme="minorHAnsi"/>
                <w:b/>
              </w:rPr>
              <w:t>MFL</w:t>
            </w:r>
          </w:p>
          <w:p w14:paraId="3A6BFB51" w14:textId="77777777" w:rsidR="004D22E8" w:rsidRPr="00B2486C" w:rsidRDefault="004D22E8" w:rsidP="004D22E8">
            <w:pPr>
              <w:rPr>
                <w:rFonts w:cstheme="minorHAnsi"/>
                <w:b/>
              </w:rPr>
            </w:pPr>
          </w:p>
        </w:tc>
        <w:tc>
          <w:tcPr>
            <w:tcW w:w="2601" w:type="dxa"/>
          </w:tcPr>
          <w:p w14:paraId="382C9AF7" w14:textId="77777777" w:rsidR="004D22E8" w:rsidRDefault="004D22E8" w:rsidP="004D22E8">
            <w:r>
              <w:t>Alphabet</w:t>
            </w:r>
          </w:p>
          <w:p w14:paraId="50B4C5DC" w14:textId="77777777" w:rsidR="004D22E8" w:rsidRDefault="004D22E8" w:rsidP="004D22E8">
            <w:r>
              <w:t>Journey to school</w:t>
            </w:r>
          </w:p>
          <w:p w14:paraId="5B95309C" w14:textId="330EEC26" w:rsidR="004D22E8" w:rsidRPr="001A7F56" w:rsidRDefault="004D22E8" w:rsidP="004D22E8">
            <w:r>
              <w:t>Direction</w:t>
            </w:r>
          </w:p>
        </w:tc>
        <w:tc>
          <w:tcPr>
            <w:tcW w:w="2887" w:type="dxa"/>
          </w:tcPr>
          <w:p w14:paraId="0576B6E1" w14:textId="716E5E0A" w:rsidR="004D22E8" w:rsidRPr="00B2486C" w:rsidRDefault="004D22E8" w:rsidP="004D22E8">
            <w:pPr>
              <w:rPr>
                <w:i/>
              </w:rPr>
            </w:pPr>
            <w:r>
              <w:rPr>
                <w:i/>
              </w:rPr>
              <w:t>Celebrations</w:t>
            </w:r>
            <w:r>
              <w:rPr>
                <w:i/>
              </w:rPr>
              <w:br/>
              <w:t>Food</w:t>
            </w:r>
          </w:p>
        </w:tc>
        <w:tc>
          <w:tcPr>
            <w:tcW w:w="2629" w:type="dxa"/>
          </w:tcPr>
          <w:p w14:paraId="57874E7C" w14:textId="77777777" w:rsidR="004D22E8" w:rsidRDefault="004D22E8" w:rsidP="004D22E8">
            <w:pPr>
              <w:rPr>
                <w:i/>
              </w:rPr>
            </w:pPr>
            <w:r>
              <w:rPr>
                <w:i/>
              </w:rPr>
              <w:t>Planets</w:t>
            </w:r>
          </w:p>
          <w:p w14:paraId="36527FED" w14:textId="50F51AA1" w:rsidR="004D22E8" w:rsidRPr="00B2486C" w:rsidRDefault="004D22E8" w:rsidP="004D22E8">
            <w:pPr>
              <w:rPr>
                <w:i/>
              </w:rPr>
            </w:pPr>
            <w:r>
              <w:rPr>
                <w:i/>
              </w:rPr>
              <w:t>Distance</w:t>
            </w:r>
          </w:p>
        </w:tc>
        <w:tc>
          <w:tcPr>
            <w:tcW w:w="2197" w:type="dxa"/>
          </w:tcPr>
          <w:p w14:paraId="07F751E6" w14:textId="77777777" w:rsidR="004D22E8" w:rsidRDefault="004D22E8" w:rsidP="004D22E8">
            <w:pPr>
              <w:rPr>
                <w:i/>
              </w:rPr>
            </w:pPr>
            <w:r>
              <w:rPr>
                <w:i/>
              </w:rPr>
              <w:t>Months/seasons</w:t>
            </w:r>
          </w:p>
          <w:p w14:paraId="160264B1" w14:textId="78B56FA4" w:rsidR="004D22E8" w:rsidRPr="00B2486C" w:rsidRDefault="004D22E8" w:rsidP="004D22E8">
            <w:pPr>
              <w:rPr>
                <w:i/>
              </w:rPr>
            </w:pPr>
            <w:r>
              <w:rPr>
                <w:i/>
              </w:rPr>
              <w:t>Poems</w:t>
            </w:r>
          </w:p>
        </w:tc>
        <w:tc>
          <w:tcPr>
            <w:tcW w:w="2023" w:type="dxa"/>
          </w:tcPr>
          <w:p w14:paraId="594DC331" w14:textId="77777777" w:rsidR="004D22E8" w:rsidRDefault="004D22E8" w:rsidP="004D22E8">
            <w:pPr>
              <w:rPr>
                <w:i/>
              </w:rPr>
            </w:pPr>
            <w:r>
              <w:rPr>
                <w:i/>
              </w:rPr>
              <w:t>Scenes</w:t>
            </w:r>
          </w:p>
          <w:p w14:paraId="74DD999D" w14:textId="5828F5ED" w:rsidR="004D22E8" w:rsidRPr="00B2486C" w:rsidRDefault="004D22E8" w:rsidP="004D22E8">
            <w:pPr>
              <w:rPr>
                <w:i/>
              </w:rPr>
            </w:pPr>
            <w:r>
              <w:rPr>
                <w:i/>
              </w:rPr>
              <w:t>Class poem</w:t>
            </w:r>
          </w:p>
        </w:tc>
        <w:tc>
          <w:tcPr>
            <w:tcW w:w="2535" w:type="dxa"/>
          </w:tcPr>
          <w:p w14:paraId="4C297C5C" w14:textId="77777777" w:rsidR="004D22E8" w:rsidRDefault="004D22E8" w:rsidP="004D22E8">
            <w:pPr>
              <w:rPr>
                <w:i/>
              </w:rPr>
            </w:pPr>
            <w:r>
              <w:rPr>
                <w:i/>
              </w:rPr>
              <w:t>Time</w:t>
            </w:r>
          </w:p>
          <w:p w14:paraId="745B0887" w14:textId="48575B5A" w:rsidR="004D22E8" w:rsidRPr="00B2486C" w:rsidRDefault="004D22E8" w:rsidP="004D22E8">
            <w:pPr>
              <w:rPr>
                <w:i/>
              </w:rPr>
            </w:pPr>
            <w:r>
              <w:rPr>
                <w:i/>
              </w:rPr>
              <w:t>School</w:t>
            </w:r>
          </w:p>
        </w:tc>
      </w:tr>
      <w:tr w:rsidR="004D22E8" w:rsidRPr="003620AE" w14:paraId="39CDBC59" w14:textId="77777777" w:rsidTr="00E653A6">
        <w:tc>
          <w:tcPr>
            <w:tcW w:w="13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6D62F899" w14:textId="77777777" w:rsidR="004D22E8" w:rsidRDefault="004D22E8" w:rsidP="004D22E8">
            <w:pPr>
              <w:rPr>
                <w:rFonts w:cstheme="minorHAnsi"/>
                <w:b/>
              </w:rPr>
            </w:pPr>
            <w:r w:rsidRPr="00B2486C">
              <w:rPr>
                <w:rFonts w:cstheme="minorHAnsi"/>
                <w:b/>
              </w:rPr>
              <w:t>MUSIC</w:t>
            </w:r>
          </w:p>
          <w:p w14:paraId="08E7EB57" w14:textId="074B6829" w:rsidR="004D22E8" w:rsidRPr="00B2486C" w:rsidRDefault="004D22E8" w:rsidP="004D22E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Kapow Y5</w:t>
            </w:r>
          </w:p>
        </w:tc>
        <w:tc>
          <w:tcPr>
            <w:tcW w:w="2601" w:type="dxa"/>
          </w:tcPr>
          <w:p w14:paraId="420C829F" w14:textId="77777777" w:rsidR="004D22E8" w:rsidRDefault="004D22E8" w:rsidP="004D22E8">
            <w:pPr>
              <w:jc w:val="center"/>
              <w:rPr>
                <w:i/>
              </w:rPr>
            </w:pPr>
            <w:r>
              <w:rPr>
                <w:i/>
              </w:rPr>
              <w:t>Composition notation/</w:t>
            </w:r>
          </w:p>
          <w:p w14:paraId="443C0F7E" w14:textId="194D3EE2" w:rsidR="004D22E8" w:rsidRPr="00B2486C" w:rsidRDefault="004D22E8" w:rsidP="004D22E8">
            <w:pPr>
              <w:jc w:val="center"/>
              <w:rPr>
                <w:i/>
              </w:rPr>
            </w:pPr>
            <w:r>
              <w:rPr>
                <w:i/>
              </w:rPr>
              <w:t>Young voices</w:t>
            </w:r>
          </w:p>
        </w:tc>
        <w:tc>
          <w:tcPr>
            <w:tcW w:w="2887" w:type="dxa"/>
          </w:tcPr>
          <w:p w14:paraId="4F2B3907" w14:textId="54560BFE" w:rsidR="004D22E8" w:rsidRPr="00B2486C" w:rsidRDefault="004D22E8" w:rsidP="004D22E8">
            <w:pPr>
              <w:jc w:val="center"/>
              <w:rPr>
                <w:i/>
              </w:rPr>
            </w:pPr>
            <w:r>
              <w:rPr>
                <w:i/>
              </w:rPr>
              <w:t>Songs of World War 2 (Y6)</w:t>
            </w:r>
          </w:p>
        </w:tc>
        <w:tc>
          <w:tcPr>
            <w:tcW w:w="2629" w:type="dxa"/>
          </w:tcPr>
          <w:p w14:paraId="48379CBB" w14:textId="50FA4FC0" w:rsidR="004D22E8" w:rsidRPr="00B2486C" w:rsidRDefault="004D22E8" w:rsidP="004D22E8">
            <w:pPr>
              <w:rPr>
                <w:i/>
              </w:rPr>
            </w:pPr>
            <w:r>
              <w:rPr>
                <w:i/>
              </w:rPr>
              <w:t xml:space="preserve">   South and West Africa</w:t>
            </w:r>
          </w:p>
        </w:tc>
        <w:tc>
          <w:tcPr>
            <w:tcW w:w="2197" w:type="dxa"/>
          </w:tcPr>
          <w:p w14:paraId="18848DF3" w14:textId="5E02F660" w:rsidR="004D22E8" w:rsidRPr="00B2486C" w:rsidRDefault="004D22E8" w:rsidP="004D22E8">
            <w:pPr>
              <w:jc w:val="center"/>
              <w:rPr>
                <w:i/>
              </w:rPr>
            </w:pPr>
            <w:r>
              <w:rPr>
                <w:i/>
              </w:rPr>
              <w:t>Composition to represent the festival of colour (Holi)</w:t>
            </w:r>
          </w:p>
        </w:tc>
        <w:tc>
          <w:tcPr>
            <w:tcW w:w="2023" w:type="dxa"/>
          </w:tcPr>
          <w:p w14:paraId="304658DA" w14:textId="50D717AE" w:rsidR="004D22E8" w:rsidRPr="00B2486C" w:rsidRDefault="004D22E8" w:rsidP="004D22E8">
            <w:pPr>
              <w:jc w:val="center"/>
              <w:rPr>
                <w:i/>
              </w:rPr>
            </w:pPr>
            <w:r>
              <w:rPr>
                <w:i/>
              </w:rPr>
              <w:t>Looping and remixing</w:t>
            </w:r>
          </w:p>
        </w:tc>
        <w:tc>
          <w:tcPr>
            <w:tcW w:w="2535" w:type="dxa"/>
          </w:tcPr>
          <w:p w14:paraId="15CB782B" w14:textId="34B7FB42" w:rsidR="004D22E8" w:rsidRPr="00B2486C" w:rsidRDefault="004D22E8" w:rsidP="004D22E8">
            <w:pPr>
              <w:jc w:val="center"/>
              <w:rPr>
                <w:i/>
              </w:rPr>
            </w:pPr>
            <w:r>
              <w:rPr>
                <w:i/>
              </w:rPr>
              <w:t>India (Instrumental lessons)</w:t>
            </w:r>
          </w:p>
        </w:tc>
      </w:tr>
      <w:tr w:rsidR="004D22E8" w:rsidRPr="003620AE" w14:paraId="36016FAA" w14:textId="77777777" w:rsidTr="00E653A6">
        <w:tc>
          <w:tcPr>
            <w:tcW w:w="13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60E05798" w14:textId="16FD873D" w:rsidR="004D22E8" w:rsidRPr="00B2486C" w:rsidRDefault="004D22E8" w:rsidP="004D22E8">
            <w:pPr>
              <w:rPr>
                <w:rFonts w:cstheme="minorHAnsi"/>
                <w:b/>
              </w:rPr>
            </w:pPr>
            <w:r w:rsidRPr="00B2486C">
              <w:rPr>
                <w:rFonts w:cstheme="minorHAnsi"/>
                <w:b/>
              </w:rPr>
              <w:t>P.E.</w:t>
            </w:r>
            <w:r>
              <w:rPr>
                <w:rFonts w:cstheme="minorHAnsi"/>
                <w:b/>
              </w:rPr>
              <w:t xml:space="preserve"> (</w:t>
            </w:r>
            <w:proofErr w:type="spellStart"/>
            <w:r>
              <w:rPr>
                <w:rFonts w:cstheme="minorHAnsi"/>
                <w:b/>
              </w:rPr>
              <w:t>Lancs</w:t>
            </w:r>
            <w:proofErr w:type="spellEnd"/>
            <w:r>
              <w:rPr>
                <w:rFonts w:cstheme="minorHAnsi"/>
                <w:b/>
              </w:rPr>
              <w:t>)</w:t>
            </w:r>
          </w:p>
        </w:tc>
        <w:tc>
          <w:tcPr>
            <w:tcW w:w="2601" w:type="dxa"/>
          </w:tcPr>
          <w:p w14:paraId="198D5310" w14:textId="77777777" w:rsidR="004D22E8" w:rsidRDefault="004D22E8" w:rsidP="004D22E8">
            <w:pPr>
              <w:jc w:val="center"/>
              <w:rPr>
                <w:i/>
              </w:rPr>
            </w:pPr>
            <w:r>
              <w:rPr>
                <w:i/>
              </w:rPr>
              <w:t>Gym</w:t>
            </w:r>
          </w:p>
          <w:p w14:paraId="5DB8556B" w14:textId="77777777" w:rsidR="004D22E8" w:rsidRPr="00B2486C" w:rsidRDefault="004D22E8" w:rsidP="004D22E8">
            <w:pPr>
              <w:jc w:val="center"/>
              <w:rPr>
                <w:i/>
              </w:rPr>
            </w:pPr>
            <w:r>
              <w:rPr>
                <w:i/>
              </w:rPr>
              <w:t>Invasion Games</w:t>
            </w:r>
          </w:p>
        </w:tc>
        <w:tc>
          <w:tcPr>
            <w:tcW w:w="2887" w:type="dxa"/>
          </w:tcPr>
          <w:p w14:paraId="03B1C417" w14:textId="77777777" w:rsidR="004D22E8" w:rsidRDefault="004D22E8" w:rsidP="004D22E8">
            <w:pPr>
              <w:jc w:val="center"/>
              <w:rPr>
                <w:i/>
              </w:rPr>
            </w:pPr>
            <w:r>
              <w:rPr>
                <w:i/>
              </w:rPr>
              <w:t>Dance</w:t>
            </w:r>
          </w:p>
          <w:p w14:paraId="55BC4E24" w14:textId="77777777" w:rsidR="004D22E8" w:rsidRPr="00B2486C" w:rsidRDefault="004D22E8" w:rsidP="004D22E8">
            <w:pPr>
              <w:jc w:val="center"/>
              <w:rPr>
                <w:i/>
              </w:rPr>
            </w:pPr>
            <w:r>
              <w:rPr>
                <w:i/>
              </w:rPr>
              <w:t>Cross Country</w:t>
            </w:r>
          </w:p>
        </w:tc>
        <w:tc>
          <w:tcPr>
            <w:tcW w:w="2629" w:type="dxa"/>
          </w:tcPr>
          <w:p w14:paraId="340EA63A" w14:textId="77777777" w:rsidR="004D22E8" w:rsidRDefault="004D22E8" w:rsidP="004D22E8">
            <w:pPr>
              <w:jc w:val="center"/>
              <w:rPr>
                <w:i/>
              </w:rPr>
            </w:pPr>
            <w:r>
              <w:rPr>
                <w:i/>
              </w:rPr>
              <w:t>Gym</w:t>
            </w:r>
          </w:p>
          <w:p w14:paraId="310BCF2B" w14:textId="77777777" w:rsidR="004D22E8" w:rsidRPr="00B2486C" w:rsidRDefault="004D22E8" w:rsidP="004D22E8">
            <w:pPr>
              <w:jc w:val="center"/>
              <w:rPr>
                <w:i/>
              </w:rPr>
            </w:pPr>
            <w:r>
              <w:rPr>
                <w:i/>
              </w:rPr>
              <w:t>Invasion Games</w:t>
            </w:r>
          </w:p>
        </w:tc>
        <w:tc>
          <w:tcPr>
            <w:tcW w:w="2197" w:type="dxa"/>
          </w:tcPr>
          <w:p w14:paraId="2D178521" w14:textId="77777777" w:rsidR="004D22E8" w:rsidRDefault="004D22E8" w:rsidP="004D22E8">
            <w:pPr>
              <w:jc w:val="center"/>
              <w:rPr>
                <w:i/>
              </w:rPr>
            </w:pPr>
            <w:r>
              <w:rPr>
                <w:i/>
              </w:rPr>
              <w:t>Dance</w:t>
            </w:r>
          </w:p>
          <w:p w14:paraId="7A5B1B07" w14:textId="77777777" w:rsidR="004D22E8" w:rsidRPr="00B2486C" w:rsidRDefault="004D22E8" w:rsidP="004D22E8">
            <w:pPr>
              <w:jc w:val="center"/>
              <w:rPr>
                <w:i/>
              </w:rPr>
            </w:pPr>
            <w:r>
              <w:rPr>
                <w:i/>
              </w:rPr>
              <w:t>Striking and Fielding Games</w:t>
            </w:r>
          </w:p>
        </w:tc>
        <w:tc>
          <w:tcPr>
            <w:tcW w:w="2023" w:type="dxa"/>
          </w:tcPr>
          <w:p w14:paraId="1428C5CB" w14:textId="77777777" w:rsidR="004D22E8" w:rsidRDefault="004D22E8" w:rsidP="004D22E8">
            <w:pPr>
              <w:jc w:val="center"/>
              <w:rPr>
                <w:i/>
              </w:rPr>
            </w:pPr>
            <w:r>
              <w:rPr>
                <w:i/>
              </w:rPr>
              <w:t>Athletics</w:t>
            </w:r>
          </w:p>
          <w:p w14:paraId="7B38C619" w14:textId="77777777" w:rsidR="004D22E8" w:rsidRPr="00B2486C" w:rsidRDefault="004D22E8" w:rsidP="004D22E8">
            <w:pPr>
              <w:jc w:val="center"/>
              <w:rPr>
                <w:i/>
              </w:rPr>
            </w:pPr>
            <w:r>
              <w:rPr>
                <w:i/>
              </w:rPr>
              <w:t>Net and Wall Games</w:t>
            </w:r>
          </w:p>
        </w:tc>
        <w:tc>
          <w:tcPr>
            <w:tcW w:w="2535" w:type="dxa"/>
          </w:tcPr>
          <w:p w14:paraId="4C14A69E" w14:textId="77777777" w:rsidR="004D22E8" w:rsidRDefault="004D22E8" w:rsidP="004D22E8">
            <w:pPr>
              <w:jc w:val="center"/>
              <w:rPr>
                <w:i/>
              </w:rPr>
            </w:pPr>
            <w:r>
              <w:rPr>
                <w:i/>
              </w:rPr>
              <w:t xml:space="preserve">Outdoor and Adventurous </w:t>
            </w:r>
          </w:p>
          <w:p w14:paraId="4F48C6DA" w14:textId="77777777" w:rsidR="004D22E8" w:rsidRPr="00B2486C" w:rsidRDefault="004D22E8" w:rsidP="004D22E8">
            <w:pPr>
              <w:jc w:val="center"/>
              <w:rPr>
                <w:i/>
              </w:rPr>
            </w:pPr>
            <w:r>
              <w:rPr>
                <w:i/>
              </w:rPr>
              <w:t>Athletics</w:t>
            </w:r>
          </w:p>
        </w:tc>
      </w:tr>
      <w:tr w:rsidR="004D22E8" w:rsidRPr="003620AE" w14:paraId="5ABC3710" w14:textId="77777777" w:rsidTr="00145846">
        <w:tc>
          <w:tcPr>
            <w:tcW w:w="13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02597C2" w14:textId="0826AC36" w:rsidR="004D22E8" w:rsidRDefault="004D22E8" w:rsidP="004D22E8">
            <w:pPr>
              <w:rPr>
                <w:rFonts w:cstheme="minorHAnsi"/>
                <w:b/>
              </w:rPr>
            </w:pPr>
            <w:r w:rsidRPr="00B2486C">
              <w:rPr>
                <w:rFonts w:cstheme="minorHAnsi"/>
                <w:b/>
              </w:rPr>
              <w:t>P.S.H.E.</w:t>
            </w:r>
          </w:p>
          <w:p w14:paraId="6D3BE6DC" w14:textId="7D1CF775" w:rsidR="004D22E8" w:rsidRPr="00B2486C" w:rsidRDefault="004D22E8" w:rsidP="004D22E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1 Decision </w:t>
            </w:r>
          </w:p>
        </w:tc>
        <w:tc>
          <w:tcPr>
            <w:tcW w:w="5488" w:type="dxa"/>
            <w:gridSpan w:val="2"/>
          </w:tcPr>
          <w:p w14:paraId="7CB0EE87" w14:textId="77777777" w:rsidR="004D22E8" w:rsidRDefault="004D22E8" w:rsidP="004D22E8">
            <w:pPr>
              <w:jc w:val="center"/>
            </w:pPr>
            <w:r>
              <w:t xml:space="preserve">Feelings and Emotions </w:t>
            </w:r>
          </w:p>
          <w:p w14:paraId="2E1469A7" w14:textId="2ABB9D51" w:rsidR="004D22E8" w:rsidRPr="00B2486C" w:rsidRDefault="004D22E8" w:rsidP="004D22E8">
            <w:pPr>
              <w:jc w:val="center"/>
              <w:rPr>
                <w:i/>
              </w:rPr>
            </w:pPr>
            <w:r>
              <w:t>Computer Safety</w:t>
            </w:r>
          </w:p>
        </w:tc>
        <w:tc>
          <w:tcPr>
            <w:tcW w:w="4826" w:type="dxa"/>
            <w:gridSpan w:val="2"/>
          </w:tcPr>
          <w:p w14:paraId="5E03933C" w14:textId="77777777" w:rsidR="004D22E8" w:rsidRDefault="004D22E8" w:rsidP="004D22E8">
            <w:pPr>
              <w:jc w:val="center"/>
            </w:pPr>
            <w:r>
              <w:t>Our World</w:t>
            </w:r>
          </w:p>
          <w:p w14:paraId="6025FC84" w14:textId="4A343C63" w:rsidR="004D22E8" w:rsidRPr="00B2486C" w:rsidRDefault="004D22E8" w:rsidP="004D22E8">
            <w:pPr>
              <w:jc w:val="center"/>
              <w:rPr>
                <w:i/>
              </w:rPr>
            </w:pPr>
            <w:r>
              <w:t>The Working World</w:t>
            </w:r>
          </w:p>
        </w:tc>
        <w:tc>
          <w:tcPr>
            <w:tcW w:w="4558" w:type="dxa"/>
            <w:gridSpan w:val="2"/>
          </w:tcPr>
          <w:p w14:paraId="2C552D6B" w14:textId="27FF4C81" w:rsidR="004D22E8" w:rsidRPr="00B84739" w:rsidRDefault="004D22E8" w:rsidP="004D22E8">
            <w:pPr>
              <w:jc w:val="center"/>
            </w:pPr>
            <w:r w:rsidRPr="00B84739">
              <w:t xml:space="preserve">A World Without Judgement </w:t>
            </w:r>
          </w:p>
        </w:tc>
      </w:tr>
      <w:tr w:rsidR="004D22E8" w:rsidRPr="003620AE" w14:paraId="7D1646A8" w14:textId="77777777" w:rsidTr="00E653A6">
        <w:tc>
          <w:tcPr>
            <w:tcW w:w="13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01994ED0" w14:textId="77777777" w:rsidR="004D22E8" w:rsidRPr="0074607A" w:rsidRDefault="004D22E8" w:rsidP="004D22E8">
            <w:pPr>
              <w:rPr>
                <w:rFonts w:cstheme="minorHAnsi"/>
                <w:b/>
              </w:rPr>
            </w:pPr>
            <w:r w:rsidRPr="0074607A">
              <w:rPr>
                <w:rFonts w:cstheme="minorHAnsi"/>
                <w:b/>
              </w:rPr>
              <w:t>R.E.</w:t>
            </w:r>
          </w:p>
          <w:p w14:paraId="7171278C" w14:textId="6501250C" w:rsidR="004D22E8" w:rsidRPr="0074607A" w:rsidRDefault="004D22E8" w:rsidP="004D22E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</w:t>
            </w:r>
            <w:proofErr w:type="spellStart"/>
            <w:r w:rsidRPr="0074607A">
              <w:rPr>
                <w:rFonts w:cstheme="minorHAnsi"/>
                <w:b/>
              </w:rPr>
              <w:t>Lan</w:t>
            </w:r>
            <w:r>
              <w:rPr>
                <w:rFonts w:cstheme="minorHAnsi"/>
                <w:b/>
              </w:rPr>
              <w:t>cs</w:t>
            </w:r>
            <w:proofErr w:type="spellEnd"/>
            <w:r>
              <w:rPr>
                <w:rFonts w:cstheme="minorHAnsi"/>
                <w:b/>
              </w:rPr>
              <w:t>)</w:t>
            </w:r>
          </w:p>
        </w:tc>
        <w:tc>
          <w:tcPr>
            <w:tcW w:w="2601" w:type="dxa"/>
          </w:tcPr>
          <w:p w14:paraId="1D072996" w14:textId="77777777" w:rsidR="004D22E8" w:rsidRPr="003A7A55" w:rsidRDefault="004D22E8" w:rsidP="004D22E8">
            <w:pPr>
              <w:jc w:val="center"/>
            </w:pPr>
            <w:r w:rsidRPr="003A7A55">
              <w:t>Jesus Y5</w:t>
            </w:r>
          </w:p>
        </w:tc>
        <w:tc>
          <w:tcPr>
            <w:tcW w:w="2887" w:type="dxa"/>
          </w:tcPr>
          <w:p w14:paraId="36D32AF2" w14:textId="77777777" w:rsidR="004D22E8" w:rsidRPr="003A7A55" w:rsidRDefault="004D22E8" w:rsidP="004D22E8">
            <w:pPr>
              <w:jc w:val="center"/>
            </w:pPr>
            <w:r w:rsidRPr="003A7A55">
              <w:t>Islam Y5</w:t>
            </w:r>
          </w:p>
        </w:tc>
        <w:tc>
          <w:tcPr>
            <w:tcW w:w="2629" w:type="dxa"/>
          </w:tcPr>
          <w:p w14:paraId="5E235C61" w14:textId="77777777" w:rsidR="004D22E8" w:rsidRPr="003A7A55" w:rsidRDefault="004D22E8" w:rsidP="004D22E8">
            <w:pPr>
              <w:jc w:val="center"/>
            </w:pPr>
            <w:r w:rsidRPr="003A7A55">
              <w:t xml:space="preserve"> Sikhism Y5</w:t>
            </w:r>
          </w:p>
        </w:tc>
        <w:tc>
          <w:tcPr>
            <w:tcW w:w="2197" w:type="dxa"/>
          </w:tcPr>
          <w:p w14:paraId="0D9BE69C" w14:textId="77777777" w:rsidR="004D22E8" w:rsidRPr="003A7A55" w:rsidRDefault="004D22E8" w:rsidP="004D22E8">
            <w:pPr>
              <w:jc w:val="center"/>
            </w:pPr>
            <w:r w:rsidRPr="003A7A55">
              <w:t>God Y5</w:t>
            </w:r>
          </w:p>
        </w:tc>
        <w:tc>
          <w:tcPr>
            <w:tcW w:w="2023" w:type="dxa"/>
          </w:tcPr>
          <w:p w14:paraId="30EA9B55" w14:textId="77777777" w:rsidR="004D22E8" w:rsidRPr="003A7A55" w:rsidRDefault="004D22E8" w:rsidP="004D22E8">
            <w:pPr>
              <w:jc w:val="center"/>
            </w:pPr>
            <w:r w:rsidRPr="003A7A55">
              <w:t>Hinduism Y5</w:t>
            </w:r>
          </w:p>
        </w:tc>
        <w:tc>
          <w:tcPr>
            <w:tcW w:w="2535" w:type="dxa"/>
          </w:tcPr>
          <w:p w14:paraId="3355C93F" w14:textId="77777777" w:rsidR="004D22E8" w:rsidRPr="003A7A55" w:rsidRDefault="004D22E8" w:rsidP="004D22E8">
            <w:pPr>
              <w:jc w:val="center"/>
            </w:pPr>
            <w:r w:rsidRPr="003A7A55">
              <w:t>Church Y5</w:t>
            </w:r>
          </w:p>
        </w:tc>
      </w:tr>
      <w:bookmarkEnd w:id="0"/>
    </w:tbl>
    <w:p w14:paraId="6ABB12C7" w14:textId="77777777" w:rsidR="00DE7B04" w:rsidRDefault="00DE7B04">
      <w:pPr>
        <w:rPr>
          <w:b/>
          <w:sz w:val="32"/>
          <w:szCs w:val="32"/>
        </w:rPr>
      </w:pPr>
    </w:p>
    <w:sectPr w:rsidR="00DE7B04" w:rsidSect="006B1283">
      <w:footerReference w:type="default" r:id="rId8"/>
      <w:pgSz w:w="16838" w:h="11906" w:orient="landscape"/>
      <w:pgMar w:top="284" w:right="284" w:bottom="284" w:left="28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B9B19B" w14:textId="77777777" w:rsidR="00145846" w:rsidRDefault="00145846" w:rsidP="0048124C">
      <w:pPr>
        <w:spacing w:after="0" w:line="240" w:lineRule="auto"/>
      </w:pPr>
      <w:r>
        <w:separator/>
      </w:r>
    </w:p>
  </w:endnote>
  <w:endnote w:type="continuationSeparator" w:id="0">
    <w:p w14:paraId="3BB8CAD3" w14:textId="77777777" w:rsidR="00145846" w:rsidRDefault="00145846" w:rsidP="004812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9149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02DAF1" w14:textId="563671D6" w:rsidR="00145846" w:rsidRDefault="0014584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195FDA2" w14:textId="77777777" w:rsidR="00145846" w:rsidRDefault="001458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1F813D" w14:textId="77777777" w:rsidR="00145846" w:rsidRDefault="00145846" w:rsidP="0048124C">
      <w:pPr>
        <w:spacing w:after="0" w:line="240" w:lineRule="auto"/>
      </w:pPr>
      <w:r>
        <w:separator/>
      </w:r>
    </w:p>
  </w:footnote>
  <w:footnote w:type="continuationSeparator" w:id="0">
    <w:p w14:paraId="228C171B" w14:textId="77777777" w:rsidR="00145846" w:rsidRDefault="00145846" w:rsidP="004812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A73E5C"/>
    <w:multiLevelType w:val="hybridMultilevel"/>
    <w:tmpl w:val="134EF696"/>
    <w:lvl w:ilvl="0" w:tplc="3B940B8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i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en-GB" w:vendorID="64" w:dllVersion="4096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MTI3MTA2MTU1MLNQ0lEKTi0uzszPAykwrAUA2d5xEiwAAAA="/>
  </w:docVars>
  <w:rsids>
    <w:rsidRoot w:val="00B61EF1"/>
    <w:rsid w:val="00016508"/>
    <w:rsid w:val="00051CD1"/>
    <w:rsid w:val="0006273B"/>
    <w:rsid w:val="000778AD"/>
    <w:rsid w:val="00087D04"/>
    <w:rsid w:val="000A7F2B"/>
    <w:rsid w:val="000D17C6"/>
    <w:rsid w:val="000D3CCD"/>
    <w:rsid w:val="000D6B01"/>
    <w:rsid w:val="000E522F"/>
    <w:rsid w:val="000F161E"/>
    <w:rsid w:val="000F7D8E"/>
    <w:rsid w:val="00126BE6"/>
    <w:rsid w:val="00140EE2"/>
    <w:rsid w:val="00145846"/>
    <w:rsid w:val="001735D6"/>
    <w:rsid w:val="00173C5A"/>
    <w:rsid w:val="0018368F"/>
    <w:rsid w:val="00191DB4"/>
    <w:rsid w:val="0019724C"/>
    <w:rsid w:val="001A0DB5"/>
    <w:rsid w:val="001A7F56"/>
    <w:rsid w:val="001C6F63"/>
    <w:rsid w:val="001D49F0"/>
    <w:rsid w:val="001E0EF5"/>
    <w:rsid w:val="001E29F5"/>
    <w:rsid w:val="0020537B"/>
    <w:rsid w:val="00207984"/>
    <w:rsid w:val="00216B90"/>
    <w:rsid w:val="002443F4"/>
    <w:rsid w:val="00261B97"/>
    <w:rsid w:val="002668D1"/>
    <w:rsid w:val="002D02D6"/>
    <w:rsid w:val="002E5DAC"/>
    <w:rsid w:val="002E64E9"/>
    <w:rsid w:val="002F2D96"/>
    <w:rsid w:val="00321749"/>
    <w:rsid w:val="003254FD"/>
    <w:rsid w:val="003620AE"/>
    <w:rsid w:val="00365BA4"/>
    <w:rsid w:val="003718D3"/>
    <w:rsid w:val="00393197"/>
    <w:rsid w:val="003A7A55"/>
    <w:rsid w:val="003B35FC"/>
    <w:rsid w:val="003D7C8F"/>
    <w:rsid w:val="003F25ED"/>
    <w:rsid w:val="003F5CA9"/>
    <w:rsid w:val="004142ED"/>
    <w:rsid w:val="0042353D"/>
    <w:rsid w:val="00424A2A"/>
    <w:rsid w:val="0046231A"/>
    <w:rsid w:val="0048124C"/>
    <w:rsid w:val="0049374D"/>
    <w:rsid w:val="004B44B1"/>
    <w:rsid w:val="004D2039"/>
    <w:rsid w:val="004D22E8"/>
    <w:rsid w:val="004F034D"/>
    <w:rsid w:val="004F2D41"/>
    <w:rsid w:val="0050456C"/>
    <w:rsid w:val="00505619"/>
    <w:rsid w:val="005115AA"/>
    <w:rsid w:val="0051173D"/>
    <w:rsid w:val="00531ADE"/>
    <w:rsid w:val="0056754B"/>
    <w:rsid w:val="005763FC"/>
    <w:rsid w:val="005C0F24"/>
    <w:rsid w:val="005D4BE5"/>
    <w:rsid w:val="005E17AC"/>
    <w:rsid w:val="006079A8"/>
    <w:rsid w:val="00615F38"/>
    <w:rsid w:val="00626B3A"/>
    <w:rsid w:val="006740A5"/>
    <w:rsid w:val="006A28B9"/>
    <w:rsid w:val="006B1283"/>
    <w:rsid w:val="006D4116"/>
    <w:rsid w:val="006F5E52"/>
    <w:rsid w:val="00726964"/>
    <w:rsid w:val="0073054D"/>
    <w:rsid w:val="0074607A"/>
    <w:rsid w:val="00783164"/>
    <w:rsid w:val="00785FDC"/>
    <w:rsid w:val="007A4302"/>
    <w:rsid w:val="007B0259"/>
    <w:rsid w:val="007B1E95"/>
    <w:rsid w:val="0080783F"/>
    <w:rsid w:val="0083221C"/>
    <w:rsid w:val="0084194D"/>
    <w:rsid w:val="00847A9C"/>
    <w:rsid w:val="0087466E"/>
    <w:rsid w:val="008819D8"/>
    <w:rsid w:val="008A0711"/>
    <w:rsid w:val="008A3E4C"/>
    <w:rsid w:val="008B4356"/>
    <w:rsid w:val="008C37F3"/>
    <w:rsid w:val="008E4F9E"/>
    <w:rsid w:val="008E70C8"/>
    <w:rsid w:val="0091378A"/>
    <w:rsid w:val="0095652F"/>
    <w:rsid w:val="00993808"/>
    <w:rsid w:val="00A15E84"/>
    <w:rsid w:val="00A8562B"/>
    <w:rsid w:val="00AA418E"/>
    <w:rsid w:val="00B2486C"/>
    <w:rsid w:val="00B44DAF"/>
    <w:rsid w:val="00B50AEC"/>
    <w:rsid w:val="00B61EF1"/>
    <w:rsid w:val="00B84739"/>
    <w:rsid w:val="00B96B6A"/>
    <w:rsid w:val="00BC4187"/>
    <w:rsid w:val="00BE1EDF"/>
    <w:rsid w:val="00C330E2"/>
    <w:rsid w:val="00C36516"/>
    <w:rsid w:val="00C80DD2"/>
    <w:rsid w:val="00CF10FE"/>
    <w:rsid w:val="00CF7189"/>
    <w:rsid w:val="00D06D66"/>
    <w:rsid w:val="00D62168"/>
    <w:rsid w:val="00D92A42"/>
    <w:rsid w:val="00DA5061"/>
    <w:rsid w:val="00DB6B59"/>
    <w:rsid w:val="00DB7C07"/>
    <w:rsid w:val="00DE019A"/>
    <w:rsid w:val="00DE7B04"/>
    <w:rsid w:val="00E34F97"/>
    <w:rsid w:val="00E506FA"/>
    <w:rsid w:val="00E653A6"/>
    <w:rsid w:val="00E70C3D"/>
    <w:rsid w:val="00E74155"/>
    <w:rsid w:val="00F37CA9"/>
    <w:rsid w:val="00F51AFB"/>
    <w:rsid w:val="00F6721E"/>
    <w:rsid w:val="00F722FF"/>
    <w:rsid w:val="00F80CE1"/>
    <w:rsid w:val="00F827CD"/>
    <w:rsid w:val="00FA312C"/>
    <w:rsid w:val="00FB52B6"/>
    <w:rsid w:val="00FD22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805D9"/>
  <w15:chartTrackingRefBased/>
  <w15:docId w15:val="{ABB04C07-E14A-46B8-A364-34F7CBA1F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61E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754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50A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AE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812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124C"/>
  </w:style>
  <w:style w:type="paragraph" w:styleId="Footer">
    <w:name w:val="footer"/>
    <w:basedOn w:val="Normal"/>
    <w:link w:val="FooterChar"/>
    <w:uiPriority w:val="99"/>
    <w:unhideWhenUsed/>
    <w:rsid w:val="004812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12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2211F4-88B8-4D2F-B439-0A524F8838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5</Pages>
  <Words>1455</Words>
  <Characters>8299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ply Teacher</dc:creator>
  <cp:keywords/>
  <dc:description/>
  <cp:lastModifiedBy>Stuart Pugh</cp:lastModifiedBy>
  <cp:revision>18</cp:revision>
  <cp:lastPrinted>2023-06-15T12:45:00Z</cp:lastPrinted>
  <dcterms:created xsi:type="dcterms:W3CDTF">2022-06-20T09:48:00Z</dcterms:created>
  <dcterms:modified xsi:type="dcterms:W3CDTF">2023-06-15T12:46:00Z</dcterms:modified>
</cp:coreProperties>
</file>